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069D5" w14:textId="08344166" w:rsidR="006A6DEA" w:rsidRDefault="00507D06" w:rsidP="00507D06">
      <w:pPr>
        <w:ind w:left="-547" w:right="-450"/>
        <w:jc w:val="center"/>
        <w:outlineLvl w:val="0"/>
        <w:rPr>
          <w:rFonts w:ascii="Arial" w:eastAsia="Arial" w:hAnsi="Arial" w:cs="Arial"/>
          <w:b/>
          <w:bCs/>
          <w:spacing w:val="-1"/>
          <w:sz w:val="30"/>
          <w:szCs w:val="30"/>
        </w:rPr>
      </w:pPr>
      <w:r w:rsidRPr="00E53676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0" wp14:anchorId="57BD9B07" wp14:editId="42F419E4">
                <wp:simplePos x="0" y="0"/>
                <wp:positionH relativeFrom="column">
                  <wp:posOffset>4724400</wp:posOffset>
                </wp:positionH>
                <wp:positionV relativeFrom="page">
                  <wp:posOffset>236220</wp:posOffset>
                </wp:positionV>
                <wp:extent cx="1778000" cy="2317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231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6F87C4" w14:textId="443244D1" w:rsidR="00507D06" w:rsidRPr="00B2375E" w:rsidRDefault="00507D06" w:rsidP="00507D06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B2375E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Form Updated: </w:t>
                            </w:r>
                            <w:r w:rsidR="00FD2994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>11/01</w:t>
                            </w:r>
                            <w:r w:rsidRPr="00B2375E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>/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BD9B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2pt;margin-top:18.6pt;width:140pt;height:18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" o:allowoverlap="f" filled="f" stroked="f">
                <v:textbox>
                  <w:txbxContent>
                    <w:p w14:paraId="3D6F87C4" w14:textId="443244D1" w:rsidR="00507D06" w:rsidRPr="00B2375E" w:rsidRDefault="00507D06" w:rsidP="00507D06">
                      <w:pPr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B2375E"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 xml:space="preserve">Form Updated: </w:t>
                      </w:r>
                      <w:r w:rsidR="00FD2994"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>11/01</w:t>
                      </w:r>
                      <w:r w:rsidRPr="00B2375E"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>/2023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6A6DEA" w:rsidRPr="0074324C">
        <w:rPr>
          <w:rFonts w:ascii="Arial" w:eastAsia="Arial" w:hAnsi="Arial" w:cs="Arial"/>
          <w:b/>
          <w:bCs/>
          <w:spacing w:val="-1"/>
          <w:sz w:val="30"/>
          <w:szCs w:val="30"/>
        </w:rPr>
        <w:t>Position</w:t>
      </w:r>
      <w:r w:rsidR="006A6DEA" w:rsidRPr="0074324C">
        <w:rPr>
          <w:rFonts w:ascii="Arial" w:eastAsia="Arial" w:hAnsi="Arial" w:cs="Arial"/>
          <w:b/>
          <w:bCs/>
          <w:sz w:val="30"/>
          <w:szCs w:val="30"/>
        </w:rPr>
        <w:t xml:space="preserve"> </w:t>
      </w:r>
      <w:r w:rsidR="006A6DEA" w:rsidRPr="0074324C">
        <w:rPr>
          <w:rFonts w:ascii="Arial" w:eastAsia="Arial" w:hAnsi="Arial" w:cs="Arial"/>
          <w:b/>
          <w:bCs/>
          <w:spacing w:val="-1"/>
          <w:sz w:val="30"/>
          <w:szCs w:val="30"/>
        </w:rPr>
        <w:t>Evaluation</w:t>
      </w:r>
      <w:r w:rsidR="006A6DEA" w:rsidRPr="0074324C">
        <w:rPr>
          <w:rFonts w:ascii="Arial" w:eastAsia="Arial" w:hAnsi="Arial" w:cs="Arial"/>
          <w:b/>
          <w:bCs/>
          <w:sz w:val="30"/>
          <w:szCs w:val="30"/>
        </w:rPr>
        <w:t xml:space="preserve"> </w:t>
      </w:r>
      <w:r w:rsidR="003F42F5">
        <w:rPr>
          <w:rFonts w:ascii="Arial" w:eastAsia="Arial" w:hAnsi="Arial" w:cs="Arial"/>
          <w:b/>
          <w:bCs/>
          <w:spacing w:val="-1"/>
          <w:sz w:val="30"/>
          <w:szCs w:val="30"/>
        </w:rPr>
        <w:t>Form</w:t>
      </w:r>
      <w:r w:rsidR="00A63212">
        <w:rPr>
          <w:rFonts w:ascii="Arial" w:eastAsia="Arial" w:hAnsi="Arial" w:cs="Arial"/>
          <w:b/>
          <w:bCs/>
          <w:spacing w:val="-1"/>
          <w:sz w:val="30"/>
          <w:szCs w:val="30"/>
        </w:rPr>
        <w:t xml:space="preserve"> (PEF)</w:t>
      </w:r>
      <w:r w:rsidR="00432E00">
        <w:rPr>
          <w:rFonts w:ascii="Arial" w:eastAsia="Arial" w:hAnsi="Arial" w:cs="Arial"/>
          <w:b/>
          <w:bCs/>
          <w:spacing w:val="-1"/>
          <w:sz w:val="30"/>
          <w:szCs w:val="30"/>
        </w:rPr>
        <w:t xml:space="preserve"> – Reclassification Request</w:t>
      </w:r>
    </w:p>
    <w:p w14:paraId="58D6F239" w14:textId="5C24FA9B" w:rsidR="00A63212" w:rsidRDefault="00BC59B5" w:rsidP="006D4E53">
      <w:pPr>
        <w:ind w:left="-547"/>
        <w:rPr>
          <w:rFonts w:ascii="Arial" w:eastAsia="Calibri" w:hAnsi="Arial" w:cs="Arial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E4F67D0" wp14:editId="074BFAB7">
            <wp:simplePos x="0" y="0"/>
            <wp:positionH relativeFrom="column">
              <wp:posOffset>-332740</wp:posOffset>
            </wp:positionH>
            <wp:positionV relativeFrom="paragraph">
              <wp:posOffset>117030</wp:posOffset>
            </wp:positionV>
            <wp:extent cx="424815" cy="427355"/>
            <wp:effectExtent l="0" t="0" r="0" b="0"/>
            <wp:wrapSquare wrapText="bothSides"/>
            <wp:docPr id="2" name="Picture 2" descr="Exclamation Mark High Res Stock Images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clamation Mark High Res Stock Images | Shutter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31" t="16451" r="16235" b="21360"/>
                    <a:stretch/>
                  </pic:blipFill>
                  <pic:spPr bwMode="auto">
                    <a:xfrm>
                      <a:off x="0" y="0"/>
                      <a:ext cx="424815" cy="42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E87AA7" w14:textId="4FCAA5A2" w:rsidR="006A6DEA" w:rsidRPr="00BC59B5" w:rsidRDefault="00A63212" w:rsidP="006D4E53">
      <w:pPr>
        <w:ind w:left="-547"/>
        <w:jc w:val="both"/>
        <w:rPr>
          <w:rFonts w:ascii="Arial" w:eastAsia="Calibri" w:hAnsi="Arial" w:cs="Arial"/>
          <w:b/>
          <w:bCs/>
          <w:color w:val="C00000"/>
          <w:sz w:val="22"/>
          <w:szCs w:val="22"/>
        </w:rPr>
      </w:pPr>
      <w:r w:rsidRPr="00BC59B5">
        <w:rPr>
          <w:rFonts w:ascii="Arial" w:eastAsia="Calibri" w:hAnsi="Arial" w:cs="Arial"/>
          <w:b/>
          <w:bCs/>
          <w:color w:val="C00000"/>
          <w:sz w:val="22"/>
          <w:szCs w:val="22"/>
        </w:rPr>
        <w:t>Only complete this packet when there is a</w:t>
      </w:r>
      <w:r w:rsidR="00185ABE" w:rsidRPr="00BC59B5">
        <w:rPr>
          <w:rFonts w:ascii="Arial" w:eastAsia="Calibri" w:hAnsi="Arial" w:cs="Arial"/>
          <w:b/>
          <w:bCs/>
          <w:color w:val="C00000"/>
          <w:sz w:val="22"/>
          <w:szCs w:val="22"/>
        </w:rPr>
        <w:t xml:space="preserve"> need for </w:t>
      </w:r>
      <w:r w:rsidRPr="00BC59B5">
        <w:rPr>
          <w:rFonts w:ascii="Arial" w:eastAsia="Calibri" w:hAnsi="Arial" w:cs="Arial"/>
          <w:b/>
          <w:bCs/>
          <w:color w:val="C00000"/>
          <w:sz w:val="22"/>
          <w:szCs w:val="22"/>
        </w:rPr>
        <w:t>a reclassification of a current role</w:t>
      </w:r>
      <w:r w:rsidR="006A6DEA" w:rsidRPr="00BC59B5">
        <w:rPr>
          <w:rFonts w:ascii="Arial" w:eastAsia="Calibri" w:hAnsi="Arial" w:cs="Arial"/>
          <w:b/>
          <w:bCs/>
          <w:color w:val="C00000"/>
          <w:sz w:val="22"/>
          <w:szCs w:val="22"/>
        </w:rPr>
        <w:t>.</w:t>
      </w:r>
    </w:p>
    <w:p w14:paraId="2FB649BC" w14:textId="77777777" w:rsidR="00AB3DB0" w:rsidRPr="00172C77" w:rsidRDefault="00AB3DB0" w:rsidP="006D4E53">
      <w:pPr>
        <w:pStyle w:val="BodyText"/>
        <w:spacing w:after="0"/>
        <w:ind w:left="-547"/>
        <w:rPr>
          <w:rFonts w:ascii="Arial" w:hAnsi="Arial" w:cs="Arial"/>
          <w:spacing w:val="-1"/>
          <w:sz w:val="22"/>
          <w:szCs w:val="22"/>
        </w:rPr>
      </w:pPr>
    </w:p>
    <w:p w14:paraId="6F60D51F" w14:textId="77777777" w:rsidR="007B19FC" w:rsidRDefault="007B19FC" w:rsidP="006D4E53">
      <w:pPr>
        <w:pStyle w:val="BodyText"/>
        <w:tabs>
          <w:tab w:val="left" w:pos="10800"/>
        </w:tabs>
        <w:spacing w:after="0"/>
        <w:ind w:left="-90"/>
        <w:jc w:val="both"/>
        <w:rPr>
          <w:rFonts w:ascii="Arial" w:hAnsi="Arial" w:cs="Arial"/>
          <w:spacing w:val="-1"/>
          <w:sz w:val="22"/>
          <w:szCs w:val="22"/>
        </w:rPr>
      </w:pPr>
    </w:p>
    <w:p w14:paraId="7A3DA296" w14:textId="045F8625" w:rsidR="006A643D" w:rsidRPr="00172C77" w:rsidRDefault="00FD2994" w:rsidP="006D4E53">
      <w:pPr>
        <w:pStyle w:val="BodyText"/>
        <w:tabs>
          <w:tab w:val="left" w:pos="10800"/>
        </w:tabs>
        <w:spacing w:after="0"/>
        <w:ind w:left="-90"/>
        <w:jc w:val="both"/>
        <w:rPr>
          <w:rFonts w:ascii="Arial" w:eastAsia="Calibri" w:hAnsi="Arial" w:cs="Arial"/>
          <w:sz w:val="22"/>
          <w:szCs w:val="22"/>
        </w:rPr>
      </w:pPr>
      <w:r w:rsidRPr="00172C77">
        <w:rPr>
          <w:rFonts w:ascii="Arial" w:hAnsi="Arial" w:cs="Arial"/>
          <w:spacing w:val="-1"/>
          <w:sz w:val="22"/>
          <w:szCs w:val="22"/>
        </w:rPr>
        <w:t>Th</w:t>
      </w:r>
      <w:r>
        <w:rPr>
          <w:rFonts w:ascii="Arial" w:hAnsi="Arial" w:cs="Arial"/>
          <w:spacing w:val="-1"/>
          <w:sz w:val="22"/>
          <w:szCs w:val="22"/>
        </w:rPr>
        <w:t>e department manager/leader completes this packet</w:t>
      </w:r>
      <w:r w:rsidR="00A334D1" w:rsidRPr="00172C77">
        <w:rPr>
          <w:rFonts w:ascii="Arial" w:hAnsi="Arial" w:cs="Arial"/>
          <w:spacing w:val="-1"/>
          <w:sz w:val="22"/>
          <w:szCs w:val="22"/>
        </w:rPr>
        <w:t>.</w:t>
      </w:r>
      <w:r w:rsidR="00A334D1">
        <w:rPr>
          <w:rFonts w:ascii="Arial" w:hAnsi="Arial" w:cs="Arial"/>
          <w:spacing w:val="-1"/>
          <w:sz w:val="22"/>
          <w:szCs w:val="22"/>
        </w:rPr>
        <w:t xml:space="preserve"> </w:t>
      </w:r>
      <w:r w:rsidR="00E15732">
        <w:rPr>
          <w:rFonts w:ascii="Arial" w:hAnsi="Arial" w:cs="Arial"/>
          <w:spacing w:val="-1"/>
          <w:sz w:val="22"/>
          <w:szCs w:val="22"/>
        </w:rPr>
        <w:t>Manager will receive a</w:t>
      </w:r>
      <w:r w:rsidR="006A643D" w:rsidRPr="00172C77">
        <w:rPr>
          <w:rFonts w:ascii="Arial" w:hAnsi="Arial" w:cs="Arial"/>
          <w:spacing w:val="-1"/>
          <w:sz w:val="22"/>
          <w:szCs w:val="22"/>
        </w:rPr>
        <w:t>pproval</w:t>
      </w:r>
      <w:r w:rsidR="006A643D" w:rsidRPr="00172C77">
        <w:rPr>
          <w:rFonts w:ascii="Arial" w:hAnsi="Arial" w:cs="Arial"/>
          <w:spacing w:val="1"/>
          <w:sz w:val="22"/>
          <w:szCs w:val="22"/>
        </w:rPr>
        <w:t xml:space="preserve"> </w:t>
      </w:r>
      <w:r w:rsidR="006A643D" w:rsidRPr="00172C77">
        <w:rPr>
          <w:rFonts w:ascii="Arial" w:hAnsi="Arial" w:cs="Arial"/>
          <w:spacing w:val="-1"/>
          <w:sz w:val="22"/>
          <w:szCs w:val="22"/>
        </w:rPr>
        <w:t>by</w:t>
      </w:r>
      <w:r w:rsidR="006A643D" w:rsidRPr="00172C77">
        <w:rPr>
          <w:rFonts w:ascii="Arial" w:hAnsi="Arial" w:cs="Arial"/>
          <w:spacing w:val="-2"/>
          <w:sz w:val="22"/>
          <w:szCs w:val="22"/>
        </w:rPr>
        <w:t xml:space="preserve"> </w:t>
      </w:r>
      <w:r w:rsidR="00E15732">
        <w:rPr>
          <w:rFonts w:ascii="Arial" w:hAnsi="Arial" w:cs="Arial"/>
          <w:spacing w:val="-2"/>
          <w:sz w:val="22"/>
          <w:szCs w:val="22"/>
        </w:rPr>
        <w:t xml:space="preserve">the </w:t>
      </w:r>
      <w:r w:rsidR="006A643D">
        <w:rPr>
          <w:rFonts w:ascii="Arial" w:hAnsi="Arial" w:cs="Arial"/>
          <w:spacing w:val="-2"/>
          <w:sz w:val="22"/>
          <w:szCs w:val="22"/>
        </w:rPr>
        <w:t>division/</w:t>
      </w:r>
      <w:r w:rsidR="006A643D" w:rsidRPr="00172C77">
        <w:rPr>
          <w:rFonts w:ascii="Arial" w:hAnsi="Arial" w:cs="Arial"/>
          <w:spacing w:val="-1"/>
          <w:sz w:val="22"/>
          <w:szCs w:val="22"/>
        </w:rPr>
        <w:t>department</w:t>
      </w:r>
      <w:r w:rsidR="006A643D" w:rsidRPr="00172C77">
        <w:rPr>
          <w:rFonts w:ascii="Arial" w:hAnsi="Arial" w:cs="Arial"/>
          <w:spacing w:val="-2"/>
          <w:sz w:val="22"/>
          <w:szCs w:val="22"/>
        </w:rPr>
        <w:t xml:space="preserve"> </w:t>
      </w:r>
      <w:r w:rsidR="006A643D">
        <w:rPr>
          <w:rFonts w:ascii="Arial" w:hAnsi="Arial" w:cs="Arial"/>
          <w:spacing w:val="-1"/>
          <w:sz w:val="22"/>
          <w:szCs w:val="22"/>
        </w:rPr>
        <w:t>leadership</w:t>
      </w:r>
      <w:r w:rsidR="00E15732">
        <w:rPr>
          <w:rFonts w:ascii="Arial" w:hAnsi="Arial" w:cs="Arial"/>
          <w:spacing w:val="-1"/>
          <w:sz w:val="22"/>
          <w:szCs w:val="22"/>
        </w:rPr>
        <w:t xml:space="preserve"> (inclusive of the </w:t>
      </w:r>
      <w:r w:rsidR="006A643D">
        <w:rPr>
          <w:rFonts w:ascii="Arial" w:hAnsi="Arial" w:cs="Arial"/>
          <w:spacing w:val="-1"/>
          <w:sz w:val="22"/>
          <w:szCs w:val="22"/>
        </w:rPr>
        <w:t>budget/business operations manager</w:t>
      </w:r>
      <w:r w:rsidR="00E15732">
        <w:rPr>
          <w:rFonts w:ascii="Arial" w:hAnsi="Arial" w:cs="Arial"/>
          <w:spacing w:val="-1"/>
          <w:sz w:val="22"/>
          <w:szCs w:val="22"/>
        </w:rPr>
        <w:t>)</w:t>
      </w:r>
      <w:r w:rsidR="006A643D" w:rsidRPr="00172C77">
        <w:rPr>
          <w:rFonts w:ascii="Arial" w:hAnsi="Arial" w:cs="Arial"/>
          <w:spacing w:val="-2"/>
          <w:sz w:val="22"/>
          <w:szCs w:val="22"/>
        </w:rPr>
        <w:t xml:space="preserve"> before </w:t>
      </w:r>
      <w:r w:rsidR="00E15732">
        <w:rPr>
          <w:rFonts w:ascii="Arial" w:hAnsi="Arial" w:cs="Arial"/>
          <w:spacing w:val="-2"/>
          <w:sz w:val="22"/>
          <w:szCs w:val="22"/>
        </w:rPr>
        <w:t>submission of the packet</w:t>
      </w:r>
      <w:r w:rsidR="006A643D" w:rsidRPr="00172C77">
        <w:rPr>
          <w:rFonts w:ascii="Arial" w:hAnsi="Arial" w:cs="Arial"/>
          <w:spacing w:val="-2"/>
          <w:sz w:val="22"/>
          <w:szCs w:val="22"/>
        </w:rPr>
        <w:t xml:space="preserve"> </w:t>
      </w:r>
      <w:r w:rsidR="006A643D" w:rsidRPr="00172C77">
        <w:rPr>
          <w:rFonts w:ascii="Arial" w:hAnsi="Arial" w:cs="Arial"/>
          <w:spacing w:val="-1"/>
          <w:sz w:val="22"/>
          <w:szCs w:val="22"/>
        </w:rPr>
        <w:t xml:space="preserve">to </w:t>
      </w:r>
      <w:r w:rsidR="006A643D">
        <w:rPr>
          <w:rFonts w:ascii="Arial" w:hAnsi="Arial" w:cs="Arial"/>
          <w:spacing w:val="-1"/>
          <w:sz w:val="22"/>
          <w:szCs w:val="22"/>
        </w:rPr>
        <w:t>the</w:t>
      </w:r>
      <w:r w:rsidR="00E15732">
        <w:rPr>
          <w:rFonts w:ascii="Arial" w:hAnsi="Arial" w:cs="Arial"/>
          <w:spacing w:val="-1"/>
          <w:sz w:val="22"/>
          <w:szCs w:val="22"/>
        </w:rPr>
        <w:t xml:space="preserve"> respective</w:t>
      </w:r>
      <w:r w:rsidR="006A643D">
        <w:rPr>
          <w:rFonts w:ascii="Arial" w:hAnsi="Arial" w:cs="Arial"/>
          <w:spacing w:val="-1"/>
          <w:sz w:val="22"/>
          <w:szCs w:val="22"/>
        </w:rPr>
        <w:t xml:space="preserve"> </w:t>
      </w:r>
      <w:r w:rsidR="00E15732">
        <w:rPr>
          <w:rFonts w:ascii="Arial" w:hAnsi="Arial" w:cs="Arial"/>
          <w:spacing w:val="-1"/>
          <w:sz w:val="22"/>
          <w:szCs w:val="22"/>
        </w:rPr>
        <w:t>Human Resources Business Partner (</w:t>
      </w:r>
      <w:r w:rsidR="006A643D">
        <w:rPr>
          <w:rFonts w:ascii="Arial" w:hAnsi="Arial" w:cs="Arial"/>
          <w:spacing w:val="-1"/>
          <w:sz w:val="22"/>
          <w:szCs w:val="22"/>
        </w:rPr>
        <w:t>HRBP</w:t>
      </w:r>
      <w:r w:rsidR="00E15732">
        <w:rPr>
          <w:rFonts w:ascii="Arial" w:hAnsi="Arial" w:cs="Arial"/>
          <w:spacing w:val="-1"/>
          <w:sz w:val="22"/>
          <w:szCs w:val="22"/>
        </w:rPr>
        <w:t>)</w:t>
      </w:r>
      <w:r w:rsidR="006A643D">
        <w:rPr>
          <w:rFonts w:ascii="Arial" w:hAnsi="Arial" w:cs="Arial"/>
          <w:spacing w:val="-1"/>
          <w:sz w:val="22"/>
          <w:szCs w:val="22"/>
        </w:rPr>
        <w:t xml:space="preserve"> for review and consultation with the Compensation Department</w:t>
      </w:r>
      <w:r w:rsidR="00A334D1" w:rsidRPr="00172C77">
        <w:rPr>
          <w:rFonts w:ascii="Arial" w:hAnsi="Arial" w:cs="Arial"/>
          <w:spacing w:val="-1"/>
          <w:sz w:val="22"/>
          <w:szCs w:val="22"/>
        </w:rPr>
        <w:t xml:space="preserve">. </w:t>
      </w:r>
      <w:r w:rsidR="006A643D" w:rsidRPr="00172C77">
        <w:rPr>
          <w:rFonts w:ascii="Arial" w:eastAsia="Calibri" w:hAnsi="Arial" w:cs="Arial"/>
          <w:sz w:val="22"/>
          <w:szCs w:val="22"/>
        </w:rPr>
        <w:t xml:space="preserve">All </w:t>
      </w:r>
      <w:r w:rsidR="006A643D">
        <w:rPr>
          <w:rFonts w:ascii="Arial" w:eastAsia="Calibri" w:hAnsi="Arial" w:cs="Arial"/>
          <w:sz w:val="22"/>
          <w:szCs w:val="22"/>
        </w:rPr>
        <w:t>items</w:t>
      </w:r>
      <w:r w:rsidR="006A643D" w:rsidRPr="00172C77">
        <w:rPr>
          <w:rFonts w:ascii="Arial" w:eastAsia="Calibri" w:hAnsi="Arial" w:cs="Arial"/>
          <w:sz w:val="22"/>
          <w:szCs w:val="22"/>
        </w:rPr>
        <w:t xml:space="preserve"> required for </w:t>
      </w:r>
      <w:r w:rsidR="006A643D">
        <w:rPr>
          <w:rFonts w:ascii="Arial" w:eastAsia="Calibri" w:hAnsi="Arial" w:cs="Arial"/>
          <w:sz w:val="22"/>
          <w:szCs w:val="22"/>
        </w:rPr>
        <w:t>this request</w:t>
      </w:r>
      <w:r w:rsidR="006A643D" w:rsidRPr="00172C77">
        <w:rPr>
          <w:rFonts w:ascii="Arial" w:eastAsia="Calibri" w:hAnsi="Arial" w:cs="Arial"/>
          <w:sz w:val="22"/>
          <w:szCs w:val="22"/>
        </w:rPr>
        <w:t xml:space="preserve"> are included in this packet</w:t>
      </w:r>
      <w:r w:rsidR="00A334D1" w:rsidRPr="00172C77">
        <w:rPr>
          <w:rFonts w:ascii="Arial" w:eastAsia="Calibri" w:hAnsi="Arial" w:cs="Arial"/>
          <w:sz w:val="22"/>
          <w:szCs w:val="22"/>
        </w:rPr>
        <w:t xml:space="preserve">. </w:t>
      </w:r>
    </w:p>
    <w:p w14:paraId="116E690E" w14:textId="77777777" w:rsidR="00C563B2" w:rsidRPr="00172C77" w:rsidRDefault="00C563B2" w:rsidP="006D4E53">
      <w:pPr>
        <w:ind w:left="-90"/>
        <w:rPr>
          <w:rFonts w:ascii="Arial" w:eastAsia="Calibri" w:hAnsi="Arial" w:cs="Arial"/>
          <w:sz w:val="22"/>
          <w:szCs w:val="22"/>
        </w:rPr>
      </w:pPr>
    </w:p>
    <w:p w14:paraId="562E09CB" w14:textId="374A32CF" w:rsidR="00A63212" w:rsidRDefault="00182D13" w:rsidP="006D4E53">
      <w:pPr>
        <w:ind w:left="-90"/>
        <w:jc w:val="both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E</w:t>
      </w:r>
      <w:r w:rsidR="006A6DEA" w:rsidRPr="00172C77">
        <w:rPr>
          <w:rFonts w:ascii="Arial" w:eastAsia="Calibri" w:hAnsi="Arial" w:cs="Arial"/>
          <w:sz w:val="22"/>
          <w:szCs w:val="22"/>
        </w:rPr>
        <w:t xml:space="preserve">xamples of a </w:t>
      </w:r>
      <w:r w:rsidR="00550A91" w:rsidRPr="00172C77">
        <w:rPr>
          <w:rFonts w:ascii="Arial" w:eastAsia="Calibri" w:hAnsi="Arial" w:cs="Arial"/>
          <w:sz w:val="22"/>
          <w:szCs w:val="22"/>
        </w:rPr>
        <w:t>position</w:t>
      </w:r>
      <w:r w:rsidR="006A6DEA" w:rsidRPr="00172C77">
        <w:rPr>
          <w:rFonts w:ascii="Arial" w:eastAsia="Calibri" w:hAnsi="Arial" w:cs="Arial"/>
          <w:sz w:val="22"/>
          <w:szCs w:val="22"/>
        </w:rPr>
        <w:t xml:space="preserve"> change that may necessitate </w:t>
      </w:r>
      <w:r w:rsidR="00E15732">
        <w:rPr>
          <w:rFonts w:ascii="Arial" w:eastAsia="Calibri" w:hAnsi="Arial" w:cs="Arial"/>
          <w:sz w:val="22"/>
          <w:szCs w:val="22"/>
        </w:rPr>
        <w:t>an</w:t>
      </w:r>
      <w:r w:rsidR="006A6DEA" w:rsidRPr="00172C77">
        <w:rPr>
          <w:rFonts w:ascii="Arial" w:eastAsia="Calibri" w:hAnsi="Arial" w:cs="Arial"/>
          <w:sz w:val="22"/>
          <w:szCs w:val="22"/>
        </w:rPr>
        <w:t xml:space="preserve"> evaluation </w:t>
      </w:r>
      <w:r w:rsidR="00E15732">
        <w:rPr>
          <w:rFonts w:ascii="Arial" w:eastAsia="Calibri" w:hAnsi="Arial" w:cs="Arial"/>
          <w:sz w:val="22"/>
          <w:szCs w:val="22"/>
        </w:rPr>
        <w:t xml:space="preserve">are: 1) a </w:t>
      </w:r>
      <w:r w:rsidR="006A6DEA" w:rsidRPr="00172C77">
        <w:rPr>
          <w:rFonts w:ascii="Arial" w:eastAsia="Calibri" w:hAnsi="Arial" w:cs="Arial"/>
          <w:sz w:val="22"/>
          <w:szCs w:val="22"/>
        </w:rPr>
        <w:t xml:space="preserve">department </w:t>
      </w:r>
      <w:r w:rsidR="00E15732">
        <w:rPr>
          <w:rFonts w:ascii="Arial" w:eastAsia="Calibri" w:hAnsi="Arial" w:cs="Arial"/>
          <w:sz w:val="22"/>
          <w:szCs w:val="22"/>
        </w:rPr>
        <w:t xml:space="preserve">reorganization which </w:t>
      </w:r>
      <w:r w:rsidR="00E15732" w:rsidRPr="00172C77">
        <w:rPr>
          <w:rFonts w:ascii="Arial" w:eastAsia="Calibri" w:hAnsi="Arial" w:cs="Arial"/>
          <w:sz w:val="22"/>
          <w:szCs w:val="22"/>
        </w:rPr>
        <w:t>combin</w:t>
      </w:r>
      <w:r w:rsidR="00E15732">
        <w:rPr>
          <w:rFonts w:ascii="Arial" w:eastAsia="Calibri" w:hAnsi="Arial" w:cs="Arial"/>
          <w:sz w:val="22"/>
          <w:szCs w:val="22"/>
        </w:rPr>
        <w:t>es</w:t>
      </w:r>
      <w:r w:rsidR="00E15732" w:rsidRPr="00172C77">
        <w:rPr>
          <w:rFonts w:ascii="Arial" w:eastAsia="Calibri" w:hAnsi="Arial" w:cs="Arial"/>
          <w:sz w:val="22"/>
          <w:szCs w:val="22"/>
        </w:rPr>
        <w:t xml:space="preserve"> </w:t>
      </w:r>
      <w:r w:rsidR="006A6DEA" w:rsidRPr="00172C77">
        <w:rPr>
          <w:rFonts w:ascii="Arial" w:eastAsia="Calibri" w:hAnsi="Arial" w:cs="Arial"/>
          <w:sz w:val="22"/>
          <w:szCs w:val="22"/>
        </w:rPr>
        <w:t xml:space="preserve">two </w:t>
      </w:r>
      <w:r w:rsidR="00550A91" w:rsidRPr="00172C77">
        <w:rPr>
          <w:rFonts w:ascii="Arial" w:eastAsia="Calibri" w:hAnsi="Arial" w:cs="Arial"/>
          <w:sz w:val="22"/>
          <w:szCs w:val="22"/>
        </w:rPr>
        <w:t>position</w:t>
      </w:r>
      <w:r w:rsidR="006A6DEA" w:rsidRPr="00172C77">
        <w:rPr>
          <w:rFonts w:ascii="Arial" w:eastAsia="Calibri" w:hAnsi="Arial" w:cs="Arial"/>
          <w:sz w:val="22"/>
          <w:szCs w:val="22"/>
        </w:rPr>
        <w:t>s</w:t>
      </w:r>
      <w:r w:rsidR="00E15732">
        <w:rPr>
          <w:rFonts w:ascii="Arial" w:eastAsia="Calibri" w:hAnsi="Arial" w:cs="Arial"/>
          <w:sz w:val="22"/>
          <w:szCs w:val="22"/>
        </w:rPr>
        <w:t xml:space="preserve">, </w:t>
      </w:r>
      <w:r w:rsidR="006A6DEA" w:rsidRPr="00172C77">
        <w:rPr>
          <w:rFonts w:ascii="Arial" w:eastAsia="Calibri" w:hAnsi="Arial" w:cs="Arial"/>
          <w:sz w:val="22"/>
          <w:szCs w:val="22"/>
        </w:rPr>
        <w:t xml:space="preserve">or a </w:t>
      </w:r>
      <w:r w:rsidR="00550A91" w:rsidRPr="00172C77">
        <w:rPr>
          <w:rFonts w:ascii="Arial" w:eastAsia="Calibri" w:hAnsi="Arial" w:cs="Arial"/>
          <w:sz w:val="22"/>
          <w:szCs w:val="22"/>
        </w:rPr>
        <w:t>position</w:t>
      </w:r>
      <w:r w:rsidR="006A6DEA" w:rsidRPr="00172C77">
        <w:rPr>
          <w:rFonts w:ascii="Arial" w:eastAsia="Calibri" w:hAnsi="Arial" w:cs="Arial"/>
          <w:sz w:val="22"/>
          <w:szCs w:val="22"/>
        </w:rPr>
        <w:t xml:space="preserve"> that now manages an additional function or </w:t>
      </w:r>
      <w:r w:rsidR="00E15732">
        <w:rPr>
          <w:rFonts w:ascii="Arial" w:eastAsia="Calibri" w:hAnsi="Arial" w:cs="Arial"/>
          <w:sz w:val="22"/>
          <w:szCs w:val="22"/>
        </w:rPr>
        <w:t>adds supervisory responsibilities (now manages people)</w:t>
      </w:r>
      <w:r w:rsidR="00A334D1" w:rsidRPr="00172C77">
        <w:rPr>
          <w:rFonts w:ascii="Arial" w:eastAsia="Calibri" w:hAnsi="Arial" w:cs="Arial"/>
          <w:sz w:val="22"/>
          <w:szCs w:val="22"/>
        </w:rPr>
        <w:t xml:space="preserve">. </w:t>
      </w:r>
    </w:p>
    <w:p w14:paraId="43A9F0C0" w14:textId="77777777" w:rsidR="00A63212" w:rsidRDefault="00A63212" w:rsidP="006D4E53">
      <w:pPr>
        <w:ind w:left="-90"/>
        <w:rPr>
          <w:rFonts w:ascii="Arial" w:eastAsia="Calibri" w:hAnsi="Arial" w:cs="Arial"/>
          <w:sz w:val="22"/>
          <w:szCs w:val="22"/>
        </w:rPr>
      </w:pPr>
    </w:p>
    <w:p w14:paraId="53C0E712" w14:textId="7855580E" w:rsidR="006A6DEA" w:rsidRPr="00172C77" w:rsidRDefault="006A6DEA" w:rsidP="006D4E53">
      <w:pPr>
        <w:ind w:left="-90"/>
        <w:rPr>
          <w:rFonts w:ascii="Arial" w:eastAsia="Calibri" w:hAnsi="Arial" w:cs="Arial"/>
          <w:sz w:val="22"/>
          <w:szCs w:val="22"/>
        </w:rPr>
      </w:pPr>
      <w:r w:rsidRPr="00172C77">
        <w:rPr>
          <w:rFonts w:ascii="Arial" w:eastAsia="Calibri" w:hAnsi="Arial" w:cs="Arial"/>
          <w:sz w:val="22"/>
          <w:szCs w:val="22"/>
        </w:rPr>
        <w:t xml:space="preserve">Other changes to a </w:t>
      </w:r>
      <w:r w:rsidR="00550A91" w:rsidRPr="00172C77">
        <w:rPr>
          <w:rFonts w:ascii="Arial" w:eastAsia="Calibri" w:hAnsi="Arial" w:cs="Arial"/>
          <w:sz w:val="22"/>
          <w:szCs w:val="22"/>
        </w:rPr>
        <w:t>position</w:t>
      </w:r>
      <w:r w:rsidRPr="00172C77">
        <w:rPr>
          <w:rFonts w:ascii="Arial" w:eastAsia="Calibri" w:hAnsi="Arial" w:cs="Arial"/>
          <w:sz w:val="22"/>
          <w:szCs w:val="22"/>
        </w:rPr>
        <w:t xml:space="preserve">, </w:t>
      </w:r>
      <w:r w:rsidR="00F53C61">
        <w:rPr>
          <w:rFonts w:ascii="Arial" w:eastAsia="Calibri" w:hAnsi="Arial" w:cs="Arial"/>
          <w:sz w:val="22"/>
          <w:szCs w:val="22"/>
        </w:rPr>
        <w:t>such as a</w:t>
      </w:r>
      <w:r w:rsidRPr="00172C77">
        <w:rPr>
          <w:rFonts w:ascii="Arial" w:eastAsia="Calibri" w:hAnsi="Arial" w:cs="Arial"/>
          <w:sz w:val="22"/>
          <w:szCs w:val="22"/>
        </w:rPr>
        <w:t xml:space="preserve"> </w:t>
      </w:r>
      <w:r w:rsidR="006A65F1">
        <w:rPr>
          <w:rFonts w:ascii="Arial" w:eastAsia="Calibri" w:hAnsi="Arial" w:cs="Arial"/>
          <w:sz w:val="22"/>
          <w:szCs w:val="22"/>
        </w:rPr>
        <w:t xml:space="preserve">title correction, </w:t>
      </w:r>
      <w:r w:rsidRPr="00172C77">
        <w:rPr>
          <w:rFonts w:ascii="Arial" w:eastAsia="Calibri" w:hAnsi="Arial" w:cs="Arial"/>
          <w:sz w:val="22"/>
          <w:szCs w:val="22"/>
        </w:rPr>
        <w:t>the addition</w:t>
      </w:r>
      <w:r w:rsidR="006A65F1">
        <w:rPr>
          <w:rFonts w:ascii="Arial" w:eastAsia="Calibri" w:hAnsi="Arial" w:cs="Arial"/>
          <w:sz w:val="22"/>
          <w:szCs w:val="22"/>
        </w:rPr>
        <w:t>/removal</w:t>
      </w:r>
      <w:r w:rsidRPr="00172C77">
        <w:rPr>
          <w:rFonts w:ascii="Arial" w:eastAsia="Calibri" w:hAnsi="Arial" w:cs="Arial"/>
          <w:sz w:val="22"/>
          <w:szCs w:val="22"/>
        </w:rPr>
        <w:t xml:space="preserve"> of </w:t>
      </w:r>
      <w:r w:rsidR="006A65F1">
        <w:rPr>
          <w:rFonts w:ascii="Arial" w:eastAsia="Calibri" w:hAnsi="Arial" w:cs="Arial"/>
          <w:sz w:val="22"/>
          <w:szCs w:val="22"/>
        </w:rPr>
        <w:t xml:space="preserve">items from the </w:t>
      </w:r>
      <w:r w:rsidR="00F53C61">
        <w:rPr>
          <w:rFonts w:ascii="Arial" w:eastAsia="Calibri" w:hAnsi="Arial" w:cs="Arial"/>
          <w:sz w:val="22"/>
          <w:szCs w:val="22"/>
        </w:rPr>
        <w:t xml:space="preserve">job </w:t>
      </w:r>
      <w:r w:rsidR="006A65F1">
        <w:rPr>
          <w:rFonts w:ascii="Arial" w:eastAsia="Calibri" w:hAnsi="Arial" w:cs="Arial"/>
          <w:sz w:val="22"/>
          <w:szCs w:val="22"/>
        </w:rPr>
        <w:t>description and/or other minor corrections</w:t>
      </w:r>
      <w:r w:rsidRPr="00172C77">
        <w:rPr>
          <w:rFonts w:ascii="Arial" w:eastAsia="Calibri" w:hAnsi="Arial" w:cs="Arial"/>
          <w:sz w:val="22"/>
          <w:szCs w:val="22"/>
        </w:rPr>
        <w:t xml:space="preserve">, </w:t>
      </w:r>
      <w:r w:rsidR="00A63212">
        <w:rPr>
          <w:rFonts w:ascii="Arial" w:eastAsia="Calibri" w:hAnsi="Arial" w:cs="Arial"/>
          <w:sz w:val="22"/>
          <w:szCs w:val="22"/>
        </w:rPr>
        <w:t>may</w:t>
      </w:r>
      <w:r w:rsidR="00A63212" w:rsidRPr="00172C77">
        <w:rPr>
          <w:rFonts w:ascii="Arial" w:eastAsia="Calibri" w:hAnsi="Arial" w:cs="Arial"/>
          <w:sz w:val="22"/>
          <w:szCs w:val="22"/>
        </w:rPr>
        <w:t xml:space="preserve"> </w:t>
      </w:r>
      <w:r w:rsidRPr="00172C77">
        <w:rPr>
          <w:rFonts w:ascii="Arial" w:eastAsia="Calibri" w:hAnsi="Arial" w:cs="Arial"/>
          <w:sz w:val="22"/>
          <w:szCs w:val="22"/>
        </w:rPr>
        <w:t xml:space="preserve">not typically warrant </w:t>
      </w:r>
      <w:r w:rsidR="00F53C61">
        <w:rPr>
          <w:rFonts w:ascii="Arial" w:eastAsia="Calibri" w:hAnsi="Arial" w:cs="Arial"/>
          <w:sz w:val="22"/>
          <w:szCs w:val="22"/>
        </w:rPr>
        <w:t xml:space="preserve">an </w:t>
      </w:r>
      <w:r w:rsidRPr="00172C77">
        <w:rPr>
          <w:rFonts w:ascii="Arial" w:eastAsia="Calibri" w:hAnsi="Arial" w:cs="Arial"/>
          <w:sz w:val="22"/>
          <w:szCs w:val="22"/>
        </w:rPr>
        <w:t xml:space="preserve">evaluation of a </w:t>
      </w:r>
      <w:r w:rsidR="00550A91" w:rsidRPr="00172C77">
        <w:rPr>
          <w:rFonts w:ascii="Arial" w:eastAsia="Calibri" w:hAnsi="Arial" w:cs="Arial"/>
          <w:sz w:val="22"/>
          <w:szCs w:val="22"/>
        </w:rPr>
        <w:t>position</w:t>
      </w:r>
      <w:r w:rsidR="00A334D1" w:rsidRPr="00172C77">
        <w:rPr>
          <w:rFonts w:ascii="Arial" w:eastAsia="Calibri" w:hAnsi="Arial" w:cs="Arial"/>
          <w:sz w:val="22"/>
          <w:szCs w:val="22"/>
        </w:rPr>
        <w:t xml:space="preserve">. </w:t>
      </w:r>
      <w:r w:rsidR="00F53C61">
        <w:rPr>
          <w:rFonts w:ascii="Arial" w:eastAsia="Calibri" w:hAnsi="Arial" w:cs="Arial"/>
          <w:sz w:val="22"/>
          <w:szCs w:val="22"/>
        </w:rPr>
        <w:t>These request should be</w:t>
      </w:r>
      <w:r w:rsidR="00A63212">
        <w:rPr>
          <w:rFonts w:ascii="Arial" w:eastAsia="Calibri" w:hAnsi="Arial" w:cs="Arial"/>
          <w:sz w:val="22"/>
          <w:szCs w:val="22"/>
        </w:rPr>
        <w:t xml:space="preserve"> submit</w:t>
      </w:r>
      <w:r w:rsidR="00F53C61">
        <w:rPr>
          <w:rFonts w:ascii="Arial" w:eastAsia="Calibri" w:hAnsi="Arial" w:cs="Arial"/>
          <w:sz w:val="22"/>
          <w:szCs w:val="22"/>
        </w:rPr>
        <w:t>ted</w:t>
      </w:r>
      <w:r w:rsidR="00A63212">
        <w:rPr>
          <w:rFonts w:ascii="Arial" w:eastAsia="Calibri" w:hAnsi="Arial" w:cs="Arial"/>
          <w:sz w:val="22"/>
          <w:szCs w:val="22"/>
        </w:rPr>
        <w:t xml:space="preserve"> through </w:t>
      </w:r>
      <w:r w:rsidR="00F53C61">
        <w:rPr>
          <w:rFonts w:ascii="Arial" w:eastAsia="Calibri" w:hAnsi="Arial" w:cs="Arial"/>
          <w:sz w:val="22"/>
          <w:szCs w:val="22"/>
        </w:rPr>
        <w:t>the</w:t>
      </w:r>
      <w:r w:rsidR="00A63212">
        <w:rPr>
          <w:rFonts w:ascii="Arial" w:eastAsia="Calibri" w:hAnsi="Arial" w:cs="Arial"/>
          <w:sz w:val="22"/>
          <w:szCs w:val="22"/>
        </w:rPr>
        <w:t xml:space="preserve"> </w:t>
      </w:r>
      <w:hyperlink r:id="rId9" w:history="1">
        <w:r w:rsidR="00A63212" w:rsidRPr="00A63212">
          <w:rPr>
            <w:rStyle w:val="Hyperlink"/>
            <w:rFonts w:ascii="Arial" w:eastAsia="Calibri" w:hAnsi="Arial" w:cs="Arial"/>
            <w:sz w:val="22"/>
            <w:szCs w:val="22"/>
          </w:rPr>
          <w:t>HR ServiceNow Module</w:t>
        </w:r>
      </w:hyperlink>
      <w:r w:rsidR="00A63212">
        <w:rPr>
          <w:rFonts w:ascii="Arial" w:eastAsia="Calibri" w:hAnsi="Arial" w:cs="Arial"/>
          <w:sz w:val="22"/>
          <w:szCs w:val="22"/>
        </w:rPr>
        <w:t>.</w:t>
      </w:r>
    </w:p>
    <w:p w14:paraId="2A6D8517" w14:textId="50562639" w:rsidR="006A6DEA" w:rsidRDefault="006A6DEA" w:rsidP="0065390C">
      <w:pPr>
        <w:ind w:left="-90" w:right="-360"/>
        <w:rPr>
          <w:rFonts w:ascii="Arial" w:eastAsia="Century Schoolbook" w:hAnsi="Arial" w:cs="Arial"/>
          <w:sz w:val="22"/>
          <w:szCs w:val="22"/>
        </w:rPr>
      </w:pPr>
    </w:p>
    <w:p w14:paraId="30DADBAC" w14:textId="1B453CC5" w:rsidR="006A643D" w:rsidRPr="00172C77" w:rsidRDefault="00871667" w:rsidP="006A643D">
      <w:pPr>
        <w:ind w:left="-90" w:right="-360"/>
        <w:rPr>
          <w:rFonts w:ascii="Arial" w:eastAsia="Calibri" w:hAnsi="Arial" w:cs="Arial"/>
          <w:b/>
          <w:sz w:val="22"/>
          <w:szCs w:val="22"/>
        </w:rPr>
      </w:pPr>
      <w:r>
        <w:rPr>
          <w:rFonts w:ascii="Arial" w:eastAsia="Calibri" w:hAnsi="Arial" w:cs="Arial"/>
          <w:b/>
          <w:sz w:val="22"/>
          <w:szCs w:val="22"/>
        </w:rPr>
        <w:t>RECLASSIFICATION REQUEST EVALU</w:t>
      </w:r>
      <w:r w:rsidR="00A148BD">
        <w:rPr>
          <w:rFonts w:ascii="Arial" w:eastAsia="Calibri" w:hAnsi="Arial" w:cs="Arial"/>
          <w:b/>
          <w:sz w:val="22"/>
          <w:szCs w:val="22"/>
        </w:rPr>
        <w:t>A</w:t>
      </w:r>
      <w:r>
        <w:rPr>
          <w:rFonts w:ascii="Arial" w:eastAsia="Calibri" w:hAnsi="Arial" w:cs="Arial"/>
          <w:b/>
          <w:sz w:val="22"/>
          <w:szCs w:val="22"/>
        </w:rPr>
        <w:t>TION CHECKLIST</w:t>
      </w:r>
      <w:r w:rsidR="00FD2994">
        <w:rPr>
          <w:rFonts w:ascii="Arial" w:eastAsia="Calibri" w:hAnsi="Arial" w:cs="Arial"/>
          <w:b/>
          <w:sz w:val="22"/>
          <w:szCs w:val="22"/>
        </w:rPr>
        <w:t xml:space="preserve">: </w:t>
      </w:r>
      <w:r w:rsidR="00FD2994" w:rsidRPr="005F4726">
        <w:rPr>
          <w:rFonts w:ascii="Arial" w:eastAsia="Arial" w:hAnsi="Arial" w:cs="Arial"/>
          <w:b/>
          <w:color w:val="FF0000"/>
          <w:spacing w:val="-2"/>
          <w:sz w:val="22"/>
          <w:szCs w:val="22"/>
        </w:rPr>
        <w:t>**REQUIRED**</w:t>
      </w:r>
    </w:p>
    <w:tbl>
      <w:tblPr>
        <w:tblStyle w:val="TableGrid"/>
        <w:tblW w:w="990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"/>
        <w:gridCol w:w="9095"/>
        <w:gridCol w:w="360"/>
      </w:tblGrid>
      <w:tr w:rsidR="00871667" w:rsidRPr="0065390C" w14:paraId="44A74E02" w14:textId="77777777" w:rsidTr="00FD2994">
        <w:trPr>
          <w:gridAfter w:val="1"/>
          <w:wAfter w:w="360" w:type="dxa"/>
          <w:trHeight w:val="846"/>
        </w:trPr>
        <w:tc>
          <w:tcPr>
            <w:tcW w:w="445" w:type="dxa"/>
          </w:tcPr>
          <w:p w14:paraId="572A346B" w14:textId="77777777" w:rsidR="00871667" w:rsidRDefault="00985EBF" w:rsidP="000B54E4">
            <w:pPr>
              <w:spacing w:after="120"/>
              <w:ind w:left="-86" w:right="-5"/>
              <w:jc w:val="both"/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239166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166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  <w:p w14:paraId="0929CC09" w14:textId="77777777" w:rsidR="00871667" w:rsidRPr="0065390C" w:rsidRDefault="00871667" w:rsidP="000B54E4">
            <w:pPr>
              <w:spacing w:after="120"/>
              <w:ind w:left="-86" w:right="-5"/>
              <w:contextualSpacing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9095" w:type="dxa"/>
          </w:tcPr>
          <w:p w14:paraId="15089BD5" w14:textId="13325939" w:rsidR="00052B00" w:rsidRPr="00FB7ECA" w:rsidRDefault="00052B00" w:rsidP="00052B00">
            <w:pPr>
              <w:ind w:left="-86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FB7ECA">
              <w:rPr>
                <w:rFonts w:ascii="Arial" w:hAnsi="Arial" w:cs="Arial"/>
                <w:color w:val="000000"/>
                <w:sz w:val="22"/>
                <w:szCs w:val="22"/>
              </w:rPr>
              <w:t>Has the need for this new position been reviewed and approved by your division/department leadership and budget/business operations manager</w:t>
            </w:r>
            <w:r w:rsidR="00FD2994" w:rsidRPr="00FB7ECA">
              <w:rPr>
                <w:rFonts w:ascii="Arial" w:hAnsi="Arial" w:cs="Arial"/>
                <w:color w:val="000000"/>
                <w:sz w:val="22"/>
                <w:szCs w:val="22"/>
              </w:rPr>
              <w:t xml:space="preserve">?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567160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25C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Pr="00FB7ECA">
              <w:rPr>
                <w:rFonts w:ascii="Arial" w:hAnsi="Arial" w:cs="Arial"/>
                <w:b/>
                <w:sz w:val="22"/>
                <w:szCs w:val="22"/>
              </w:rPr>
              <w:t xml:space="preserve"> Yes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1189030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25C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Pr="00FB7ECA">
              <w:rPr>
                <w:rFonts w:ascii="Arial" w:hAnsi="Arial" w:cs="Arial"/>
                <w:b/>
                <w:sz w:val="22"/>
                <w:szCs w:val="22"/>
              </w:rPr>
              <w:t xml:space="preserve"> No</w:t>
            </w:r>
          </w:p>
          <w:p w14:paraId="064EE697" w14:textId="77777777" w:rsidR="00052B00" w:rsidRPr="00FB7ECA" w:rsidRDefault="00052B00" w:rsidP="00052B00">
            <w:pPr>
              <w:ind w:left="-86"/>
              <w:contextualSpacing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B7ECA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Discuss how the new position affects current structure, budget, headcount and responsibilities)</w:t>
            </w:r>
          </w:p>
          <w:p w14:paraId="58C14238" w14:textId="057B11C7" w:rsidR="00F825C3" w:rsidRDefault="00052B00" w:rsidP="00052B00">
            <w:pPr>
              <w:spacing w:after="120"/>
              <w:ind w:left="-86" w:right="-5"/>
              <w:contextualSpacing/>
              <w:jc w:val="both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FB7ECA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(If no, please discuss as requested prior to consulting with your </w:t>
            </w:r>
            <w:hyperlink r:id="rId10" w:history="1">
              <w:r w:rsidRPr="00E23850">
                <w:rPr>
                  <w:rStyle w:val="Hyperlink"/>
                  <w:rFonts w:ascii="Arial" w:hAnsi="Arial" w:cs="Arial"/>
                  <w:i/>
                  <w:iCs/>
                  <w:sz w:val="20"/>
                  <w:szCs w:val="20"/>
                </w:rPr>
                <w:t>HRBP</w:t>
              </w:r>
            </w:hyperlink>
            <w:r w:rsidRPr="00FB7ECA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)</w:t>
            </w:r>
          </w:p>
          <w:p w14:paraId="23851C9C" w14:textId="7A92472B" w:rsidR="00052B00" w:rsidRPr="00F825C3" w:rsidRDefault="00052B00" w:rsidP="00052B00">
            <w:pPr>
              <w:spacing w:after="120"/>
              <w:ind w:left="-86" w:right="-5"/>
              <w:contextualSpacing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  <w:tr w:rsidR="00FD2994" w:rsidRPr="00FB7ECA" w14:paraId="6F1ED0A9" w14:textId="77777777" w:rsidTr="00FD2994">
        <w:trPr>
          <w:trHeight w:val="1188"/>
        </w:trPr>
        <w:tc>
          <w:tcPr>
            <w:tcW w:w="445" w:type="dxa"/>
          </w:tcPr>
          <w:p w14:paraId="6A1335DA" w14:textId="77777777" w:rsidR="00FD2994" w:rsidRPr="00FB7ECA" w:rsidRDefault="00985EBF" w:rsidP="004762D4">
            <w:pPr>
              <w:spacing w:after="120"/>
              <w:ind w:left="-86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374817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994" w:rsidRPr="00FB7EC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  <w:p w14:paraId="7E05E606" w14:textId="77777777" w:rsidR="00FD2994" w:rsidRDefault="00FD2994" w:rsidP="004762D4">
            <w:pPr>
              <w:spacing w:after="120"/>
              <w:ind w:left="-86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455" w:type="dxa"/>
            <w:gridSpan w:val="2"/>
          </w:tcPr>
          <w:p w14:paraId="435681B8" w14:textId="77777777" w:rsidR="00FD2994" w:rsidRPr="00FB7ECA" w:rsidRDefault="00FD2994" w:rsidP="004762D4">
            <w:pPr>
              <w:ind w:left="-86"/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5F4726"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  <w:t>For Academic Units only:</w:t>
            </w: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Has t</w:t>
            </w:r>
            <w:r w:rsidRPr="00FB7ECA">
              <w:rPr>
                <w:rFonts w:ascii="Arial" w:hAnsi="Arial" w:cs="Arial"/>
                <w:color w:val="000000"/>
                <w:sz w:val="22"/>
                <w:szCs w:val="22"/>
              </w:rPr>
              <w:t xml:space="preserve">he need for this new position been reviewed and approved by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the Provost and </w:t>
            </w:r>
            <w:r w:rsidRPr="005F4726">
              <w:rPr>
                <w:rFonts w:ascii="Arial" w:hAnsi="Arial" w:cs="Arial"/>
                <w:color w:val="000000"/>
                <w:sz w:val="22"/>
                <w:szCs w:val="22"/>
              </w:rPr>
              <w:t>AAF-Academic Strategy &amp; Financ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e</w:t>
            </w:r>
            <w:r w:rsidRPr="00FB7ECA">
              <w:rPr>
                <w:rFonts w:ascii="Arial" w:hAnsi="Arial" w:cs="Arial"/>
                <w:color w:val="000000"/>
                <w:sz w:val="22"/>
                <w:szCs w:val="22"/>
              </w:rPr>
              <w:t xml:space="preserve">?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1661277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25C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Pr="00FB7ECA">
              <w:rPr>
                <w:rFonts w:ascii="Arial" w:hAnsi="Arial" w:cs="Arial"/>
                <w:b/>
                <w:sz w:val="22"/>
                <w:szCs w:val="22"/>
              </w:rPr>
              <w:t xml:space="preserve"> Yes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1633756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25C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Pr="00FB7ECA">
              <w:rPr>
                <w:rFonts w:ascii="Arial" w:hAnsi="Arial" w:cs="Arial"/>
                <w:b/>
                <w:sz w:val="22"/>
                <w:szCs w:val="22"/>
              </w:rPr>
              <w:t xml:space="preserve"> No</w:t>
            </w:r>
          </w:p>
          <w:p w14:paraId="68BB4E53" w14:textId="77777777" w:rsidR="00FD2994" w:rsidRPr="00B14CD0" w:rsidRDefault="00FD2994" w:rsidP="004762D4">
            <w:pPr>
              <w:ind w:left="-86"/>
              <w:contextualSpacing/>
              <w:jc w:val="both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B14CD0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(</w:t>
            </w: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This i</w:t>
            </w:r>
            <w:r w:rsidRPr="005F472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s</w:t>
            </w:r>
            <w:r w:rsidRPr="005F4726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F4726">
              <w:rPr>
                <w:rFonts w:ascii="Arial" w:eastAsia="Arial" w:hAnsi="Arial" w:cs="Arial"/>
                <w:bCs/>
                <w:color w:val="000000" w:themeColor="text1"/>
                <w:spacing w:val="-2"/>
                <w:sz w:val="20"/>
                <w:szCs w:val="20"/>
              </w:rPr>
              <w:t xml:space="preserve">required before submission to your HRBP, </w:t>
            </w:r>
            <w:r w:rsidRPr="005F472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Discuss how the new position affects current structure, budget, headcount and responsibilities) </w:t>
            </w:r>
          </w:p>
          <w:p w14:paraId="74B8C83A" w14:textId="77777777" w:rsidR="00FD2994" w:rsidRDefault="00FD2994" w:rsidP="004762D4">
            <w:pPr>
              <w:ind w:left="-86"/>
              <w:contextualSpacing/>
              <w:jc w:val="both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FB7ECA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(If no, please discuss </w:t>
            </w: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and get approval </w:t>
            </w:r>
            <w:r w:rsidRPr="00FB7ECA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prior to consulting with your </w:t>
            </w:r>
            <w:hyperlink r:id="rId11" w:history="1">
              <w:r w:rsidRPr="00E23850">
                <w:rPr>
                  <w:rStyle w:val="Hyperlink"/>
                  <w:rFonts w:ascii="Arial" w:hAnsi="Arial" w:cs="Arial"/>
                  <w:i/>
                  <w:iCs/>
                  <w:sz w:val="20"/>
                  <w:szCs w:val="20"/>
                </w:rPr>
                <w:t>HRBP</w:t>
              </w:r>
            </w:hyperlink>
            <w:r w:rsidRPr="00FB7ECA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)</w:t>
            </w:r>
          </w:p>
          <w:p w14:paraId="6FE63F7F" w14:textId="77777777" w:rsidR="00FD2994" w:rsidRPr="00E23850" w:rsidRDefault="00FD2994" w:rsidP="004762D4">
            <w:pPr>
              <w:ind w:left="-86"/>
              <w:contextualSpacing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77596E" w:rsidRPr="0065390C" w14:paraId="4D447408" w14:textId="77777777" w:rsidTr="00FD2994">
        <w:trPr>
          <w:gridAfter w:val="1"/>
          <w:wAfter w:w="360" w:type="dxa"/>
          <w:trHeight w:val="360"/>
        </w:trPr>
        <w:tc>
          <w:tcPr>
            <w:tcW w:w="445" w:type="dxa"/>
          </w:tcPr>
          <w:p w14:paraId="24DF9071" w14:textId="77777777" w:rsidR="0077596E" w:rsidRDefault="00985EBF" w:rsidP="000B54E4">
            <w:pPr>
              <w:spacing w:after="120"/>
              <w:ind w:left="-86" w:right="-5"/>
              <w:jc w:val="both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315069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96E" w:rsidRPr="003025C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095" w:type="dxa"/>
          </w:tcPr>
          <w:p w14:paraId="2FB4FC6B" w14:textId="0045E1E3" w:rsidR="0077596E" w:rsidRPr="0001148A" w:rsidRDefault="0077596E" w:rsidP="000B54E4">
            <w:pPr>
              <w:spacing w:after="120"/>
              <w:ind w:left="-86" w:right="-5"/>
              <w:contextualSpacing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Consult with your </w:t>
            </w:r>
            <w:r w:rsidR="00E15732">
              <w:rPr>
                <w:rFonts w:ascii="Arial" w:eastAsia="Calibri" w:hAnsi="Arial" w:cs="Arial"/>
                <w:sz w:val="22"/>
                <w:szCs w:val="22"/>
              </w:rPr>
              <w:t>HRBP</w:t>
            </w:r>
            <w:r>
              <w:rPr>
                <w:rFonts w:ascii="Arial" w:eastAsia="Calibri" w:hAnsi="Arial" w:cs="Arial"/>
                <w:sz w:val="22"/>
                <w:szCs w:val="22"/>
              </w:rPr>
              <w:t>, prior to submission</w:t>
            </w:r>
          </w:p>
        </w:tc>
      </w:tr>
      <w:tr w:rsidR="006A643D" w:rsidRPr="0065390C" w14:paraId="557680D4" w14:textId="77777777" w:rsidTr="00FD2994">
        <w:trPr>
          <w:gridAfter w:val="1"/>
          <w:wAfter w:w="360" w:type="dxa"/>
          <w:trHeight w:val="558"/>
        </w:trPr>
        <w:tc>
          <w:tcPr>
            <w:tcW w:w="445" w:type="dxa"/>
          </w:tcPr>
          <w:p w14:paraId="69AA9AFC" w14:textId="77777777" w:rsidR="006A643D" w:rsidRPr="0065390C" w:rsidRDefault="00985EBF" w:rsidP="000B54E4">
            <w:pPr>
              <w:spacing w:after="120"/>
              <w:ind w:left="-86"/>
              <w:contextualSpacing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173601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43D" w:rsidRPr="003025C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095" w:type="dxa"/>
          </w:tcPr>
          <w:p w14:paraId="5108B0E1" w14:textId="61008B7E" w:rsidR="00BB6BBE" w:rsidRPr="00BB6BBE" w:rsidRDefault="006A643D" w:rsidP="000B54E4">
            <w:pPr>
              <w:spacing w:after="120"/>
              <w:ind w:left="-86"/>
              <w:contextualSpacing/>
              <w:jc w:val="both"/>
              <w:rPr>
                <w:rFonts w:ascii="Arial" w:eastAsia="Calibri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Complete the PEF and </w:t>
            </w:r>
            <w:r w:rsidR="004E3841">
              <w:rPr>
                <w:rFonts w:ascii="Arial" w:eastAsia="Calibri" w:hAnsi="Arial" w:cs="Arial"/>
                <w:sz w:val="22"/>
                <w:szCs w:val="22"/>
              </w:rPr>
              <w:t xml:space="preserve">update the Word version of the </w:t>
            </w:r>
            <w:r w:rsidR="00BB6BBE">
              <w:rPr>
                <w:rFonts w:ascii="Arial" w:eastAsia="Calibri" w:hAnsi="Arial" w:cs="Arial"/>
                <w:sz w:val="22"/>
                <w:szCs w:val="22"/>
              </w:rPr>
              <w:t xml:space="preserve">current </w:t>
            </w:r>
            <w:r>
              <w:rPr>
                <w:rFonts w:ascii="Arial" w:eastAsia="Calibri" w:hAnsi="Arial" w:cs="Arial"/>
                <w:sz w:val="22"/>
                <w:szCs w:val="22"/>
              </w:rPr>
              <w:t>Job Descriptio</w:t>
            </w:r>
            <w:r w:rsidR="00BB6BBE">
              <w:rPr>
                <w:rFonts w:ascii="Arial" w:eastAsia="Calibri" w:hAnsi="Arial" w:cs="Arial"/>
                <w:sz w:val="22"/>
                <w:szCs w:val="22"/>
              </w:rPr>
              <w:t>n</w:t>
            </w:r>
            <w:r w:rsidR="0077596E">
              <w:rPr>
                <w:rFonts w:ascii="Arial" w:eastAsia="Calibri" w:hAnsi="Arial" w:cs="Arial"/>
                <w:sz w:val="22"/>
                <w:szCs w:val="22"/>
              </w:rPr>
              <w:t xml:space="preserve"> in track changes. </w:t>
            </w:r>
            <w:r w:rsidR="00BB6BBE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>If needed, this can be requested from the HRBP.</w:t>
            </w:r>
          </w:p>
        </w:tc>
      </w:tr>
      <w:tr w:rsidR="006A643D" w:rsidRPr="0065390C" w14:paraId="32BA4177" w14:textId="77777777" w:rsidTr="00FD2994">
        <w:trPr>
          <w:gridAfter w:val="1"/>
          <w:wAfter w:w="360" w:type="dxa"/>
          <w:trHeight w:val="630"/>
        </w:trPr>
        <w:tc>
          <w:tcPr>
            <w:tcW w:w="445" w:type="dxa"/>
          </w:tcPr>
          <w:p w14:paraId="3E391DBB" w14:textId="77777777" w:rsidR="006A643D" w:rsidRPr="0065390C" w:rsidRDefault="00985EBF" w:rsidP="000B54E4">
            <w:pPr>
              <w:spacing w:after="120"/>
              <w:ind w:left="-86"/>
              <w:contextualSpacing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169091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43D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095" w:type="dxa"/>
          </w:tcPr>
          <w:p w14:paraId="30366B2C" w14:textId="00740C0F" w:rsidR="006A643D" w:rsidRPr="0065390C" w:rsidRDefault="006A643D" w:rsidP="000B54E4">
            <w:pPr>
              <w:spacing w:after="120"/>
              <w:ind w:left="-86"/>
              <w:contextualSpacing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C</w:t>
            </w:r>
            <w:r w:rsidRPr="0065390C">
              <w:rPr>
                <w:rFonts w:ascii="Arial" w:eastAsia="Calibri" w:hAnsi="Arial" w:cs="Arial"/>
                <w:sz w:val="22"/>
                <w:szCs w:val="22"/>
              </w:rPr>
              <w:t xml:space="preserve">onduct internal and external </w:t>
            </w:r>
            <w:r w:rsidR="000B54E4">
              <w:rPr>
                <w:rFonts w:ascii="Arial" w:eastAsia="Calibri" w:hAnsi="Arial" w:cs="Arial"/>
                <w:sz w:val="22"/>
                <w:szCs w:val="22"/>
              </w:rPr>
              <w:t xml:space="preserve">job </w:t>
            </w:r>
            <w:r w:rsidRPr="0065390C">
              <w:rPr>
                <w:rFonts w:ascii="Arial" w:eastAsia="Calibri" w:hAnsi="Arial" w:cs="Arial"/>
                <w:sz w:val="22"/>
                <w:szCs w:val="22"/>
              </w:rPr>
              <w:t>comparison</w:t>
            </w:r>
            <w:r>
              <w:rPr>
                <w:rFonts w:ascii="Arial" w:eastAsia="Calibri" w:hAnsi="Arial" w:cs="Arial"/>
                <w:sz w:val="22"/>
                <w:szCs w:val="22"/>
              </w:rPr>
              <w:t>s</w:t>
            </w:r>
            <w:r w:rsidRPr="0065390C">
              <w:rPr>
                <w:rFonts w:ascii="Arial" w:eastAsia="Calibri" w:hAnsi="Arial" w:cs="Arial"/>
                <w:sz w:val="22"/>
                <w:szCs w:val="22"/>
              </w:rPr>
              <w:t xml:space="preserve"> to identify </w:t>
            </w:r>
            <w:r w:rsidR="000B54E4">
              <w:rPr>
                <w:rFonts w:ascii="Arial" w:eastAsia="Calibri" w:hAnsi="Arial" w:cs="Arial"/>
                <w:sz w:val="22"/>
                <w:szCs w:val="22"/>
              </w:rPr>
              <w:t>titles/</w:t>
            </w:r>
            <w:r w:rsidRPr="0065390C">
              <w:rPr>
                <w:rFonts w:ascii="Arial" w:eastAsia="Calibri" w:hAnsi="Arial" w:cs="Arial"/>
                <w:sz w:val="22"/>
                <w:szCs w:val="22"/>
              </w:rPr>
              <w:t>positions of a similar nature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and notate </w:t>
            </w:r>
            <w:r w:rsidR="0077596E">
              <w:rPr>
                <w:rFonts w:ascii="Arial" w:eastAsia="Calibri" w:hAnsi="Arial" w:cs="Arial"/>
                <w:sz w:val="22"/>
                <w:szCs w:val="22"/>
              </w:rPr>
              <w:t>in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the packet </w:t>
            </w:r>
          </w:p>
        </w:tc>
      </w:tr>
      <w:tr w:rsidR="006A643D" w:rsidRPr="0065390C" w14:paraId="40C26E28" w14:textId="77777777" w:rsidTr="00FD2994">
        <w:trPr>
          <w:gridAfter w:val="1"/>
          <w:wAfter w:w="360" w:type="dxa"/>
          <w:trHeight w:val="900"/>
        </w:trPr>
        <w:tc>
          <w:tcPr>
            <w:tcW w:w="445" w:type="dxa"/>
          </w:tcPr>
          <w:p w14:paraId="2E6E3AD6" w14:textId="77777777" w:rsidR="006A643D" w:rsidRPr="0065390C" w:rsidRDefault="00985EBF" w:rsidP="000B54E4">
            <w:pPr>
              <w:spacing w:after="120"/>
              <w:ind w:left="-86"/>
              <w:contextualSpacing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560017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43D" w:rsidRPr="003025C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095" w:type="dxa"/>
          </w:tcPr>
          <w:p w14:paraId="55D3FDF4" w14:textId="6CE37F27" w:rsidR="001D6A31" w:rsidRPr="0065390C" w:rsidRDefault="00531ED7" w:rsidP="000B54E4">
            <w:pPr>
              <w:spacing w:after="120"/>
              <w:ind w:left="-86"/>
              <w:contextualSpacing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For managerial positions and/or positions that impact the overall span and/or scope of a department; a</w:t>
            </w:r>
            <w:r w:rsidR="006A643D" w:rsidRPr="0065390C">
              <w:rPr>
                <w:rFonts w:ascii="Arial" w:eastAsia="Calibri" w:hAnsi="Arial" w:cs="Arial"/>
                <w:sz w:val="22"/>
                <w:szCs w:val="22"/>
              </w:rPr>
              <w:t>ttach a copy of the</w:t>
            </w:r>
            <w:r w:rsidR="006A643D">
              <w:rPr>
                <w:rFonts w:ascii="Arial" w:eastAsia="Calibri" w:hAnsi="Arial" w:cs="Arial"/>
                <w:sz w:val="22"/>
                <w:szCs w:val="22"/>
              </w:rPr>
              <w:t xml:space="preserve"> current </w:t>
            </w:r>
            <w:r w:rsidR="006A643D" w:rsidRPr="00FE08EF">
              <w:rPr>
                <w:rFonts w:ascii="Arial" w:eastAsia="Calibri" w:hAnsi="Arial" w:cs="Arial"/>
                <w:b/>
                <w:bCs/>
                <w:i/>
                <w:iCs/>
                <w:color w:val="FF0000"/>
                <w:sz w:val="22"/>
                <w:szCs w:val="22"/>
                <w:u w:val="single"/>
              </w:rPr>
              <w:t>and</w:t>
            </w:r>
            <w:r w:rsidR="006A643D" w:rsidRPr="002133EA">
              <w:rPr>
                <w:rFonts w:ascii="Arial" w:eastAsia="Calibri" w:hAnsi="Arial" w:cs="Arial"/>
                <w:color w:val="FF0000"/>
                <w:sz w:val="22"/>
                <w:szCs w:val="22"/>
              </w:rPr>
              <w:t xml:space="preserve"> </w:t>
            </w:r>
            <w:r w:rsidR="006A643D">
              <w:rPr>
                <w:rFonts w:ascii="Arial" w:eastAsia="Calibri" w:hAnsi="Arial" w:cs="Arial"/>
                <w:sz w:val="22"/>
                <w:szCs w:val="22"/>
              </w:rPr>
              <w:t>proposed</w:t>
            </w:r>
            <w:r w:rsidR="006A643D" w:rsidRPr="0065390C">
              <w:rPr>
                <w:rFonts w:ascii="Arial" w:eastAsia="Calibri" w:hAnsi="Arial" w:cs="Arial"/>
                <w:sz w:val="22"/>
                <w:szCs w:val="22"/>
              </w:rPr>
              <w:t xml:space="preserve"> organization chart indicating the position</w:t>
            </w:r>
            <w:r w:rsidR="006A643D">
              <w:rPr>
                <w:rFonts w:ascii="Arial" w:eastAsia="Calibri" w:hAnsi="Arial" w:cs="Arial"/>
                <w:sz w:val="22"/>
                <w:szCs w:val="22"/>
              </w:rPr>
              <w:t xml:space="preserve"> alignment in the structure, utilizing current titl</w:t>
            </w:r>
            <w:r>
              <w:rPr>
                <w:rFonts w:ascii="Arial" w:eastAsia="Calibri" w:hAnsi="Arial" w:cs="Arial"/>
                <w:sz w:val="22"/>
                <w:szCs w:val="22"/>
              </w:rPr>
              <w:t>es</w:t>
            </w:r>
          </w:p>
        </w:tc>
      </w:tr>
      <w:tr w:rsidR="006A643D" w:rsidRPr="0065390C" w14:paraId="13B17D44" w14:textId="77777777" w:rsidTr="00FD2994">
        <w:trPr>
          <w:gridAfter w:val="1"/>
          <w:wAfter w:w="360" w:type="dxa"/>
          <w:trHeight w:val="630"/>
        </w:trPr>
        <w:tc>
          <w:tcPr>
            <w:tcW w:w="445" w:type="dxa"/>
          </w:tcPr>
          <w:p w14:paraId="7E08B950" w14:textId="77777777" w:rsidR="006A643D" w:rsidRPr="0065390C" w:rsidRDefault="00985EBF" w:rsidP="000B54E4">
            <w:pPr>
              <w:spacing w:after="120"/>
              <w:ind w:left="-86"/>
              <w:contextualSpacing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93921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43D" w:rsidRPr="003025C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095" w:type="dxa"/>
          </w:tcPr>
          <w:p w14:paraId="2FBA2887" w14:textId="71C25CD1" w:rsidR="006A643D" w:rsidRPr="0065390C" w:rsidRDefault="006A643D" w:rsidP="000B54E4">
            <w:pPr>
              <w:spacing w:after="120"/>
              <w:ind w:left="-86"/>
              <w:contextualSpacing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  <w:r w:rsidRPr="0065390C">
              <w:rPr>
                <w:rFonts w:ascii="Arial" w:eastAsia="Calibri" w:hAnsi="Arial" w:cs="Arial"/>
                <w:sz w:val="22"/>
                <w:szCs w:val="22"/>
              </w:rPr>
              <w:t>If available, provide a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copy or web link of </w:t>
            </w:r>
            <w:r w:rsidR="00F30FF3">
              <w:rPr>
                <w:rFonts w:ascii="Arial" w:eastAsia="Calibri" w:hAnsi="Arial" w:cs="Arial"/>
                <w:sz w:val="22"/>
                <w:szCs w:val="22"/>
              </w:rPr>
              <w:t xml:space="preserve">/or to </w:t>
            </w:r>
            <w:r>
              <w:rPr>
                <w:rFonts w:ascii="Arial" w:eastAsia="Calibri" w:hAnsi="Arial" w:cs="Arial"/>
                <w:sz w:val="22"/>
                <w:szCs w:val="22"/>
              </w:rPr>
              <w:t>a</w:t>
            </w:r>
            <w:r w:rsidRPr="0065390C">
              <w:rPr>
                <w:rFonts w:ascii="Arial" w:eastAsia="Calibri" w:hAnsi="Arial" w:cs="Arial"/>
                <w:sz w:val="22"/>
                <w:szCs w:val="22"/>
              </w:rPr>
              <w:t xml:space="preserve">n industry 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specific </w:t>
            </w:r>
            <w:r w:rsidRPr="0065390C">
              <w:rPr>
                <w:rFonts w:ascii="Arial" w:eastAsia="Calibri" w:hAnsi="Arial" w:cs="Arial"/>
                <w:sz w:val="22"/>
                <w:szCs w:val="22"/>
              </w:rPr>
              <w:t xml:space="preserve">salary survey or resources </w:t>
            </w:r>
            <w:r>
              <w:rPr>
                <w:rFonts w:ascii="Arial" w:eastAsia="Calibri" w:hAnsi="Arial" w:cs="Arial"/>
                <w:sz w:val="22"/>
                <w:szCs w:val="22"/>
              </w:rPr>
              <w:t>to assist with</w:t>
            </w:r>
            <w:r w:rsidR="00F30FF3">
              <w:rPr>
                <w:rFonts w:ascii="Arial" w:eastAsia="Calibri" w:hAnsi="Arial" w:cs="Arial"/>
                <w:sz w:val="22"/>
                <w:szCs w:val="22"/>
              </w:rPr>
              <w:t xml:space="preserve"> the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market</w:t>
            </w:r>
            <w:r w:rsidRPr="0065390C">
              <w:rPr>
                <w:rFonts w:ascii="Arial" w:eastAsia="Calibri" w:hAnsi="Arial" w:cs="Arial"/>
                <w:sz w:val="22"/>
                <w:szCs w:val="22"/>
              </w:rPr>
              <w:t xml:space="preserve"> review</w:t>
            </w:r>
          </w:p>
        </w:tc>
      </w:tr>
      <w:tr w:rsidR="006A643D" w:rsidRPr="0065390C" w14:paraId="1CDB1915" w14:textId="77777777" w:rsidTr="00FD2994">
        <w:trPr>
          <w:gridAfter w:val="1"/>
          <w:wAfter w:w="360" w:type="dxa"/>
        </w:trPr>
        <w:tc>
          <w:tcPr>
            <w:tcW w:w="445" w:type="dxa"/>
          </w:tcPr>
          <w:p w14:paraId="7A914B7C" w14:textId="1AAE6455" w:rsidR="006A643D" w:rsidRPr="0065390C" w:rsidRDefault="00985EBF" w:rsidP="000B54E4">
            <w:pPr>
              <w:spacing w:after="120"/>
              <w:ind w:left="-86"/>
              <w:contextualSpacing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778790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383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095" w:type="dxa"/>
          </w:tcPr>
          <w:p w14:paraId="3309DFCA" w14:textId="22D8A583" w:rsidR="006A643D" w:rsidRPr="0065390C" w:rsidRDefault="006A643D" w:rsidP="000B54E4">
            <w:pPr>
              <w:spacing w:after="120"/>
              <w:ind w:left="-86"/>
              <w:contextualSpacing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  <w:r w:rsidRPr="0065390C">
              <w:rPr>
                <w:rFonts w:ascii="Arial" w:eastAsia="Calibri" w:hAnsi="Arial" w:cs="Arial"/>
                <w:sz w:val="22"/>
                <w:szCs w:val="22"/>
              </w:rPr>
              <w:t xml:space="preserve">Forward completed 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packet and required attachments </w:t>
            </w:r>
            <w:r w:rsidRPr="0065390C">
              <w:rPr>
                <w:rFonts w:ascii="Arial" w:eastAsia="Calibri" w:hAnsi="Arial" w:cs="Arial"/>
                <w:sz w:val="22"/>
                <w:szCs w:val="22"/>
              </w:rPr>
              <w:t xml:space="preserve">to </w:t>
            </w:r>
            <w:r>
              <w:rPr>
                <w:rFonts w:ascii="Arial" w:eastAsia="Calibri" w:hAnsi="Arial" w:cs="Arial"/>
                <w:sz w:val="22"/>
                <w:szCs w:val="22"/>
              </w:rPr>
              <w:t>the</w:t>
            </w:r>
            <w:r w:rsidRPr="0065390C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hyperlink r:id="rId12" w:history="1">
              <w:r w:rsidRPr="00481100">
                <w:rPr>
                  <w:rStyle w:val="Hyperlink"/>
                  <w:rFonts w:ascii="Arial" w:eastAsia="Calibri" w:hAnsi="Arial" w:cs="Arial"/>
                  <w:sz w:val="22"/>
                  <w:szCs w:val="22"/>
                </w:rPr>
                <w:t>HR</w:t>
              </w:r>
              <w:r w:rsidR="00481100" w:rsidRPr="00481100">
                <w:rPr>
                  <w:rStyle w:val="Hyperlink"/>
                  <w:rFonts w:ascii="Arial" w:eastAsia="Calibri" w:hAnsi="Arial" w:cs="Arial"/>
                  <w:sz w:val="22"/>
                  <w:szCs w:val="22"/>
                </w:rPr>
                <w:t>BP</w:t>
              </w:r>
            </w:hyperlink>
          </w:p>
        </w:tc>
      </w:tr>
      <w:tr w:rsidR="006A643D" w:rsidRPr="0065390C" w14:paraId="67CE35F9" w14:textId="77777777" w:rsidTr="00FD2994">
        <w:trPr>
          <w:gridAfter w:val="1"/>
          <w:wAfter w:w="360" w:type="dxa"/>
        </w:trPr>
        <w:tc>
          <w:tcPr>
            <w:tcW w:w="9540" w:type="dxa"/>
            <w:gridSpan w:val="2"/>
          </w:tcPr>
          <w:p w14:paraId="1C5E0629" w14:textId="77777777" w:rsidR="006A643D" w:rsidRDefault="006A643D" w:rsidP="00FD2994">
            <w:pPr>
              <w:ind w:left="-86"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  <w:bookmarkStart w:id="0" w:name="_Hlk82013880"/>
          </w:p>
          <w:p w14:paraId="5E1F09F7" w14:textId="2C9F57C9" w:rsidR="006A643D" w:rsidRPr="0065390C" w:rsidRDefault="006A643D" w:rsidP="00FD2994">
            <w:pPr>
              <w:ind w:left="-86"/>
              <w:jc w:val="both"/>
              <w:rPr>
                <w:rFonts w:ascii="Arial" w:eastAsia="Calibri" w:hAnsi="Arial" w:cs="Arial"/>
                <w:spacing w:val="-2"/>
                <w:sz w:val="22"/>
                <w:szCs w:val="22"/>
              </w:rPr>
            </w:pPr>
            <w:r w:rsidRPr="0065390C">
              <w:rPr>
                <w:rFonts w:ascii="Arial" w:eastAsia="Calibri" w:hAnsi="Arial" w:cs="Arial"/>
                <w:sz w:val="22"/>
                <w:szCs w:val="22"/>
              </w:rPr>
              <w:t>Once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0065390C">
              <w:rPr>
                <w:rFonts w:ascii="Arial" w:eastAsia="Calibri" w:hAnsi="Arial" w:cs="Arial"/>
                <w:sz w:val="22"/>
                <w:szCs w:val="22"/>
              </w:rPr>
              <w:t xml:space="preserve">the HRBP 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validates the packet has all required information, </w:t>
            </w:r>
            <w:r w:rsidR="00F30FF3">
              <w:rPr>
                <w:rFonts w:ascii="Arial" w:eastAsia="Calibri" w:hAnsi="Arial" w:cs="Arial"/>
                <w:sz w:val="22"/>
                <w:szCs w:val="22"/>
              </w:rPr>
              <w:t>it will be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submitted </w:t>
            </w:r>
            <w:r w:rsidR="00F30FF3">
              <w:rPr>
                <w:rFonts w:ascii="Arial" w:eastAsia="Calibri" w:hAnsi="Arial" w:cs="Arial"/>
                <w:sz w:val="22"/>
                <w:szCs w:val="22"/>
              </w:rPr>
              <w:t xml:space="preserve">as a request to compensation </w:t>
            </w:r>
            <w:r w:rsidRPr="0065390C">
              <w:rPr>
                <w:rFonts w:ascii="Arial" w:eastAsia="Calibri" w:hAnsi="Arial" w:cs="Arial"/>
                <w:sz w:val="22"/>
                <w:szCs w:val="22"/>
              </w:rPr>
              <w:t xml:space="preserve">through the </w:t>
            </w:r>
            <w:hyperlink r:id="rId13" w:history="1">
              <w:r w:rsidRPr="0065390C">
                <w:rPr>
                  <w:rStyle w:val="Hyperlink"/>
                  <w:rFonts w:ascii="Arial" w:eastAsia="Calibri" w:hAnsi="Arial" w:cs="Arial"/>
                  <w:sz w:val="22"/>
                  <w:szCs w:val="22"/>
                </w:rPr>
                <w:t>HR ServiceNow Module</w:t>
              </w:r>
            </w:hyperlink>
            <w:r w:rsidR="00F30FF3">
              <w:rPr>
                <w:rStyle w:val="Hyperlink"/>
                <w:rFonts w:ascii="Arial" w:eastAsia="Calibri" w:hAnsi="Arial" w:cs="Arial"/>
                <w:sz w:val="22"/>
                <w:szCs w:val="22"/>
              </w:rPr>
              <w:t>.</w:t>
            </w:r>
            <w:r w:rsidRPr="0078483A">
              <w:rPr>
                <w:rStyle w:val="Hyperlink"/>
                <w:rFonts w:ascii="Arial" w:eastAsia="Calibri" w:hAnsi="Arial" w:cs="Arial"/>
                <w:color w:val="auto"/>
                <w:sz w:val="22"/>
                <w:szCs w:val="22"/>
                <w:u w:val="none"/>
              </w:rPr>
              <w:t xml:space="preserve"> </w:t>
            </w:r>
            <w:r w:rsidR="00FD2994" w:rsidRPr="006C6D02">
              <w:rPr>
                <w:rStyle w:val="Hyperlink"/>
                <w:rFonts w:ascii="Arial" w:eastAsia="Calibri" w:hAnsi="Arial" w:cs="Arial"/>
                <w:color w:val="000000" w:themeColor="text1"/>
                <w:sz w:val="22"/>
                <w:szCs w:val="22"/>
                <w:u w:val="none"/>
              </w:rPr>
              <w:t>As needed</w:t>
            </w:r>
            <w:r w:rsidR="00FD2994">
              <w:rPr>
                <w:rStyle w:val="Hyperlink"/>
                <w:rFonts w:ascii="Arial" w:eastAsia="Calibri" w:hAnsi="Arial" w:cs="Arial"/>
                <w:color w:val="000000" w:themeColor="text1"/>
                <w:sz w:val="22"/>
                <w:szCs w:val="22"/>
                <w:u w:val="none"/>
              </w:rPr>
              <w:t>,</w:t>
            </w:r>
            <w:r w:rsidR="00FD2994" w:rsidRPr="006C6D02">
              <w:rPr>
                <w:rStyle w:val="Hyperlink"/>
                <w:rFonts w:ascii="Arial" w:eastAsia="Calibri" w:hAnsi="Arial" w:cs="Arial"/>
                <w:color w:val="000000" w:themeColor="text1"/>
                <w:sz w:val="22"/>
                <w:szCs w:val="22"/>
                <w:u w:val="none"/>
              </w:rPr>
              <w:t xml:space="preserve"> provide a copy of the employee’s most current application and/or resume</w:t>
            </w:r>
            <w:r w:rsidR="00FD2994">
              <w:rPr>
                <w:rStyle w:val="Hyperlink"/>
                <w:rFonts w:ascii="Arial" w:eastAsia="Calibri" w:hAnsi="Arial" w:cs="Arial"/>
                <w:color w:val="000000" w:themeColor="text1"/>
                <w:sz w:val="22"/>
                <w:szCs w:val="22"/>
                <w:u w:val="none"/>
              </w:rPr>
              <w:t>.</w:t>
            </w:r>
          </w:p>
        </w:tc>
      </w:tr>
      <w:tr w:rsidR="006A643D" w:rsidRPr="0065390C" w14:paraId="3C5E9D30" w14:textId="77777777" w:rsidTr="00FD2994">
        <w:trPr>
          <w:gridAfter w:val="1"/>
          <w:wAfter w:w="360" w:type="dxa"/>
        </w:trPr>
        <w:tc>
          <w:tcPr>
            <w:tcW w:w="9540" w:type="dxa"/>
            <w:gridSpan w:val="2"/>
          </w:tcPr>
          <w:p w14:paraId="6CF98B37" w14:textId="77777777" w:rsidR="006A643D" w:rsidRDefault="006A643D" w:rsidP="000B54E4">
            <w:pPr>
              <w:ind w:left="-86"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  <w:tr w:rsidR="006A643D" w:rsidRPr="0065390C" w14:paraId="4F812A76" w14:textId="77777777" w:rsidTr="00FD2994">
        <w:trPr>
          <w:gridAfter w:val="1"/>
          <w:wAfter w:w="360" w:type="dxa"/>
        </w:trPr>
        <w:tc>
          <w:tcPr>
            <w:tcW w:w="9540" w:type="dxa"/>
            <w:gridSpan w:val="2"/>
          </w:tcPr>
          <w:p w14:paraId="14C11CF9" w14:textId="170C2D77" w:rsidR="006A643D" w:rsidRPr="0065390C" w:rsidRDefault="00F30FF3" w:rsidP="000B54E4">
            <w:pPr>
              <w:ind w:left="-86"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O</w:t>
            </w:r>
            <w:r w:rsidR="00BB6BBE">
              <w:rPr>
                <w:rFonts w:ascii="Arial" w:eastAsia="Calibri" w:hAnsi="Arial" w:cs="Arial"/>
                <w:sz w:val="22"/>
                <w:szCs w:val="22"/>
              </w:rPr>
              <w:t xml:space="preserve">nce </w:t>
            </w:r>
            <w:r w:rsidR="00481100">
              <w:rPr>
                <w:rFonts w:ascii="Arial" w:eastAsia="Calibri" w:hAnsi="Arial" w:cs="Arial"/>
                <w:sz w:val="22"/>
                <w:szCs w:val="22"/>
              </w:rPr>
              <w:t>entered</w:t>
            </w:r>
            <w:r w:rsidR="00D56CD6">
              <w:rPr>
                <w:rFonts w:ascii="Arial" w:eastAsia="Calibri" w:hAnsi="Arial" w:cs="Arial"/>
                <w:sz w:val="22"/>
                <w:szCs w:val="22"/>
              </w:rPr>
              <w:t xml:space="preserve"> into the </w:t>
            </w:r>
            <w:r>
              <w:rPr>
                <w:rFonts w:ascii="Arial" w:eastAsia="Calibri" w:hAnsi="Arial" w:cs="Arial"/>
                <w:sz w:val="22"/>
                <w:szCs w:val="22"/>
              </w:rPr>
              <w:t>HR Service Now system, please a</w:t>
            </w:r>
            <w:r w:rsidRPr="0065390C">
              <w:rPr>
                <w:rFonts w:ascii="Arial" w:eastAsia="Calibri" w:hAnsi="Arial" w:cs="Arial"/>
                <w:sz w:val="22"/>
                <w:szCs w:val="22"/>
              </w:rPr>
              <w:t xml:space="preserve">llow up to </w:t>
            </w:r>
            <w:r>
              <w:rPr>
                <w:rFonts w:ascii="Arial" w:eastAsia="Calibri" w:hAnsi="Arial" w:cs="Arial"/>
                <w:sz w:val="22"/>
                <w:szCs w:val="22"/>
              </w:rPr>
              <w:t>seven</w:t>
            </w:r>
            <w:r w:rsidRPr="0065390C">
              <w:rPr>
                <w:rFonts w:ascii="Arial" w:eastAsia="Calibri" w:hAnsi="Arial" w:cs="Arial"/>
                <w:sz w:val="22"/>
                <w:szCs w:val="22"/>
              </w:rPr>
              <w:t xml:space="preserve"> (</w:t>
            </w:r>
            <w:r>
              <w:rPr>
                <w:rFonts w:ascii="Arial" w:eastAsia="Calibri" w:hAnsi="Arial" w:cs="Arial"/>
                <w:sz w:val="22"/>
                <w:szCs w:val="22"/>
              </w:rPr>
              <w:t>7</w:t>
            </w:r>
            <w:r w:rsidRPr="0065390C">
              <w:rPr>
                <w:rFonts w:ascii="Arial" w:eastAsia="Calibri" w:hAnsi="Arial" w:cs="Arial"/>
                <w:sz w:val="22"/>
                <w:szCs w:val="22"/>
              </w:rPr>
              <w:t>) business days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BB6BBE" w:rsidRPr="0065390C">
              <w:rPr>
                <w:rFonts w:ascii="Arial" w:eastAsia="Calibri" w:hAnsi="Arial" w:cs="Arial"/>
                <w:sz w:val="22"/>
                <w:szCs w:val="22"/>
              </w:rPr>
              <w:t>for</w:t>
            </w:r>
            <w:r w:rsidR="00BB6BBE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BB6BBE" w:rsidRPr="0065390C">
              <w:rPr>
                <w:rFonts w:ascii="Arial" w:eastAsia="Calibri" w:hAnsi="Arial" w:cs="Arial"/>
                <w:sz w:val="22"/>
                <w:szCs w:val="22"/>
              </w:rPr>
              <w:t>review</w:t>
            </w:r>
            <w:r w:rsidR="00BB6BBE">
              <w:rPr>
                <w:rFonts w:ascii="Arial" w:eastAsia="Calibri" w:hAnsi="Arial" w:cs="Arial"/>
                <w:sz w:val="22"/>
                <w:szCs w:val="22"/>
              </w:rPr>
              <w:t>,</w:t>
            </w:r>
            <w:r w:rsidR="00BB6BBE" w:rsidRPr="0065390C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BB6BBE">
              <w:rPr>
                <w:rFonts w:ascii="Arial" w:eastAsia="Calibri" w:hAnsi="Arial" w:cs="Arial"/>
                <w:sz w:val="22"/>
                <w:szCs w:val="22"/>
              </w:rPr>
              <w:t xml:space="preserve">recommendation </w:t>
            </w:r>
            <w:r>
              <w:rPr>
                <w:rFonts w:ascii="Arial" w:eastAsia="Calibri" w:hAnsi="Arial" w:cs="Arial"/>
                <w:sz w:val="22"/>
                <w:szCs w:val="22"/>
              </w:rPr>
              <w:t>and/or completion</w:t>
            </w:r>
            <w:r w:rsidR="00182D13">
              <w:rPr>
                <w:rFonts w:ascii="Arial" w:eastAsia="Calibri" w:hAnsi="Arial" w:cs="Arial"/>
                <w:sz w:val="22"/>
                <w:szCs w:val="22"/>
              </w:rPr>
              <w:t xml:space="preserve"> and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BB6BBE">
              <w:rPr>
                <w:rFonts w:ascii="Arial" w:eastAsia="Calibri" w:hAnsi="Arial" w:cs="Arial"/>
                <w:sz w:val="22"/>
                <w:szCs w:val="22"/>
              </w:rPr>
              <w:t>communication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through the system</w:t>
            </w:r>
            <w:r w:rsidR="00BB6BBE" w:rsidRPr="0065390C">
              <w:rPr>
                <w:rFonts w:ascii="Arial" w:eastAsia="Calibri" w:hAnsi="Arial" w:cs="Arial"/>
                <w:sz w:val="22"/>
                <w:szCs w:val="22"/>
              </w:rPr>
              <w:t>.</w:t>
            </w:r>
          </w:p>
        </w:tc>
      </w:tr>
      <w:bookmarkEnd w:id="0"/>
    </w:tbl>
    <w:p w14:paraId="359340C5" w14:textId="77777777" w:rsidR="006A643D" w:rsidRDefault="006A643D">
      <w:pPr>
        <w:rPr>
          <w:rFonts w:ascii="Arial" w:eastAsia="Century Schoolbook" w:hAnsi="Arial" w:cs="Arial"/>
          <w:sz w:val="22"/>
          <w:szCs w:val="22"/>
        </w:rPr>
      </w:pPr>
      <w:r>
        <w:rPr>
          <w:rFonts w:ascii="Arial" w:eastAsia="Century Schoolbook" w:hAnsi="Arial" w:cs="Arial"/>
          <w:sz w:val="22"/>
          <w:szCs w:val="22"/>
        </w:rPr>
        <w:br w:type="page"/>
      </w:r>
    </w:p>
    <w:p w14:paraId="3509A5E5" w14:textId="60D394D9" w:rsidR="002F7C01" w:rsidRDefault="002F7C01" w:rsidP="002F7C01">
      <w:pPr>
        <w:ind w:left="-810" w:right="-900"/>
        <w:jc w:val="center"/>
        <w:rPr>
          <w:rFonts w:ascii="Arial" w:hAnsi="Arial" w:cs="Arial"/>
          <w:b/>
          <w:sz w:val="32"/>
          <w:szCs w:val="32"/>
        </w:rPr>
      </w:pPr>
      <w:r w:rsidRPr="00CA158E">
        <w:rPr>
          <w:rFonts w:ascii="Arial" w:hAnsi="Arial" w:cs="Arial"/>
          <w:b/>
          <w:sz w:val="32"/>
          <w:szCs w:val="32"/>
        </w:rPr>
        <w:t>Position Evaluation Form</w:t>
      </w:r>
      <w:r w:rsidR="001D6A31">
        <w:rPr>
          <w:rFonts w:ascii="Arial" w:hAnsi="Arial" w:cs="Arial"/>
          <w:b/>
          <w:sz w:val="32"/>
          <w:szCs w:val="32"/>
        </w:rPr>
        <w:t xml:space="preserve"> – Reclassification </w:t>
      </w:r>
      <w:r w:rsidR="000B54E4">
        <w:rPr>
          <w:rFonts w:ascii="Arial" w:hAnsi="Arial" w:cs="Arial"/>
          <w:b/>
          <w:sz w:val="32"/>
          <w:szCs w:val="32"/>
        </w:rPr>
        <w:t>Request</w:t>
      </w:r>
    </w:p>
    <w:p w14:paraId="52D3FA65" w14:textId="2939CA90" w:rsidR="00FD2994" w:rsidRPr="00CA158E" w:rsidRDefault="00FD2994" w:rsidP="002F7C01">
      <w:pPr>
        <w:ind w:left="-810" w:right="-900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eastAsia="Arial" w:hAnsi="Arial" w:cs="Arial"/>
          <w:i/>
          <w:iCs/>
          <w:spacing w:val="-1"/>
        </w:rPr>
        <w:t>(Please complete all fields)</w:t>
      </w:r>
    </w:p>
    <w:p w14:paraId="55CBCC0F" w14:textId="77777777" w:rsidR="002F7C01" w:rsidRPr="00960330" w:rsidRDefault="002F7C01" w:rsidP="002F7C01">
      <w:pPr>
        <w:ind w:left="-810" w:right="-900"/>
        <w:jc w:val="center"/>
        <w:rPr>
          <w:rFonts w:ascii="Arial" w:hAnsi="Arial" w:cs="Arial"/>
          <w:b/>
          <w:sz w:val="8"/>
          <w:szCs w:val="8"/>
        </w:rPr>
      </w:pPr>
    </w:p>
    <w:tbl>
      <w:tblPr>
        <w:tblStyle w:val="TableGrid"/>
        <w:tblW w:w="11340" w:type="dxa"/>
        <w:tblInd w:w="-81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780"/>
        <w:gridCol w:w="1080"/>
        <w:gridCol w:w="2700"/>
        <w:gridCol w:w="450"/>
        <w:gridCol w:w="450"/>
        <w:gridCol w:w="2880"/>
      </w:tblGrid>
      <w:tr w:rsidR="00AB3A7B" w:rsidRPr="00FD2994" w14:paraId="3C937899" w14:textId="77777777" w:rsidTr="004E3841">
        <w:trPr>
          <w:trHeight w:val="359"/>
        </w:trPr>
        <w:tc>
          <w:tcPr>
            <w:tcW w:w="4860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24AB5EBA" w14:textId="56AB3E7B" w:rsidR="00AB3A7B" w:rsidRPr="00FD2994" w:rsidRDefault="00AB3A7B" w:rsidP="00AB3A7B">
            <w:pPr>
              <w:ind w:left="-29" w:right="475"/>
              <w:rPr>
                <w:rFonts w:ascii="Arial" w:hAnsi="Arial" w:cs="Arial"/>
                <w:b/>
                <w:spacing w:val="-1"/>
                <w:sz w:val="20"/>
                <w:szCs w:val="20"/>
              </w:rPr>
            </w:pPr>
            <w:r w:rsidRPr="00FD2994">
              <w:rPr>
                <w:rFonts w:ascii="Arial" w:hAnsi="Arial" w:cs="Arial"/>
                <w:b/>
                <w:spacing w:val="-1"/>
                <w:sz w:val="20"/>
                <w:szCs w:val="20"/>
              </w:rPr>
              <w:t>Completed By:</w:t>
            </w:r>
            <w:r w:rsidR="00A334D1" w:rsidRPr="00FD2994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5DC2A1" w14:textId="42E65BDF" w:rsidR="00AB3A7B" w:rsidRPr="00FD2994" w:rsidRDefault="009A1717" w:rsidP="00AB3A7B">
            <w:pPr>
              <w:ind w:left="-29" w:right="475"/>
              <w:rPr>
                <w:rFonts w:ascii="Arial" w:hAnsi="Arial" w:cs="Arial"/>
                <w:b/>
                <w:sz w:val="20"/>
                <w:szCs w:val="20"/>
              </w:rPr>
            </w:pPr>
            <w:r w:rsidRPr="00FD2994">
              <w:rPr>
                <w:rFonts w:ascii="Arial" w:hAnsi="Arial" w:cs="Arial"/>
                <w:b/>
                <w:sz w:val="20"/>
                <w:szCs w:val="20"/>
              </w:rPr>
              <w:t>Division/</w:t>
            </w:r>
            <w:r w:rsidR="00AB3A7B" w:rsidRPr="00FD2994">
              <w:rPr>
                <w:rFonts w:ascii="Arial" w:hAnsi="Arial" w:cs="Arial"/>
                <w:b/>
                <w:sz w:val="20"/>
                <w:szCs w:val="20"/>
              </w:rPr>
              <w:t>Department:</w:t>
            </w:r>
            <w:r w:rsidR="00A334D1" w:rsidRPr="00FD299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880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710088F8" w14:textId="77777777" w:rsidR="00AB3A7B" w:rsidRPr="00FD2994" w:rsidRDefault="00AB3A7B" w:rsidP="00AB3A7B">
            <w:pPr>
              <w:ind w:left="-29" w:right="475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B3A7B" w:rsidRPr="00FD2994" w14:paraId="0A14861E" w14:textId="77777777" w:rsidTr="004E3841">
        <w:trPr>
          <w:trHeight w:val="359"/>
        </w:trPr>
        <w:tc>
          <w:tcPr>
            <w:tcW w:w="4860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129652DD" w14:textId="1A5F6397" w:rsidR="00AB3A7B" w:rsidRPr="00FD2994" w:rsidRDefault="00AB3A7B" w:rsidP="00AB3A7B">
            <w:pPr>
              <w:ind w:left="-29" w:right="475"/>
              <w:rPr>
                <w:rFonts w:ascii="Arial" w:hAnsi="Arial" w:cs="Arial"/>
                <w:b/>
                <w:sz w:val="20"/>
                <w:szCs w:val="20"/>
              </w:rPr>
            </w:pPr>
            <w:r w:rsidRPr="00FD2994">
              <w:rPr>
                <w:rFonts w:ascii="Arial" w:hAnsi="Arial" w:cs="Arial"/>
                <w:b/>
                <w:spacing w:val="-1"/>
                <w:sz w:val="20"/>
                <w:szCs w:val="20"/>
              </w:rPr>
              <w:t>Employee</w:t>
            </w:r>
            <w:r w:rsidRPr="00FD2994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FD2994">
              <w:rPr>
                <w:rFonts w:ascii="Arial" w:hAnsi="Arial" w:cs="Arial"/>
                <w:b/>
                <w:spacing w:val="-1"/>
                <w:sz w:val="20"/>
                <w:szCs w:val="20"/>
              </w:rPr>
              <w:t>Name</w:t>
            </w:r>
            <w:r w:rsidRPr="00FD2994">
              <w:rPr>
                <w:rFonts w:ascii="Arial" w:hAnsi="Arial" w:cs="Arial"/>
                <w:b/>
                <w:spacing w:val="-11"/>
                <w:sz w:val="20"/>
                <w:szCs w:val="20"/>
              </w:rPr>
              <w:t>:</w:t>
            </w:r>
            <w:r w:rsidR="00A334D1" w:rsidRPr="00FD2994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</w:p>
        </w:tc>
        <w:tc>
          <w:tcPr>
            <w:tcW w:w="315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30EB69" w14:textId="0ABBB7FE" w:rsidR="00AB3A7B" w:rsidRPr="00FD2994" w:rsidRDefault="00AB3A7B" w:rsidP="00AB3A7B">
            <w:pPr>
              <w:ind w:left="-29" w:right="475"/>
              <w:rPr>
                <w:rFonts w:ascii="Arial" w:eastAsia="Century Schoolbook" w:hAnsi="Arial" w:cs="Arial"/>
                <w:sz w:val="20"/>
                <w:szCs w:val="20"/>
              </w:rPr>
            </w:pPr>
            <w:r w:rsidRPr="00FD2994">
              <w:rPr>
                <w:rFonts w:ascii="Arial" w:hAnsi="Arial" w:cs="Arial"/>
                <w:b/>
                <w:sz w:val="20"/>
                <w:szCs w:val="20"/>
              </w:rPr>
              <w:t xml:space="preserve">EMPL ID Number: </w:t>
            </w:r>
          </w:p>
        </w:tc>
        <w:tc>
          <w:tcPr>
            <w:tcW w:w="3330" w:type="dxa"/>
            <w:gridSpan w:val="2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2BF5A700" w14:textId="4B7B79B2" w:rsidR="00AB3A7B" w:rsidRPr="00FD2994" w:rsidRDefault="004E3841" w:rsidP="00AB3A7B">
            <w:pPr>
              <w:ind w:left="-29" w:right="475"/>
              <w:rPr>
                <w:rFonts w:ascii="Arial" w:eastAsia="Century Schoolbook" w:hAnsi="Arial" w:cs="Arial"/>
                <w:sz w:val="20"/>
                <w:szCs w:val="20"/>
              </w:rPr>
            </w:pPr>
            <w:r w:rsidRPr="00FD2994">
              <w:rPr>
                <w:rFonts w:ascii="Arial" w:hAnsi="Arial" w:cs="Arial"/>
                <w:b/>
                <w:sz w:val="20"/>
                <w:szCs w:val="20"/>
              </w:rPr>
              <w:t xml:space="preserve">Position #: </w:t>
            </w:r>
          </w:p>
        </w:tc>
      </w:tr>
      <w:tr w:rsidR="00AB3A7B" w:rsidRPr="00FD2994" w14:paraId="59A21F3F" w14:textId="097F6D3D" w:rsidTr="004E3841">
        <w:trPr>
          <w:trHeight w:val="350"/>
        </w:trPr>
        <w:tc>
          <w:tcPr>
            <w:tcW w:w="4860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5069DB94" w14:textId="32FE3214" w:rsidR="00AB3A7B" w:rsidRPr="00FD2994" w:rsidRDefault="00AB3A7B" w:rsidP="00AB3A7B">
            <w:pPr>
              <w:ind w:left="-23" w:right="470" w:hanging="4"/>
              <w:rPr>
                <w:rFonts w:ascii="Arial" w:hAnsi="Arial" w:cs="Arial"/>
                <w:b/>
                <w:sz w:val="20"/>
                <w:szCs w:val="20"/>
              </w:rPr>
            </w:pPr>
            <w:r w:rsidRPr="00FD2994">
              <w:rPr>
                <w:rFonts w:ascii="Arial" w:hAnsi="Arial" w:cs="Arial"/>
                <w:b/>
                <w:sz w:val="20"/>
                <w:szCs w:val="20"/>
              </w:rPr>
              <w:t xml:space="preserve">Current Title: </w:t>
            </w:r>
          </w:p>
        </w:tc>
        <w:tc>
          <w:tcPr>
            <w:tcW w:w="6480" w:type="dxa"/>
            <w:gridSpan w:val="4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08199CD4" w14:textId="5CD3F970" w:rsidR="00AB3A7B" w:rsidRPr="00FD2994" w:rsidRDefault="00AB3A7B" w:rsidP="00AB3A7B">
            <w:pPr>
              <w:ind w:left="-23" w:right="470" w:hanging="4"/>
              <w:rPr>
                <w:rFonts w:ascii="Arial" w:eastAsia="Century Schoolbook" w:hAnsi="Arial" w:cs="Arial"/>
                <w:sz w:val="20"/>
                <w:szCs w:val="20"/>
              </w:rPr>
            </w:pPr>
            <w:r w:rsidRPr="00FD2994">
              <w:rPr>
                <w:rFonts w:ascii="Arial" w:hAnsi="Arial" w:cs="Arial"/>
                <w:b/>
                <w:sz w:val="20"/>
                <w:szCs w:val="20"/>
              </w:rPr>
              <w:t>Proposed Title:</w:t>
            </w:r>
            <w:r w:rsidR="00A334D1" w:rsidRPr="00FD299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4E3841" w:rsidRPr="00FD2994" w14:paraId="0C0C0A81" w14:textId="77777777" w:rsidTr="008670D2">
        <w:trPr>
          <w:trHeight w:val="359"/>
        </w:trPr>
        <w:tc>
          <w:tcPr>
            <w:tcW w:w="3780" w:type="dxa"/>
            <w:tcBorders>
              <w:bottom w:val="nil"/>
            </w:tcBorders>
            <w:shd w:val="clear" w:color="auto" w:fill="auto"/>
            <w:vAlign w:val="center"/>
          </w:tcPr>
          <w:p w14:paraId="495B7418" w14:textId="77777777" w:rsidR="004E3841" w:rsidRPr="00FD2994" w:rsidRDefault="004E3841" w:rsidP="00884A80">
            <w:pPr>
              <w:ind w:left="-29" w:right="475"/>
              <w:rPr>
                <w:rFonts w:ascii="Arial" w:eastAsia="Century Schoolbook" w:hAnsi="Arial" w:cs="Arial"/>
                <w:sz w:val="20"/>
                <w:szCs w:val="20"/>
              </w:rPr>
            </w:pPr>
            <w:r w:rsidRPr="00FD2994">
              <w:rPr>
                <w:rFonts w:ascii="Arial" w:hAnsi="Arial" w:cs="Arial"/>
                <w:b/>
                <w:sz w:val="20"/>
                <w:szCs w:val="20"/>
              </w:rPr>
              <w:t>Current Salary: $</w:t>
            </w:r>
          </w:p>
        </w:tc>
        <w:tc>
          <w:tcPr>
            <w:tcW w:w="3780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5481985B" w14:textId="79C9EBFB" w:rsidR="004E3841" w:rsidRPr="00FD2994" w:rsidRDefault="004E3841" w:rsidP="00884A80">
            <w:pPr>
              <w:ind w:left="-29" w:right="475"/>
              <w:rPr>
                <w:rFonts w:ascii="Arial" w:eastAsia="Century Schoolbook" w:hAnsi="Arial" w:cs="Arial"/>
                <w:b/>
                <w:bCs/>
                <w:sz w:val="20"/>
                <w:szCs w:val="20"/>
              </w:rPr>
            </w:pPr>
            <w:r w:rsidRPr="00FD2994">
              <w:rPr>
                <w:rFonts w:ascii="Arial" w:eastAsia="Century Schoolbook" w:hAnsi="Arial" w:cs="Arial"/>
                <w:b/>
                <w:bCs/>
                <w:sz w:val="20"/>
                <w:szCs w:val="20"/>
              </w:rPr>
              <w:t>Budgeted Amount: $</w:t>
            </w:r>
          </w:p>
        </w:tc>
        <w:tc>
          <w:tcPr>
            <w:tcW w:w="3780" w:type="dxa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34BE8549" w14:textId="5C3FF2B3" w:rsidR="004E3841" w:rsidRPr="00FD2994" w:rsidRDefault="004E3841" w:rsidP="00884A80">
            <w:pPr>
              <w:ind w:left="-29" w:right="475"/>
              <w:rPr>
                <w:rFonts w:ascii="Arial" w:eastAsia="Century Schoolbook" w:hAnsi="Arial" w:cs="Arial"/>
                <w:sz w:val="20"/>
                <w:szCs w:val="20"/>
              </w:rPr>
            </w:pPr>
            <w:r w:rsidRPr="00FD2994">
              <w:rPr>
                <w:rFonts w:ascii="Arial" w:eastAsia="Century Schoolbook" w:hAnsi="Arial" w:cs="Arial"/>
                <w:b/>
                <w:bCs/>
                <w:sz w:val="20"/>
                <w:szCs w:val="20"/>
              </w:rPr>
              <w:t>Salary Expectation:</w:t>
            </w:r>
            <w:r w:rsidR="00A47383" w:rsidRPr="00FD2994">
              <w:rPr>
                <w:rFonts w:ascii="Arial" w:eastAsia="Century Schoolbook" w:hAnsi="Arial" w:cs="Arial"/>
                <w:b/>
                <w:bCs/>
                <w:sz w:val="20"/>
                <w:szCs w:val="20"/>
              </w:rPr>
              <w:t xml:space="preserve"> $</w:t>
            </w:r>
          </w:p>
        </w:tc>
      </w:tr>
      <w:tr w:rsidR="003F164E" w:rsidRPr="00FD2994" w14:paraId="415906A2" w14:textId="77777777" w:rsidTr="00BF7B91">
        <w:trPr>
          <w:trHeight w:val="1151"/>
        </w:trPr>
        <w:tc>
          <w:tcPr>
            <w:tcW w:w="1134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68F839" w14:textId="721D762D" w:rsidR="003F164E" w:rsidRPr="00FD2994" w:rsidRDefault="003F164E" w:rsidP="00BF7B91">
            <w:pPr>
              <w:tabs>
                <w:tab w:val="left" w:pos="2880"/>
                <w:tab w:val="left" w:pos="6216"/>
              </w:tabs>
              <w:spacing w:before="60"/>
              <w:ind w:left="-23" w:hanging="4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unding Type/Sources to be used for this request</w:t>
            </w:r>
            <w:r w:rsidRPr="00FD29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FD2994">
              <w:rPr>
                <w:rFonts w:ascii="Arial" w:hAnsi="Arial" w:cs="Arial"/>
                <w:i/>
                <w:iCs/>
                <w:sz w:val="20"/>
                <w:szCs w:val="20"/>
              </w:rPr>
              <w:t>(Please select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ll that apply</w:t>
            </w:r>
            <w:r w:rsidRPr="00FD299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  <w:p w14:paraId="140788FD" w14:textId="28847B5A" w:rsidR="003F164E" w:rsidRPr="00FD2994" w:rsidRDefault="00985EBF" w:rsidP="00BF7B91">
            <w:pPr>
              <w:tabs>
                <w:tab w:val="left" w:pos="2880"/>
                <w:tab w:val="left" w:pos="6216"/>
              </w:tabs>
              <w:spacing w:before="60"/>
              <w:ind w:left="-23" w:right="518" w:hanging="4"/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307048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164E" w:rsidRPr="00FD299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F164E" w:rsidRPr="00FD299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F164E">
              <w:rPr>
                <w:rFonts w:ascii="Arial" w:hAnsi="Arial" w:cs="Arial"/>
                <w:b/>
                <w:sz w:val="20"/>
                <w:szCs w:val="20"/>
              </w:rPr>
              <w:t>Current reclassified Position Salary Budget:  $________________ (enter amount)</w:t>
            </w:r>
          </w:p>
          <w:p w14:paraId="001F0311" w14:textId="27BAADE4" w:rsidR="003F164E" w:rsidRPr="00FD2994" w:rsidRDefault="00985EBF" w:rsidP="00BF7B91">
            <w:pPr>
              <w:tabs>
                <w:tab w:val="left" w:pos="2880"/>
                <w:tab w:val="left" w:pos="6216"/>
              </w:tabs>
              <w:spacing w:before="60"/>
              <w:ind w:left="-23" w:right="518" w:hanging="4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0557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164E" w:rsidRPr="00FD299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F164E" w:rsidRPr="00FD299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F164E">
              <w:rPr>
                <w:rFonts w:ascii="Arial" w:hAnsi="Arial" w:cs="Arial"/>
                <w:b/>
                <w:sz w:val="20"/>
                <w:szCs w:val="20"/>
              </w:rPr>
              <w:t>Position Salary budget (salary savings or :  $______________</w:t>
            </w:r>
          </w:p>
          <w:p w14:paraId="40C55CA5" w14:textId="77777777" w:rsidR="003F164E" w:rsidRPr="00FD2994" w:rsidRDefault="00985EBF" w:rsidP="00BF7B91">
            <w:pPr>
              <w:tabs>
                <w:tab w:val="left" w:pos="2880"/>
                <w:tab w:val="left" w:pos="6216"/>
              </w:tabs>
              <w:spacing w:before="60"/>
              <w:ind w:left="-23" w:right="518" w:hanging="4"/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576984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164E" w:rsidRPr="00FD299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F164E" w:rsidRPr="00FD2994">
              <w:rPr>
                <w:rFonts w:ascii="Arial" w:hAnsi="Arial" w:cs="Arial"/>
                <w:b/>
                <w:sz w:val="20"/>
                <w:szCs w:val="20"/>
              </w:rPr>
              <w:t xml:space="preserve"> Temporary </w:t>
            </w:r>
            <w:r w:rsidR="003F164E" w:rsidRPr="00FD299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works for specified time frame of usually less than six months)</w:t>
            </w:r>
            <w:r w:rsidR="003F164E" w:rsidRPr="00FD2994">
              <w:rPr>
                <w:rFonts w:ascii="Arial" w:hAnsi="Arial" w:cs="Arial"/>
                <w:b/>
                <w:sz w:val="20"/>
                <w:szCs w:val="20"/>
              </w:rPr>
              <w:t xml:space="preserve">    </w:t>
            </w:r>
          </w:p>
          <w:p w14:paraId="6E800BFE" w14:textId="77777777" w:rsidR="003F164E" w:rsidRPr="00FD2994" w:rsidRDefault="00985EBF" w:rsidP="00BF7B91">
            <w:pPr>
              <w:tabs>
                <w:tab w:val="left" w:pos="2880"/>
                <w:tab w:val="left" w:pos="6216"/>
              </w:tabs>
              <w:spacing w:before="60"/>
              <w:ind w:right="470"/>
              <w:rPr>
                <w:rFonts w:ascii="Arial" w:hAnsi="Arial" w:cs="Arial"/>
                <w:b/>
                <w:spacing w:val="-1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013975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164E" w:rsidRPr="00FD299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F164E" w:rsidRPr="00FD2994">
              <w:rPr>
                <w:rFonts w:ascii="Arial" w:hAnsi="Arial" w:cs="Arial"/>
                <w:b/>
                <w:sz w:val="20"/>
                <w:szCs w:val="20"/>
              </w:rPr>
              <w:t xml:space="preserve"> Occasional </w:t>
            </w:r>
            <w:r w:rsidR="003F164E" w:rsidRPr="00FD299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works on occasion throughout the calendar year, no set schedule or hours)</w:t>
            </w:r>
          </w:p>
        </w:tc>
      </w:tr>
      <w:tr w:rsidR="00531ED7" w:rsidRPr="00FD2994" w14:paraId="2A318EBC" w14:textId="77777777" w:rsidTr="00C50A05">
        <w:trPr>
          <w:trHeight w:val="1151"/>
        </w:trPr>
        <w:tc>
          <w:tcPr>
            <w:tcW w:w="1134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6EDA5D" w14:textId="04E77220" w:rsidR="00531ED7" w:rsidRPr="00FD2994" w:rsidRDefault="000B54E4" w:rsidP="00C50A05">
            <w:pPr>
              <w:tabs>
                <w:tab w:val="left" w:pos="2880"/>
                <w:tab w:val="left" w:pos="6216"/>
              </w:tabs>
              <w:spacing w:before="60"/>
              <w:ind w:left="-23" w:hanging="4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D29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Job status </w:t>
            </w:r>
            <w:r w:rsidRPr="00FD2994">
              <w:rPr>
                <w:rFonts w:ascii="Arial" w:hAnsi="Arial" w:cs="Arial"/>
                <w:i/>
                <w:iCs/>
                <w:sz w:val="20"/>
                <w:szCs w:val="20"/>
              </w:rPr>
              <w:t>(P</w:t>
            </w:r>
            <w:r w:rsidR="00531ED7" w:rsidRPr="00FD2994">
              <w:rPr>
                <w:rFonts w:ascii="Arial" w:hAnsi="Arial" w:cs="Arial"/>
                <w:i/>
                <w:iCs/>
                <w:sz w:val="20"/>
                <w:szCs w:val="20"/>
              </w:rPr>
              <w:t>lease select one</w:t>
            </w:r>
            <w:r w:rsidRPr="00FD299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  <w:p w14:paraId="2FBC07B0" w14:textId="1D791197" w:rsidR="00531ED7" w:rsidRPr="00FD2994" w:rsidRDefault="00985EBF" w:rsidP="00C50A05">
            <w:pPr>
              <w:tabs>
                <w:tab w:val="left" w:pos="2880"/>
                <w:tab w:val="left" w:pos="6216"/>
              </w:tabs>
              <w:spacing w:before="60"/>
              <w:ind w:left="-23" w:right="518" w:hanging="4"/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027902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1ED7" w:rsidRPr="00FD299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31ED7" w:rsidRPr="00FD2994">
              <w:rPr>
                <w:rFonts w:ascii="Arial" w:hAnsi="Arial" w:cs="Arial"/>
                <w:b/>
                <w:sz w:val="20"/>
                <w:szCs w:val="20"/>
              </w:rPr>
              <w:t xml:space="preserve"> Regular Full-time or Part-time </w:t>
            </w:r>
            <w:r w:rsidR="00531ED7" w:rsidRPr="00FD299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regular schedule, for PT 20 hours</w:t>
            </w:r>
            <w:r w:rsidR="00EA1574" w:rsidRPr="00FD299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or </w:t>
            </w:r>
            <w:r w:rsidR="00531ED7" w:rsidRPr="00FD299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more per week)</w:t>
            </w:r>
            <w:r w:rsidR="00531ED7" w:rsidRPr="00FD299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5B7FC5F9" w14:textId="77777777" w:rsidR="00531ED7" w:rsidRPr="00FD2994" w:rsidRDefault="00985EBF" w:rsidP="00C50A05">
            <w:pPr>
              <w:tabs>
                <w:tab w:val="left" w:pos="2880"/>
                <w:tab w:val="left" w:pos="6216"/>
              </w:tabs>
              <w:spacing w:before="60"/>
              <w:ind w:left="-23" w:right="518" w:hanging="4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306936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1ED7" w:rsidRPr="00FD299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31ED7" w:rsidRPr="00FD2994">
              <w:rPr>
                <w:rFonts w:ascii="Arial" w:hAnsi="Arial" w:cs="Arial"/>
                <w:b/>
                <w:sz w:val="20"/>
                <w:szCs w:val="20"/>
              </w:rPr>
              <w:t xml:space="preserve"> Part-time</w:t>
            </w:r>
            <w:r w:rsidR="00531ED7" w:rsidRPr="00FD2994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531ED7" w:rsidRPr="00FD299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Non-benefited; 19 hours or less per week)</w:t>
            </w:r>
          </w:p>
          <w:p w14:paraId="4FDAD5E5" w14:textId="77777777" w:rsidR="00531ED7" w:rsidRPr="00FD2994" w:rsidRDefault="00985EBF" w:rsidP="00C50A05">
            <w:pPr>
              <w:tabs>
                <w:tab w:val="left" w:pos="2880"/>
                <w:tab w:val="left" w:pos="6216"/>
              </w:tabs>
              <w:spacing w:before="60"/>
              <w:ind w:left="-23" w:right="518" w:hanging="4"/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18499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1ED7" w:rsidRPr="00FD299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31ED7" w:rsidRPr="00FD2994">
              <w:rPr>
                <w:rFonts w:ascii="Arial" w:hAnsi="Arial" w:cs="Arial"/>
                <w:b/>
                <w:sz w:val="20"/>
                <w:szCs w:val="20"/>
              </w:rPr>
              <w:t xml:space="preserve"> Temporary </w:t>
            </w:r>
            <w:r w:rsidR="00531ED7" w:rsidRPr="00FD299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works for specified time frame of usually less than six months)</w:t>
            </w:r>
            <w:r w:rsidR="00531ED7" w:rsidRPr="00FD2994">
              <w:rPr>
                <w:rFonts w:ascii="Arial" w:hAnsi="Arial" w:cs="Arial"/>
                <w:b/>
                <w:sz w:val="20"/>
                <w:szCs w:val="20"/>
              </w:rPr>
              <w:t xml:space="preserve">    </w:t>
            </w:r>
          </w:p>
          <w:p w14:paraId="194C9660" w14:textId="43A2A196" w:rsidR="00531ED7" w:rsidRPr="00FD2994" w:rsidRDefault="00985EBF" w:rsidP="00C50A05">
            <w:pPr>
              <w:tabs>
                <w:tab w:val="left" w:pos="2880"/>
                <w:tab w:val="left" w:pos="6216"/>
              </w:tabs>
              <w:spacing w:before="60"/>
              <w:ind w:right="470"/>
              <w:rPr>
                <w:rFonts w:ascii="Arial" w:hAnsi="Arial" w:cs="Arial"/>
                <w:b/>
                <w:spacing w:val="-1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54750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1ED7" w:rsidRPr="00FD299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31ED7" w:rsidRPr="00FD2994">
              <w:rPr>
                <w:rFonts w:ascii="Arial" w:hAnsi="Arial" w:cs="Arial"/>
                <w:b/>
                <w:sz w:val="20"/>
                <w:szCs w:val="20"/>
              </w:rPr>
              <w:t xml:space="preserve"> Occasional </w:t>
            </w:r>
            <w:r w:rsidR="00531ED7" w:rsidRPr="00FD299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works on occasion throughout the calendar year</w:t>
            </w:r>
            <w:r w:rsidR="000B54E4" w:rsidRPr="00FD299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, no set schedule or hours</w:t>
            </w:r>
            <w:r w:rsidR="00531ED7" w:rsidRPr="00FD299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)</w:t>
            </w:r>
          </w:p>
        </w:tc>
      </w:tr>
    </w:tbl>
    <w:p w14:paraId="77BFE810" w14:textId="4C121928" w:rsidR="00871667" w:rsidRPr="00FD2994" w:rsidRDefault="00871667" w:rsidP="00871667">
      <w:pPr>
        <w:pStyle w:val="tabletext"/>
        <w:spacing w:before="0" w:after="0"/>
        <w:ind w:left="-720" w:right="-810"/>
        <w:rPr>
          <w:rFonts w:cs="Arial"/>
          <w:b/>
          <w:szCs w:val="20"/>
        </w:rPr>
      </w:pPr>
      <w:bookmarkStart w:id="1" w:name="_Hlk82503687"/>
      <w:r w:rsidRPr="00FD2994">
        <w:rPr>
          <w:rFonts w:cs="Arial"/>
          <w:b/>
          <w:szCs w:val="20"/>
        </w:rPr>
        <w:t>Request justification or reason?</w:t>
      </w:r>
      <w:r w:rsidR="00FD2994" w:rsidRPr="00FD2994">
        <w:rPr>
          <w:rFonts w:eastAsia="Arial" w:cs="Arial"/>
          <w:bCs/>
          <w:color w:val="FF0000"/>
          <w:spacing w:val="-2"/>
          <w:szCs w:val="20"/>
        </w:rPr>
        <w:t xml:space="preserve"> **REQUIRED**</w:t>
      </w:r>
    </w:p>
    <w:p w14:paraId="7BB35EF3" w14:textId="50823232" w:rsidR="0077596E" w:rsidRPr="00FD2994" w:rsidRDefault="00871667" w:rsidP="000B54E4">
      <w:pPr>
        <w:pStyle w:val="tabletext"/>
        <w:spacing w:before="0" w:after="0"/>
        <w:ind w:left="-720" w:right="-810"/>
        <w:jc w:val="both"/>
        <w:rPr>
          <w:rFonts w:cs="Arial"/>
          <w:bCs/>
          <w:iCs/>
          <w:szCs w:val="20"/>
        </w:rPr>
      </w:pPr>
      <w:r w:rsidRPr="00FD2994">
        <w:rPr>
          <w:rFonts w:cs="Arial"/>
          <w:bCs/>
          <w:szCs w:val="20"/>
        </w:rPr>
        <w:t>Information should include other alternatives or organizational strategies that have been considered; w</w:t>
      </w:r>
      <w:r w:rsidRPr="00FD2994">
        <w:rPr>
          <w:rFonts w:cs="Arial"/>
          <w:bCs/>
          <w:iCs/>
          <w:szCs w:val="20"/>
        </w:rPr>
        <w:t>hen was this position last reviewed, changed, or restructured; any recent promotions or reclassifications</w:t>
      </w:r>
      <w:r w:rsidR="000B54E4" w:rsidRPr="00FD2994">
        <w:rPr>
          <w:rFonts w:cs="Arial"/>
          <w:bCs/>
          <w:iCs/>
          <w:szCs w:val="20"/>
        </w:rPr>
        <w:t xml:space="preserve"> for the staff member;</w:t>
      </w:r>
      <w:r w:rsidRPr="00FD2994">
        <w:rPr>
          <w:rFonts w:cs="Arial"/>
          <w:bCs/>
          <w:iCs/>
          <w:szCs w:val="20"/>
        </w:rPr>
        <w:t xml:space="preserve"> major changes in responsibility</w:t>
      </w:r>
      <w:r w:rsidR="00DD7310" w:rsidRPr="00FD2994">
        <w:rPr>
          <w:rFonts w:cs="Arial"/>
          <w:bCs/>
          <w:iCs/>
          <w:szCs w:val="20"/>
        </w:rPr>
        <w:t>.</w:t>
      </w:r>
      <w:r w:rsidRPr="00FD2994">
        <w:rPr>
          <w:rFonts w:cs="Arial"/>
          <w:bCs/>
          <w:iCs/>
          <w:szCs w:val="20"/>
        </w:rPr>
        <w:t xml:space="preserve"> </w:t>
      </w:r>
      <w:r w:rsidR="00DD7310" w:rsidRPr="00FD2994">
        <w:rPr>
          <w:rFonts w:cs="Arial"/>
          <w:bCs/>
          <w:iCs/>
          <w:szCs w:val="20"/>
        </w:rPr>
        <w:t>This can</w:t>
      </w:r>
      <w:r w:rsidRPr="00FD2994">
        <w:rPr>
          <w:rFonts w:cs="Arial"/>
          <w:bCs/>
          <w:iCs/>
          <w:szCs w:val="20"/>
        </w:rPr>
        <w:t xml:space="preserve"> include number and types of personnel supervised, number of projects, program or contracts administered, budget dollars impacted, scope; any position duties the position holder was previously accountable </w:t>
      </w:r>
      <w:r w:rsidR="000B54E4" w:rsidRPr="00FD2994">
        <w:rPr>
          <w:rFonts w:cs="Arial"/>
          <w:bCs/>
          <w:iCs/>
          <w:szCs w:val="20"/>
        </w:rPr>
        <w:t>that</w:t>
      </w:r>
      <w:r w:rsidRPr="00FD2994">
        <w:rPr>
          <w:rFonts w:cs="Arial"/>
          <w:bCs/>
          <w:iCs/>
          <w:szCs w:val="20"/>
        </w:rPr>
        <w:t xml:space="preserve"> no longer apply and any additional relevant information about the position</w:t>
      </w:r>
      <w:r w:rsidR="000B54E4" w:rsidRPr="00FD2994">
        <w:rPr>
          <w:rFonts w:cs="Arial"/>
          <w:bCs/>
          <w:iCs/>
          <w:szCs w:val="20"/>
        </w:rPr>
        <w:t>.</w:t>
      </w:r>
    </w:p>
    <w:bookmarkEnd w:id="1"/>
    <w:p w14:paraId="6CF5EE79" w14:textId="77777777" w:rsidR="000B54E4" w:rsidRPr="00FD2994" w:rsidRDefault="000B54E4" w:rsidP="00871667">
      <w:pPr>
        <w:pStyle w:val="tabletext"/>
        <w:spacing w:before="0" w:after="0"/>
        <w:ind w:left="-720" w:right="-810"/>
        <w:rPr>
          <w:rFonts w:cs="Arial"/>
          <w:b/>
          <w:iCs/>
          <w:szCs w:val="20"/>
        </w:rPr>
      </w:pPr>
    </w:p>
    <w:p w14:paraId="016B209A" w14:textId="44A24B94" w:rsidR="0077596E" w:rsidRPr="00FD2994" w:rsidRDefault="0077596E" w:rsidP="0077596E">
      <w:pPr>
        <w:pStyle w:val="tabletext"/>
        <w:spacing w:before="0" w:after="0"/>
        <w:ind w:left="-720" w:right="-810"/>
        <w:rPr>
          <w:rFonts w:cs="Arial"/>
          <w:b/>
          <w:szCs w:val="20"/>
        </w:rPr>
      </w:pPr>
    </w:p>
    <w:p w14:paraId="213A3586" w14:textId="51241777" w:rsidR="00A47383" w:rsidRPr="00FD2994" w:rsidRDefault="00A47383" w:rsidP="0077596E">
      <w:pPr>
        <w:pStyle w:val="tabletext"/>
        <w:spacing w:before="0" w:after="0"/>
        <w:ind w:left="-720" w:right="-810"/>
        <w:rPr>
          <w:rFonts w:cs="Arial"/>
          <w:b/>
          <w:szCs w:val="20"/>
        </w:rPr>
      </w:pPr>
    </w:p>
    <w:p w14:paraId="70A51C80" w14:textId="77777777" w:rsidR="00A47383" w:rsidRPr="00FD2994" w:rsidRDefault="00A47383" w:rsidP="0077596E">
      <w:pPr>
        <w:pStyle w:val="tabletext"/>
        <w:spacing w:before="0" w:after="0"/>
        <w:ind w:left="-720" w:right="-810"/>
        <w:rPr>
          <w:rFonts w:cs="Arial"/>
          <w:b/>
          <w:szCs w:val="20"/>
        </w:rPr>
      </w:pPr>
    </w:p>
    <w:p w14:paraId="7BE28C42" w14:textId="77777777" w:rsidR="0077596E" w:rsidRPr="00FD2994" w:rsidRDefault="0077596E" w:rsidP="0077596E">
      <w:pPr>
        <w:pStyle w:val="tabletext"/>
        <w:spacing w:before="0" w:after="0"/>
        <w:ind w:left="-720" w:right="-810"/>
        <w:rPr>
          <w:rFonts w:cs="Arial"/>
          <w:b/>
          <w:szCs w:val="20"/>
        </w:rPr>
      </w:pPr>
    </w:p>
    <w:p w14:paraId="768AA351" w14:textId="0A79122B" w:rsidR="00531ED7" w:rsidRPr="00FD2994" w:rsidRDefault="000B54E4" w:rsidP="0077596E">
      <w:pPr>
        <w:pStyle w:val="tabletext"/>
        <w:spacing w:before="0" w:after="0"/>
        <w:ind w:left="-720" w:right="-810"/>
        <w:rPr>
          <w:rFonts w:cs="Arial"/>
          <w:b/>
          <w:szCs w:val="20"/>
          <w:u w:val="single"/>
        </w:rPr>
      </w:pPr>
      <w:r w:rsidRPr="00FD2994">
        <w:rPr>
          <w:rFonts w:cs="Arial"/>
          <w:b/>
          <w:szCs w:val="20"/>
          <w:u w:val="single"/>
        </w:rPr>
        <w:t xml:space="preserve">Job </w:t>
      </w:r>
      <w:r w:rsidRPr="00FD2994">
        <w:rPr>
          <w:rFonts w:eastAsia="Arial" w:cs="Arial"/>
          <w:b/>
          <w:bCs/>
          <w:spacing w:val="-1"/>
          <w:szCs w:val="20"/>
          <w:u w:val="single"/>
        </w:rPr>
        <w:t>Comparisons:</w:t>
      </w:r>
    </w:p>
    <w:p w14:paraId="70391968" w14:textId="7F255862" w:rsidR="00B90E97" w:rsidRPr="00FD2994" w:rsidRDefault="00B90E97" w:rsidP="0077596E">
      <w:pPr>
        <w:ind w:left="-720" w:right="-270"/>
        <w:outlineLvl w:val="1"/>
        <w:rPr>
          <w:rFonts w:ascii="Arial" w:eastAsia="Arial" w:hAnsi="Arial" w:cs="Arial"/>
          <w:bCs/>
          <w:spacing w:val="-2"/>
          <w:sz w:val="20"/>
          <w:szCs w:val="20"/>
        </w:rPr>
      </w:pPr>
      <w:r w:rsidRPr="00FD2994">
        <w:rPr>
          <w:rFonts w:ascii="Arial" w:eastAsia="Arial" w:hAnsi="Arial" w:cs="Arial"/>
          <w:b/>
          <w:bCs/>
          <w:spacing w:val="-1"/>
          <w:sz w:val="20"/>
          <w:szCs w:val="20"/>
        </w:rPr>
        <w:t>Internal</w:t>
      </w:r>
      <w:r w:rsidRPr="00FD2994"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: </w:t>
      </w:r>
      <w:r w:rsidRPr="00FD2994">
        <w:rPr>
          <w:rFonts w:ascii="Arial" w:eastAsia="Arial" w:hAnsi="Arial" w:cs="Arial"/>
          <w:bCs/>
          <w:spacing w:val="-2"/>
          <w:sz w:val="20"/>
          <w:szCs w:val="20"/>
        </w:rPr>
        <w:t xml:space="preserve">(completed by the requestor) </w:t>
      </w:r>
      <w:r w:rsidRPr="00FD2994">
        <w:rPr>
          <w:rFonts w:ascii="Arial" w:eastAsia="Arial" w:hAnsi="Arial" w:cs="Arial"/>
          <w:bCs/>
          <w:color w:val="FF0000"/>
          <w:spacing w:val="-2"/>
          <w:sz w:val="20"/>
          <w:szCs w:val="20"/>
        </w:rPr>
        <w:t>**REQUIRED**</w:t>
      </w:r>
    </w:p>
    <w:p w14:paraId="5990AFDA" w14:textId="26959452" w:rsidR="00B90E97" w:rsidRPr="00FD2994" w:rsidRDefault="00B90E97" w:rsidP="0077596E">
      <w:pPr>
        <w:ind w:left="-720" w:right="-720"/>
        <w:outlineLvl w:val="1"/>
        <w:rPr>
          <w:rFonts w:ascii="Arial" w:eastAsia="Arial" w:hAnsi="Arial" w:cs="Arial"/>
          <w:b/>
          <w:bCs/>
          <w:spacing w:val="-1"/>
          <w:sz w:val="20"/>
          <w:szCs w:val="20"/>
        </w:rPr>
      </w:pP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 xml:space="preserve">Based </w:t>
      </w:r>
      <w:r w:rsidRPr="00FD2994">
        <w:rPr>
          <w:rFonts w:ascii="Arial" w:eastAsia="Arial" w:hAnsi="Arial" w:cs="Arial"/>
          <w:bCs/>
          <w:sz w:val="20"/>
          <w:szCs w:val="20"/>
        </w:rPr>
        <w:t>on</w:t>
      </w:r>
      <w:r w:rsidRPr="00FD2994">
        <w:rPr>
          <w:rFonts w:ascii="Arial" w:eastAsia="Arial" w:hAnsi="Arial" w:cs="Arial"/>
          <w:bCs/>
          <w:spacing w:val="-2"/>
          <w:sz w:val="20"/>
          <w:szCs w:val="20"/>
        </w:rPr>
        <w:t xml:space="preserve"> 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>what you</w:t>
      </w:r>
      <w:r w:rsidRPr="00FD2994">
        <w:rPr>
          <w:rFonts w:ascii="Arial" w:eastAsia="Arial" w:hAnsi="Arial" w:cs="Arial"/>
          <w:bCs/>
          <w:spacing w:val="-2"/>
          <w:sz w:val="20"/>
          <w:szCs w:val="20"/>
        </w:rPr>
        <w:t xml:space="preserve"> 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>know</w:t>
      </w:r>
      <w:r w:rsidRPr="00FD2994">
        <w:rPr>
          <w:rFonts w:ascii="Arial" w:eastAsia="Arial" w:hAnsi="Arial" w:cs="Arial"/>
          <w:bCs/>
          <w:spacing w:val="2"/>
          <w:sz w:val="20"/>
          <w:szCs w:val="20"/>
        </w:rPr>
        <w:t xml:space="preserve"> 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>about</w:t>
      </w:r>
      <w:r w:rsidRPr="00FD2994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>other positions within</w:t>
      </w:r>
      <w:r w:rsidRPr="00FD2994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186095" w:rsidRPr="00FD2994">
        <w:rPr>
          <w:rFonts w:ascii="Arial" w:eastAsia="Arial" w:hAnsi="Arial" w:cs="Arial"/>
          <w:bCs/>
          <w:spacing w:val="-1"/>
          <w:sz w:val="20"/>
          <w:szCs w:val="20"/>
        </w:rPr>
        <w:t>KSU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>,</w:t>
      </w:r>
      <w:r w:rsidRPr="00FD2994">
        <w:rPr>
          <w:rFonts w:ascii="Arial" w:eastAsia="Arial" w:hAnsi="Arial" w:cs="Arial"/>
          <w:bCs/>
          <w:sz w:val="20"/>
          <w:szCs w:val="20"/>
        </w:rPr>
        <w:t xml:space="preserve"> 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>identify</w:t>
      </w:r>
      <w:r w:rsidRPr="00FD2994">
        <w:rPr>
          <w:rFonts w:ascii="Arial" w:eastAsia="Arial" w:hAnsi="Arial" w:cs="Arial"/>
          <w:bCs/>
          <w:spacing w:val="-2"/>
          <w:sz w:val="20"/>
          <w:szCs w:val="20"/>
        </w:rPr>
        <w:t xml:space="preserve"> positions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 xml:space="preserve"> that closely</w:t>
      </w:r>
      <w:r w:rsidRPr="00FD2994">
        <w:rPr>
          <w:rFonts w:ascii="Arial" w:eastAsia="Arial" w:hAnsi="Arial" w:cs="Arial"/>
          <w:bCs/>
          <w:spacing w:val="-2"/>
          <w:sz w:val="20"/>
          <w:szCs w:val="20"/>
        </w:rPr>
        <w:t xml:space="preserve"> 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>match</w:t>
      </w:r>
      <w:r w:rsidRPr="00FD2994">
        <w:rPr>
          <w:rFonts w:ascii="Arial" w:eastAsia="Arial" w:hAnsi="Arial" w:cs="Arial"/>
          <w:bCs/>
          <w:spacing w:val="-2"/>
          <w:sz w:val="20"/>
          <w:szCs w:val="20"/>
        </w:rPr>
        <w:t xml:space="preserve"> 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>this</w:t>
      </w:r>
      <w:r w:rsidRPr="00FD2994">
        <w:rPr>
          <w:rFonts w:ascii="Arial" w:eastAsia="Arial" w:hAnsi="Arial" w:cs="Arial"/>
          <w:bCs/>
          <w:spacing w:val="2"/>
          <w:sz w:val="20"/>
          <w:szCs w:val="20"/>
        </w:rPr>
        <w:t xml:space="preserve"> 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>position. When</w:t>
      </w:r>
      <w:r w:rsidRPr="00FD2994">
        <w:rPr>
          <w:rFonts w:ascii="Arial" w:eastAsia="Arial" w:hAnsi="Arial" w:cs="Arial"/>
          <w:bCs/>
          <w:spacing w:val="-2"/>
          <w:sz w:val="20"/>
          <w:szCs w:val="20"/>
        </w:rPr>
        <w:t xml:space="preserve"> 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>identifying</w:t>
      </w:r>
      <w:r w:rsidRPr="00FD2994">
        <w:rPr>
          <w:rFonts w:ascii="Arial" w:eastAsia="Arial" w:hAnsi="Arial" w:cs="Arial"/>
          <w:bCs/>
          <w:spacing w:val="-5"/>
          <w:sz w:val="20"/>
          <w:szCs w:val="20"/>
        </w:rPr>
        <w:t xml:space="preserve"> 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>these</w:t>
      </w:r>
      <w:r w:rsidRPr="00FD2994">
        <w:rPr>
          <w:rFonts w:ascii="Arial" w:eastAsia="Arial" w:hAnsi="Arial" w:cs="Arial"/>
          <w:bCs/>
          <w:spacing w:val="-2"/>
          <w:sz w:val="20"/>
          <w:szCs w:val="20"/>
        </w:rPr>
        <w:t xml:space="preserve"> 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>matches,</w:t>
      </w:r>
      <w:r w:rsidRPr="00FD2994">
        <w:rPr>
          <w:rFonts w:ascii="Arial" w:eastAsia="Arial" w:hAnsi="Arial" w:cs="Arial"/>
          <w:bCs/>
          <w:sz w:val="20"/>
          <w:szCs w:val="20"/>
        </w:rPr>
        <w:t xml:space="preserve"> 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 xml:space="preserve">consider items </w:t>
      </w:r>
      <w:r w:rsidR="0077596E" w:rsidRPr="00FD2994">
        <w:rPr>
          <w:rFonts w:ascii="Arial" w:eastAsia="Arial" w:hAnsi="Arial" w:cs="Arial"/>
          <w:bCs/>
          <w:spacing w:val="-1"/>
          <w:sz w:val="20"/>
          <w:szCs w:val="20"/>
        </w:rPr>
        <w:t>such as required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 xml:space="preserve"> skills</w:t>
      </w:r>
      <w:r w:rsidRPr="00FD2994">
        <w:rPr>
          <w:rFonts w:ascii="Arial" w:eastAsia="Arial" w:hAnsi="Arial" w:cs="Arial"/>
          <w:bCs/>
          <w:spacing w:val="2"/>
          <w:sz w:val="20"/>
          <w:szCs w:val="20"/>
        </w:rPr>
        <w:t xml:space="preserve"> </w:t>
      </w:r>
      <w:r w:rsidR="0077596E" w:rsidRPr="00FD2994">
        <w:rPr>
          <w:rFonts w:ascii="Arial" w:eastAsia="Arial" w:hAnsi="Arial" w:cs="Arial"/>
          <w:bCs/>
          <w:spacing w:val="2"/>
          <w:sz w:val="20"/>
          <w:szCs w:val="20"/>
        </w:rPr>
        <w:t>a</w:t>
      </w:r>
      <w:r w:rsidRPr="00FD2994">
        <w:rPr>
          <w:rFonts w:ascii="Arial" w:eastAsia="Arial" w:hAnsi="Arial" w:cs="Arial"/>
          <w:bCs/>
          <w:spacing w:val="-2"/>
          <w:sz w:val="20"/>
          <w:szCs w:val="20"/>
        </w:rPr>
        <w:t>nd</w:t>
      </w:r>
      <w:r w:rsidRPr="00FD2994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>scope</w:t>
      </w:r>
      <w:r w:rsidRPr="00FD2994">
        <w:rPr>
          <w:rFonts w:ascii="Arial" w:eastAsia="Arial" w:hAnsi="Arial" w:cs="Arial"/>
          <w:bCs/>
          <w:spacing w:val="-2"/>
          <w:sz w:val="20"/>
          <w:szCs w:val="20"/>
        </w:rPr>
        <w:t xml:space="preserve"> of</w:t>
      </w:r>
      <w:r w:rsidRPr="00FD2994">
        <w:rPr>
          <w:rFonts w:ascii="Arial" w:eastAsia="Arial" w:hAnsi="Arial" w:cs="Arial"/>
          <w:bCs/>
          <w:spacing w:val="2"/>
          <w:sz w:val="20"/>
          <w:szCs w:val="20"/>
        </w:rPr>
        <w:t xml:space="preserve"> </w:t>
      </w:r>
      <w:r w:rsidRPr="00FD2994">
        <w:rPr>
          <w:rFonts w:ascii="Arial" w:eastAsia="Arial" w:hAnsi="Arial" w:cs="Arial"/>
          <w:bCs/>
          <w:spacing w:val="-1"/>
          <w:sz w:val="20"/>
          <w:szCs w:val="20"/>
        </w:rPr>
        <w:t>responsibility</w:t>
      </w:r>
      <w:r w:rsidRPr="00FD2994"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. </w:t>
      </w:r>
    </w:p>
    <w:tbl>
      <w:tblPr>
        <w:tblStyle w:val="TableGrid"/>
        <w:tblW w:w="10975" w:type="dxa"/>
        <w:tblInd w:w="-720" w:type="dxa"/>
        <w:tblLook w:val="04A0" w:firstRow="1" w:lastRow="0" w:firstColumn="1" w:lastColumn="0" w:noHBand="0" w:noVBand="1"/>
      </w:tblPr>
      <w:tblGrid>
        <w:gridCol w:w="4855"/>
        <w:gridCol w:w="4590"/>
        <w:gridCol w:w="1530"/>
      </w:tblGrid>
      <w:tr w:rsidR="00A47383" w:rsidRPr="00FD2994" w14:paraId="7B54888A" w14:textId="77777777" w:rsidTr="00650255">
        <w:tc>
          <w:tcPr>
            <w:tcW w:w="4855" w:type="dxa"/>
            <w:vAlign w:val="center"/>
          </w:tcPr>
          <w:p w14:paraId="28EF3E45" w14:textId="01E16C24" w:rsidR="00A47383" w:rsidRPr="00FD2994" w:rsidRDefault="00A47383" w:rsidP="00052B00">
            <w:pPr>
              <w:ind w:right="-720"/>
              <w:jc w:val="center"/>
              <w:outlineLvl w:val="1"/>
              <w:rPr>
                <w:rFonts w:ascii="Arial" w:eastAsia="Arial" w:hAnsi="Arial" w:cs="Arial"/>
                <w:b/>
                <w:bCs/>
                <w:spacing w:val="-1"/>
                <w:sz w:val="20"/>
                <w:szCs w:val="20"/>
              </w:rPr>
            </w:pPr>
            <w:r w:rsidRPr="00FD2994">
              <w:rPr>
                <w:rFonts w:ascii="Arial" w:hAnsi="Arial" w:cs="Arial"/>
                <w:b/>
                <w:sz w:val="20"/>
                <w:szCs w:val="20"/>
              </w:rPr>
              <w:t>List</w:t>
            </w:r>
            <w:r w:rsidRPr="00FD2994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D2994">
              <w:rPr>
                <w:rFonts w:ascii="Arial" w:hAnsi="Arial" w:cs="Arial"/>
                <w:b/>
                <w:spacing w:val="-1"/>
                <w:sz w:val="20"/>
                <w:szCs w:val="20"/>
              </w:rPr>
              <w:t>Internal</w:t>
            </w:r>
            <w:r w:rsidRPr="00FD2994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D2994">
              <w:rPr>
                <w:rFonts w:ascii="Arial" w:hAnsi="Arial" w:cs="Arial"/>
                <w:b/>
                <w:sz w:val="20"/>
                <w:szCs w:val="20"/>
              </w:rPr>
              <w:t>Job</w:t>
            </w:r>
            <w:r w:rsidRPr="00FD2994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D2994">
              <w:rPr>
                <w:rFonts w:ascii="Arial" w:hAnsi="Arial" w:cs="Arial"/>
                <w:b/>
                <w:spacing w:val="-1"/>
                <w:sz w:val="20"/>
                <w:szCs w:val="20"/>
              </w:rPr>
              <w:t>Title(s)</w:t>
            </w:r>
          </w:p>
        </w:tc>
        <w:tc>
          <w:tcPr>
            <w:tcW w:w="4590" w:type="dxa"/>
            <w:vAlign w:val="center"/>
          </w:tcPr>
          <w:p w14:paraId="7D349BEE" w14:textId="38BC87C1" w:rsidR="00A47383" w:rsidRPr="00FD2994" w:rsidRDefault="00A47383" w:rsidP="00052B00">
            <w:pPr>
              <w:ind w:right="-720"/>
              <w:jc w:val="center"/>
              <w:outlineLvl w:val="1"/>
              <w:rPr>
                <w:rFonts w:ascii="Arial" w:eastAsia="Arial" w:hAnsi="Arial" w:cs="Arial"/>
                <w:b/>
                <w:bCs/>
                <w:spacing w:val="-1"/>
                <w:sz w:val="20"/>
                <w:szCs w:val="20"/>
              </w:rPr>
            </w:pPr>
            <w:r w:rsidRPr="00FD2994">
              <w:rPr>
                <w:rFonts w:ascii="Arial" w:eastAsia="Century Schoolbook" w:hAnsi="Arial" w:cs="Arial"/>
                <w:b/>
                <w:sz w:val="20"/>
                <w:szCs w:val="20"/>
              </w:rPr>
              <w:t>Department</w:t>
            </w:r>
          </w:p>
        </w:tc>
        <w:tc>
          <w:tcPr>
            <w:tcW w:w="1530" w:type="dxa"/>
            <w:vAlign w:val="center"/>
          </w:tcPr>
          <w:p w14:paraId="0E5E0A77" w14:textId="48C427EF" w:rsidR="00052B00" w:rsidRPr="00FD2994" w:rsidRDefault="00A47383" w:rsidP="00052B00">
            <w:pPr>
              <w:ind w:left="-284" w:right="-274" w:hanging="18"/>
              <w:jc w:val="center"/>
              <w:rPr>
                <w:rFonts w:ascii="Arial" w:eastAsia="Century Schoolbook" w:hAnsi="Arial" w:cs="Arial"/>
                <w:b/>
                <w:sz w:val="20"/>
                <w:szCs w:val="20"/>
              </w:rPr>
            </w:pPr>
            <w:r w:rsidRPr="00FD2994">
              <w:rPr>
                <w:rFonts w:ascii="Arial" w:eastAsia="Century Schoolbook" w:hAnsi="Arial" w:cs="Arial"/>
                <w:b/>
                <w:sz w:val="20"/>
                <w:szCs w:val="20"/>
              </w:rPr>
              <w:t>KSU Pay</w:t>
            </w:r>
          </w:p>
          <w:p w14:paraId="664EE282" w14:textId="20378E62" w:rsidR="00A47383" w:rsidRPr="00FD2994" w:rsidRDefault="00A47383" w:rsidP="00052B00">
            <w:pPr>
              <w:ind w:left="-284" w:right="-274" w:hanging="18"/>
              <w:jc w:val="center"/>
              <w:rPr>
                <w:rFonts w:ascii="Arial" w:eastAsia="Century Schoolbook" w:hAnsi="Arial" w:cs="Arial"/>
                <w:b/>
                <w:sz w:val="20"/>
                <w:szCs w:val="20"/>
              </w:rPr>
            </w:pPr>
            <w:r w:rsidRPr="00FD2994">
              <w:rPr>
                <w:rFonts w:ascii="Arial" w:eastAsia="Century Schoolbook" w:hAnsi="Arial" w:cs="Arial"/>
                <w:b/>
                <w:sz w:val="20"/>
                <w:szCs w:val="20"/>
              </w:rPr>
              <w:t>Grade</w:t>
            </w:r>
          </w:p>
        </w:tc>
      </w:tr>
      <w:tr w:rsidR="00A47383" w:rsidRPr="00FD2994" w14:paraId="4FDB74E5" w14:textId="77777777" w:rsidTr="00650255">
        <w:tc>
          <w:tcPr>
            <w:tcW w:w="4855" w:type="dxa"/>
            <w:vAlign w:val="center"/>
          </w:tcPr>
          <w:p w14:paraId="4CE68B09" w14:textId="096357E5" w:rsidR="00A47383" w:rsidRPr="00FD2994" w:rsidRDefault="00A47383" w:rsidP="00A47383">
            <w:pPr>
              <w:ind w:right="-720"/>
              <w:outlineLvl w:val="1"/>
              <w:rPr>
                <w:rFonts w:ascii="Arial" w:eastAsiaTheme="minorHAnsi" w:hAnsi="Arial" w:cs="Arial"/>
                <w:bCs/>
                <w:spacing w:val="-1"/>
                <w:sz w:val="20"/>
                <w:szCs w:val="20"/>
              </w:rPr>
            </w:pPr>
          </w:p>
        </w:tc>
        <w:tc>
          <w:tcPr>
            <w:tcW w:w="4590" w:type="dxa"/>
            <w:vAlign w:val="center"/>
          </w:tcPr>
          <w:p w14:paraId="4370BD0C" w14:textId="77777777" w:rsidR="00A47383" w:rsidRPr="00FD2994" w:rsidRDefault="00A47383" w:rsidP="00A47383">
            <w:pPr>
              <w:ind w:right="-720"/>
              <w:outlineLvl w:val="1"/>
              <w:rPr>
                <w:rFonts w:ascii="Arial" w:eastAsia="Century Schoolbook" w:hAnsi="Arial" w:cs="Arial"/>
                <w:bCs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14:paraId="57115AF6" w14:textId="77777777" w:rsidR="00A47383" w:rsidRPr="00FD2994" w:rsidRDefault="00A47383" w:rsidP="00A47383">
            <w:pPr>
              <w:ind w:left="-810" w:right="-274" w:hanging="18"/>
              <w:jc w:val="center"/>
              <w:rPr>
                <w:rFonts w:ascii="Arial" w:eastAsia="Century Schoolbook" w:hAnsi="Arial" w:cs="Arial"/>
                <w:bCs/>
                <w:sz w:val="20"/>
                <w:szCs w:val="20"/>
              </w:rPr>
            </w:pPr>
          </w:p>
        </w:tc>
      </w:tr>
      <w:tr w:rsidR="00A47383" w:rsidRPr="00FD2994" w14:paraId="717489C2" w14:textId="77777777" w:rsidTr="00650255">
        <w:tc>
          <w:tcPr>
            <w:tcW w:w="4855" w:type="dxa"/>
            <w:vAlign w:val="center"/>
          </w:tcPr>
          <w:p w14:paraId="5CECC387" w14:textId="77777777" w:rsidR="00A47383" w:rsidRPr="00FD2994" w:rsidRDefault="00A47383" w:rsidP="00A47383">
            <w:pPr>
              <w:ind w:right="-720"/>
              <w:outlineLvl w:val="1"/>
              <w:rPr>
                <w:rFonts w:ascii="Arial" w:eastAsiaTheme="minorHAnsi" w:hAnsi="Arial" w:cs="Arial"/>
                <w:bCs/>
                <w:spacing w:val="-1"/>
                <w:sz w:val="20"/>
                <w:szCs w:val="20"/>
              </w:rPr>
            </w:pPr>
          </w:p>
        </w:tc>
        <w:tc>
          <w:tcPr>
            <w:tcW w:w="4590" w:type="dxa"/>
            <w:vAlign w:val="center"/>
          </w:tcPr>
          <w:p w14:paraId="02160C7B" w14:textId="77777777" w:rsidR="00A47383" w:rsidRPr="00FD2994" w:rsidRDefault="00A47383" w:rsidP="00A47383">
            <w:pPr>
              <w:ind w:right="-720"/>
              <w:outlineLvl w:val="1"/>
              <w:rPr>
                <w:rFonts w:ascii="Arial" w:eastAsia="Century Schoolbook" w:hAnsi="Arial" w:cs="Arial"/>
                <w:bCs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14:paraId="22E97685" w14:textId="77777777" w:rsidR="00A47383" w:rsidRPr="00FD2994" w:rsidRDefault="00A47383" w:rsidP="00A47383">
            <w:pPr>
              <w:ind w:left="-810" w:right="-274" w:hanging="18"/>
              <w:jc w:val="center"/>
              <w:rPr>
                <w:rFonts w:ascii="Arial" w:eastAsia="Century Schoolbook" w:hAnsi="Arial" w:cs="Arial"/>
                <w:bCs/>
                <w:sz w:val="20"/>
                <w:szCs w:val="20"/>
              </w:rPr>
            </w:pPr>
          </w:p>
        </w:tc>
      </w:tr>
      <w:tr w:rsidR="00A47383" w:rsidRPr="00FD2994" w14:paraId="2E421A23" w14:textId="77777777" w:rsidTr="00650255">
        <w:tc>
          <w:tcPr>
            <w:tcW w:w="4855" w:type="dxa"/>
            <w:vAlign w:val="center"/>
          </w:tcPr>
          <w:p w14:paraId="495C3689" w14:textId="4C1B2085" w:rsidR="00A47383" w:rsidRPr="00FD2994" w:rsidRDefault="00A47383" w:rsidP="00A47383">
            <w:pPr>
              <w:ind w:right="-720"/>
              <w:outlineLvl w:val="1"/>
              <w:rPr>
                <w:rFonts w:ascii="Arial" w:eastAsiaTheme="minorHAnsi" w:hAnsi="Arial" w:cs="Arial"/>
                <w:bCs/>
                <w:spacing w:val="-1"/>
                <w:sz w:val="20"/>
                <w:szCs w:val="20"/>
              </w:rPr>
            </w:pPr>
          </w:p>
        </w:tc>
        <w:tc>
          <w:tcPr>
            <w:tcW w:w="4590" w:type="dxa"/>
            <w:vAlign w:val="center"/>
          </w:tcPr>
          <w:p w14:paraId="71A5012E" w14:textId="77777777" w:rsidR="00A47383" w:rsidRPr="00FD2994" w:rsidRDefault="00A47383" w:rsidP="00A47383">
            <w:pPr>
              <w:ind w:right="-720"/>
              <w:outlineLvl w:val="1"/>
              <w:rPr>
                <w:rFonts w:ascii="Arial" w:eastAsia="Century Schoolbook" w:hAnsi="Arial" w:cs="Arial"/>
                <w:bCs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14:paraId="622B32A0" w14:textId="77777777" w:rsidR="00A47383" w:rsidRPr="00FD2994" w:rsidRDefault="00A47383" w:rsidP="00A47383">
            <w:pPr>
              <w:ind w:left="-810" w:right="-274" w:hanging="18"/>
              <w:jc w:val="center"/>
              <w:rPr>
                <w:rFonts w:ascii="Arial" w:eastAsia="Century Schoolbook" w:hAnsi="Arial" w:cs="Arial"/>
                <w:bCs/>
                <w:sz w:val="20"/>
                <w:szCs w:val="20"/>
              </w:rPr>
            </w:pPr>
          </w:p>
        </w:tc>
      </w:tr>
    </w:tbl>
    <w:p w14:paraId="5367D75E" w14:textId="00A20F73" w:rsidR="00A47383" w:rsidRPr="00FD2994" w:rsidRDefault="00A47383" w:rsidP="0077596E">
      <w:pPr>
        <w:ind w:left="-720" w:right="-720"/>
        <w:outlineLvl w:val="1"/>
        <w:rPr>
          <w:rFonts w:ascii="Arial" w:eastAsia="Arial" w:hAnsi="Arial" w:cs="Arial"/>
          <w:b/>
          <w:bCs/>
          <w:spacing w:val="-1"/>
          <w:sz w:val="20"/>
          <w:szCs w:val="20"/>
        </w:rPr>
      </w:pPr>
    </w:p>
    <w:p w14:paraId="56F4F4E9" w14:textId="611E4F7A" w:rsidR="00B90E97" w:rsidRPr="00FD2994" w:rsidRDefault="00B90E97" w:rsidP="0077596E">
      <w:pPr>
        <w:ind w:left="-720" w:right="-900"/>
        <w:outlineLvl w:val="1"/>
        <w:rPr>
          <w:rFonts w:ascii="Arial" w:eastAsia="Arial" w:hAnsi="Arial" w:cs="Arial"/>
          <w:bCs/>
          <w:spacing w:val="-2"/>
          <w:sz w:val="20"/>
          <w:szCs w:val="20"/>
        </w:rPr>
      </w:pPr>
      <w:bookmarkStart w:id="2" w:name="_Hlk85007171"/>
      <w:r w:rsidRPr="00FD2994"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External: </w:t>
      </w:r>
      <w:r w:rsidRPr="00FD2994">
        <w:rPr>
          <w:rFonts w:ascii="Arial" w:eastAsia="Arial" w:hAnsi="Arial" w:cs="Arial"/>
          <w:bCs/>
          <w:spacing w:val="-2"/>
          <w:sz w:val="20"/>
          <w:szCs w:val="20"/>
        </w:rPr>
        <w:t xml:space="preserve">(completed by the requestor) </w:t>
      </w:r>
      <w:r w:rsidRPr="00FD2994">
        <w:rPr>
          <w:rFonts w:ascii="Arial" w:eastAsia="Arial" w:hAnsi="Arial" w:cs="Arial"/>
          <w:bCs/>
          <w:color w:val="FF0000"/>
          <w:spacing w:val="-2"/>
          <w:sz w:val="20"/>
          <w:szCs w:val="20"/>
        </w:rPr>
        <w:t>**REQUIRED**</w:t>
      </w:r>
    </w:p>
    <w:p w14:paraId="0E648376" w14:textId="5E69B6A4" w:rsidR="00B90E97" w:rsidRPr="00FD2994" w:rsidRDefault="0077596E" w:rsidP="0077596E">
      <w:pPr>
        <w:ind w:left="-720" w:right="-900"/>
        <w:outlineLvl w:val="1"/>
        <w:rPr>
          <w:rFonts w:ascii="Arial" w:eastAsia="Century Schoolbook" w:hAnsi="Arial" w:cs="Arial"/>
          <w:spacing w:val="-1"/>
          <w:sz w:val="20"/>
          <w:szCs w:val="20"/>
        </w:rPr>
      </w:pPr>
      <w:r w:rsidRPr="00FD2994">
        <w:rPr>
          <w:rFonts w:ascii="Arial" w:eastAsia="Century Schoolbook" w:hAnsi="Arial" w:cs="Arial"/>
          <w:spacing w:val="-1"/>
          <w:sz w:val="20"/>
          <w:szCs w:val="20"/>
        </w:rPr>
        <w:t>Please indicate if</w:t>
      </w:r>
      <w:r w:rsidR="00B90E97" w:rsidRPr="00FD2994">
        <w:rPr>
          <w:rFonts w:ascii="Arial" w:eastAsia="Century Schoolbook" w:hAnsi="Arial" w:cs="Arial"/>
          <w:spacing w:val="1"/>
          <w:sz w:val="20"/>
          <w:szCs w:val="20"/>
        </w:rPr>
        <w:t xml:space="preserve"> </w:t>
      </w:r>
      <w:r w:rsidR="00B90E97" w:rsidRPr="00FD2994">
        <w:rPr>
          <w:rFonts w:ascii="Arial" w:eastAsia="Century Schoolbook" w:hAnsi="Arial" w:cs="Arial"/>
          <w:spacing w:val="-1"/>
          <w:sz w:val="20"/>
          <w:szCs w:val="20"/>
        </w:rPr>
        <w:t>there</w:t>
      </w:r>
      <w:r w:rsidR="00B90E97" w:rsidRPr="00FD2994">
        <w:rPr>
          <w:rFonts w:ascii="Arial" w:eastAsia="Century Schoolbook" w:hAnsi="Arial" w:cs="Arial"/>
          <w:spacing w:val="1"/>
          <w:sz w:val="20"/>
          <w:szCs w:val="20"/>
        </w:rPr>
        <w:t xml:space="preserve"> </w:t>
      </w:r>
      <w:r w:rsidR="00FD2994" w:rsidRPr="00FD2994">
        <w:rPr>
          <w:rFonts w:ascii="Arial" w:eastAsia="Century Schoolbook" w:hAnsi="Arial" w:cs="Arial"/>
          <w:spacing w:val="-1"/>
          <w:sz w:val="20"/>
          <w:szCs w:val="20"/>
        </w:rPr>
        <w:t>are any</w:t>
      </w:r>
      <w:r w:rsidR="00B90E97" w:rsidRPr="00FD2994">
        <w:rPr>
          <w:rFonts w:ascii="Arial" w:eastAsia="Century Schoolbook" w:hAnsi="Arial" w:cs="Arial"/>
          <w:spacing w:val="-2"/>
          <w:sz w:val="20"/>
          <w:szCs w:val="20"/>
        </w:rPr>
        <w:t xml:space="preserve"> </w:t>
      </w:r>
      <w:r w:rsidR="00B90E97" w:rsidRPr="00FD2994">
        <w:rPr>
          <w:rFonts w:ascii="Arial" w:eastAsia="Century Schoolbook" w:hAnsi="Arial" w:cs="Arial"/>
          <w:spacing w:val="-1"/>
          <w:sz w:val="20"/>
          <w:szCs w:val="20"/>
        </w:rPr>
        <w:t>external</w:t>
      </w:r>
      <w:r w:rsidR="00B90E97" w:rsidRPr="00FD2994">
        <w:rPr>
          <w:rFonts w:ascii="Arial" w:eastAsia="Century Schoolbook" w:hAnsi="Arial" w:cs="Arial"/>
          <w:spacing w:val="-2"/>
          <w:sz w:val="20"/>
          <w:szCs w:val="20"/>
        </w:rPr>
        <w:t xml:space="preserve"> </w:t>
      </w:r>
      <w:r w:rsidR="00B90E97" w:rsidRPr="00FD2994">
        <w:rPr>
          <w:rFonts w:ascii="Arial" w:eastAsia="Century Schoolbook" w:hAnsi="Arial" w:cs="Arial"/>
          <w:spacing w:val="-1"/>
          <w:sz w:val="20"/>
          <w:szCs w:val="20"/>
        </w:rPr>
        <w:t>positions</w:t>
      </w:r>
      <w:r w:rsidR="00B90E97" w:rsidRPr="00FD2994">
        <w:rPr>
          <w:rFonts w:ascii="Arial" w:eastAsia="Century Schoolbook" w:hAnsi="Arial" w:cs="Arial"/>
          <w:spacing w:val="2"/>
          <w:sz w:val="20"/>
          <w:szCs w:val="20"/>
        </w:rPr>
        <w:t xml:space="preserve"> </w:t>
      </w:r>
      <w:r w:rsidR="00186095" w:rsidRPr="00FD2994">
        <w:rPr>
          <w:rFonts w:ascii="Arial" w:eastAsia="Century Schoolbook" w:hAnsi="Arial" w:cs="Arial"/>
          <w:spacing w:val="2"/>
          <w:sz w:val="20"/>
          <w:szCs w:val="20"/>
        </w:rPr>
        <w:t xml:space="preserve">in other </w:t>
      </w:r>
      <w:r w:rsidR="00186095" w:rsidRPr="00FD2994">
        <w:rPr>
          <w:rFonts w:ascii="Arial" w:eastAsia="Century Schoolbook" w:hAnsi="Arial" w:cs="Arial"/>
          <w:spacing w:val="2"/>
          <w:sz w:val="20"/>
          <w:szCs w:val="20"/>
          <w:highlight w:val="yellow"/>
        </w:rPr>
        <w:t>USG</w:t>
      </w:r>
      <w:r w:rsidR="00DD7310" w:rsidRPr="00FD2994">
        <w:rPr>
          <w:rFonts w:ascii="Arial" w:eastAsia="Century Schoolbook" w:hAnsi="Arial" w:cs="Arial"/>
          <w:spacing w:val="2"/>
          <w:sz w:val="20"/>
          <w:szCs w:val="20"/>
          <w:highlight w:val="yellow"/>
        </w:rPr>
        <w:t xml:space="preserve"> or higher education</w:t>
      </w:r>
      <w:r w:rsidR="00186095" w:rsidRPr="00FD2994">
        <w:rPr>
          <w:rFonts w:ascii="Arial" w:eastAsia="Century Schoolbook" w:hAnsi="Arial" w:cs="Arial"/>
          <w:spacing w:val="2"/>
          <w:sz w:val="20"/>
          <w:szCs w:val="20"/>
          <w:highlight w:val="yellow"/>
        </w:rPr>
        <w:t xml:space="preserve"> institutions</w:t>
      </w:r>
      <w:r w:rsidR="00DD7310" w:rsidRPr="00FD2994">
        <w:rPr>
          <w:rFonts w:ascii="Arial" w:eastAsia="Century Schoolbook" w:hAnsi="Arial" w:cs="Arial"/>
          <w:spacing w:val="2"/>
          <w:sz w:val="20"/>
          <w:szCs w:val="20"/>
        </w:rPr>
        <w:t>,</w:t>
      </w:r>
      <w:r w:rsidR="00186095" w:rsidRPr="00FD2994">
        <w:rPr>
          <w:rFonts w:ascii="Arial" w:eastAsia="Century Schoolbook" w:hAnsi="Arial" w:cs="Arial"/>
          <w:spacing w:val="2"/>
          <w:sz w:val="20"/>
          <w:szCs w:val="20"/>
        </w:rPr>
        <w:t xml:space="preserve"> or industries </w:t>
      </w:r>
      <w:r w:rsidR="00B90E97" w:rsidRPr="00FD2994">
        <w:rPr>
          <w:rFonts w:ascii="Arial" w:eastAsia="Century Schoolbook" w:hAnsi="Arial" w:cs="Arial"/>
          <w:spacing w:val="-1"/>
          <w:sz w:val="20"/>
          <w:szCs w:val="20"/>
        </w:rPr>
        <w:t>that</w:t>
      </w:r>
      <w:r w:rsidR="00B90E97" w:rsidRPr="00FD2994">
        <w:rPr>
          <w:rFonts w:ascii="Arial" w:eastAsia="Century Schoolbook" w:hAnsi="Arial" w:cs="Arial"/>
          <w:spacing w:val="-2"/>
          <w:sz w:val="20"/>
          <w:szCs w:val="20"/>
        </w:rPr>
        <w:t xml:space="preserve"> </w:t>
      </w:r>
      <w:r w:rsidR="00B90E97" w:rsidRPr="00FD2994">
        <w:rPr>
          <w:rFonts w:ascii="Arial" w:eastAsia="Century Schoolbook" w:hAnsi="Arial" w:cs="Arial"/>
          <w:spacing w:val="-1"/>
          <w:sz w:val="20"/>
          <w:szCs w:val="20"/>
        </w:rPr>
        <w:t>may</w:t>
      </w:r>
      <w:r w:rsidR="00B90E97" w:rsidRPr="00FD2994">
        <w:rPr>
          <w:rFonts w:ascii="Arial" w:eastAsia="Century Schoolbook" w:hAnsi="Arial" w:cs="Arial"/>
          <w:spacing w:val="-2"/>
          <w:sz w:val="20"/>
          <w:szCs w:val="20"/>
        </w:rPr>
        <w:t xml:space="preserve"> </w:t>
      </w:r>
      <w:r w:rsidR="00B90E97" w:rsidRPr="00FD2994">
        <w:rPr>
          <w:rFonts w:ascii="Arial" w:eastAsia="Century Schoolbook" w:hAnsi="Arial" w:cs="Arial"/>
          <w:spacing w:val="-1"/>
          <w:sz w:val="20"/>
          <w:szCs w:val="20"/>
        </w:rPr>
        <w:t>be</w:t>
      </w:r>
      <w:r w:rsidR="00B90E97" w:rsidRPr="00FD2994">
        <w:rPr>
          <w:rFonts w:ascii="Arial" w:eastAsia="Century Schoolbook" w:hAnsi="Arial" w:cs="Arial"/>
          <w:spacing w:val="-2"/>
          <w:sz w:val="20"/>
          <w:szCs w:val="20"/>
        </w:rPr>
        <w:t xml:space="preserve"> </w:t>
      </w:r>
      <w:r w:rsidR="00B90E97" w:rsidRPr="00FD2994">
        <w:rPr>
          <w:rFonts w:ascii="Arial" w:eastAsia="Century Schoolbook" w:hAnsi="Arial" w:cs="Arial"/>
          <w:sz w:val="20"/>
          <w:szCs w:val="20"/>
        </w:rPr>
        <w:t xml:space="preserve">a </w:t>
      </w:r>
      <w:r w:rsidR="00B90E97" w:rsidRPr="00FD2994">
        <w:rPr>
          <w:rFonts w:ascii="Arial" w:eastAsia="Century Schoolbook" w:hAnsi="Arial" w:cs="Arial"/>
          <w:spacing w:val="-1"/>
          <w:sz w:val="20"/>
          <w:szCs w:val="20"/>
        </w:rPr>
        <w:t>match</w:t>
      </w:r>
      <w:r w:rsidR="00B90E97" w:rsidRPr="00FD2994">
        <w:rPr>
          <w:rFonts w:ascii="Arial" w:eastAsia="Century Schoolbook" w:hAnsi="Arial" w:cs="Arial"/>
          <w:spacing w:val="-2"/>
          <w:sz w:val="20"/>
          <w:szCs w:val="20"/>
        </w:rPr>
        <w:t xml:space="preserve"> </w:t>
      </w:r>
      <w:r w:rsidR="00B90E97" w:rsidRPr="00FD2994">
        <w:rPr>
          <w:rFonts w:ascii="Arial" w:eastAsia="Century Schoolbook" w:hAnsi="Arial" w:cs="Arial"/>
          <w:sz w:val="20"/>
          <w:szCs w:val="20"/>
        </w:rPr>
        <w:t>to</w:t>
      </w:r>
      <w:r w:rsidR="00B90E97" w:rsidRPr="00FD2994">
        <w:rPr>
          <w:rFonts w:ascii="Arial" w:eastAsia="Century Schoolbook" w:hAnsi="Arial" w:cs="Arial"/>
          <w:spacing w:val="-2"/>
          <w:sz w:val="20"/>
          <w:szCs w:val="20"/>
        </w:rPr>
        <w:t xml:space="preserve"> </w:t>
      </w:r>
      <w:r w:rsidR="00B90E97" w:rsidRPr="00FD2994">
        <w:rPr>
          <w:rFonts w:ascii="Arial" w:eastAsia="Century Schoolbook" w:hAnsi="Arial" w:cs="Arial"/>
          <w:spacing w:val="-1"/>
          <w:sz w:val="20"/>
          <w:szCs w:val="20"/>
        </w:rPr>
        <w:t>this</w:t>
      </w:r>
      <w:r w:rsidR="00B90E97" w:rsidRPr="00FD2994">
        <w:rPr>
          <w:rFonts w:ascii="Arial" w:eastAsia="Century Schoolbook" w:hAnsi="Arial" w:cs="Arial"/>
          <w:sz w:val="20"/>
          <w:szCs w:val="20"/>
        </w:rPr>
        <w:t xml:space="preserve"> </w:t>
      </w:r>
      <w:r w:rsidR="00B90E97" w:rsidRPr="00FD2994">
        <w:rPr>
          <w:rFonts w:ascii="Arial" w:eastAsia="Century Schoolbook" w:hAnsi="Arial" w:cs="Arial"/>
          <w:spacing w:val="-1"/>
          <w:sz w:val="20"/>
          <w:szCs w:val="20"/>
        </w:rPr>
        <w:t xml:space="preserve">position? </w:t>
      </w:r>
    </w:p>
    <w:tbl>
      <w:tblPr>
        <w:tblW w:w="10980" w:type="dxa"/>
        <w:tblInd w:w="-7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4320"/>
        <w:gridCol w:w="3420"/>
      </w:tblGrid>
      <w:tr w:rsidR="00052B00" w:rsidRPr="00FD2994" w14:paraId="67FD9A40" w14:textId="77777777" w:rsidTr="00B41101">
        <w:trPr>
          <w:trHeight w:hRule="exact" w:val="588"/>
        </w:trPr>
        <w:tc>
          <w:tcPr>
            <w:tcW w:w="3240" w:type="dxa"/>
            <w:tcBorders>
              <w:top w:val="single" w:sz="5" w:space="0" w:color="616365"/>
              <w:left w:val="single" w:sz="5" w:space="0" w:color="616365"/>
              <w:bottom w:val="single" w:sz="5" w:space="0" w:color="000000"/>
              <w:right w:val="single" w:sz="5" w:space="0" w:color="616365"/>
            </w:tcBorders>
            <w:vAlign w:val="center"/>
          </w:tcPr>
          <w:bookmarkEnd w:id="2"/>
          <w:p w14:paraId="68A85ACE" w14:textId="77777777" w:rsidR="00052B00" w:rsidRPr="00FD2994" w:rsidRDefault="00052B00" w:rsidP="00985D7D">
            <w:pPr>
              <w:ind w:left="-540" w:right="-274"/>
              <w:jc w:val="center"/>
              <w:rPr>
                <w:rFonts w:ascii="Arial" w:eastAsia="Century Schoolbook" w:hAnsi="Arial" w:cs="Arial"/>
                <w:b/>
                <w:sz w:val="20"/>
                <w:szCs w:val="20"/>
              </w:rPr>
            </w:pPr>
            <w:r w:rsidRPr="00FD2994">
              <w:rPr>
                <w:rFonts w:ascii="Arial" w:hAnsi="Arial" w:cs="Arial"/>
                <w:b/>
                <w:sz w:val="20"/>
                <w:szCs w:val="20"/>
              </w:rPr>
              <w:t>List</w:t>
            </w:r>
            <w:r w:rsidRPr="00FD2994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D2994">
              <w:rPr>
                <w:rFonts w:ascii="Arial" w:hAnsi="Arial" w:cs="Arial"/>
                <w:b/>
                <w:spacing w:val="-1"/>
                <w:sz w:val="20"/>
                <w:szCs w:val="20"/>
              </w:rPr>
              <w:t>External</w:t>
            </w:r>
            <w:r w:rsidRPr="00FD2994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D2994">
              <w:rPr>
                <w:rFonts w:ascii="Arial" w:hAnsi="Arial" w:cs="Arial"/>
                <w:b/>
                <w:sz w:val="20"/>
                <w:szCs w:val="20"/>
              </w:rPr>
              <w:t>Job</w:t>
            </w:r>
            <w:r w:rsidRPr="00FD2994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D2994">
              <w:rPr>
                <w:rFonts w:ascii="Arial" w:hAnsi="Arial" w:cs="Arial"/>
                <w:b/>
                <w:spacing w:val="-1"/>
                <w:sz w:val="20"/>
                <w:szCs w:val="20"/>
              </w:rPr>
              <w:t>Title(s)</w:t>
            </w:r>
          </w:p>
        </w:tc>
        <w:tc>
          <w:tcPr>
            <w:tcW w:w="4320" w:type="dxa"/>
            <w:tcBorders>
              <w:top w:val="single" w:sz="5" w:space="0" w:color="616365"/>
              <w:left w:val="single" w:sz="5" w:space="0" w:color="616365"/>
              <w:bottom w:val="single" w:sz="5" w:space="0" w:color="000000"/>
              <w:right w:val="single" w:sz="5" w:space="0" w:color="616365"/>
            </w:tcBorders>
            <w:vAlign w:val="center"/>
          </w:tcPr>
          <w:p w14:paraId="1DB07CE3" w14:textId="77777777" w:rsidR="00052B00" w:rsidRPr="00FD2994" w:rsidRDefault="00052B00" w:rsidP="00985D7D">
            <w:pPr>
              <w:ind w:left="-540" w:right="-270"/>
              <w:jc w:val="center"/>
              <w:rPr>
                <w:rFonts w:ascii="Arial" w:hAnsi="Arial" w:cs="Arial"/>
                <w:b/>
                <w:spacing w:val="-1"/>
                <w:sz w:val="20"/>
                <w:szCs w:val="20"/>
              </w:rPr>
            </w:pPr>
            <w:r w:rsidRPr="00FD2994">
              <w:rPr>
                <w:rFonts w:ascii="Arial" w:hAnsi="Arial" w:cs="Arial"/>
                <w:b/>
                <w:spacing w:val="-1"/>
                <w:sz w:val="20"/>
                <w:szCs w:val="20"/>
              </w:rPr>
              <w:t>Where</w:t>
            </w:r>
            <w:r w:rsidRPr="00FD2994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D2994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D2994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D2994">
              <w:rPr>
                <w:rFonts w:ascii="Arial" w:hAnsi="Arial" w:cs="Arial"/>
                <w:b/>
                <w:spacing w:val="-1"/>
                <w:sz w:val="20"/>
                <w:szCs w:val="20"/>
              </w:rPr>
              <w:t>the position</w:t>
            </w:r>
            <w:r w:rsidRPr="00FD299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FD2994">
              <w:rPr>
                <w:rFonts w:ascii="Arial" w:hAnsi="Arial" w:cs="Arial"/>
                <w:b/>
                <w:spacing w:val="-1"/>
                <w:sz w:val="20"/>
                <w:szCs w:val="20"/>
              </w:rPr>
              <w:t>found?</w:t>
            </w:r>
          </w:p>
          <w:p w14:paraId="16B3C119" w14:textId="77777777" w:rsidR="00052B00" w:rsidRPr="00FD2994" w:rsidRDefault="00052B00" w:rsidP="00985D7D">
            <w:pPr>
              <w:ind w:left="-384" w:right="-274" w:hanging="38"/>
              <w:jc w:val="center"/>
              <w:rPr>
                <w:rFonts w:ascii="Arial" w:eastAsia="Century Schoolbook" w:hAnsi="Arial" w:cs="Arial"/>
                <w:b/>
                <w:sz w:val="20"/>
                <w:szCs w:val="20"/>
              </w:rPr>
            </w:pPr>
            <w:r w:rsidRPr="00FD2994">
              <w:rPr>
                <w:rFonts w:ascii="Arial" w:hAnsi="Arial" w:cs="Arial"/>
                <w:b/>
                <w:spacing w:val="-1"/>
                <w:sz w:val="20"/>
                <w:szCs w:val="20"/>
              </w:rPr>
              <w:t>(i.e.,</w:t>
            </w:r>
            <w:r w:rsidRPr="00FD2994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D2994">
              <w:rPr>
                <w:rFonts w:ascii="Arial" w:hAnsi="Arial" w:cs="Arial"/>
                <w:b/>
                <w:spacing w:val="-1"/>
                <w:sz w:val="20"/>
                <w:szCs w:val="20"/>
              </w:rPr>
              <w:t>company, industry)</w:t>
            </w:r>
          </w:p>
        </w:tc>
        <w:tc>
          <w:tcPr>
            <w:tcW w:w="3420" w:type="dxa"/>
            <w:tcBorders>
              <w:top w:val="single" w:sz="5" w:space="0" w:color="616365"/>
              <w:left w:val="single" w:sz="5" w:space="0" w:color="616365"/>
              <w:bottom w:val="single" w:sz="5" w:space="0" w:color="000000"/>
              <w:right w:val="single" w:sz="5" w:space="0" w:color="616365"/>
            </w:tcBorders>
            <w:vAlign w:val="center"/>
          </w:tcPr>
          <w:p w14:paraId="09038B24" w14:textId="77777777" w:rsidR="00052B00" w:rsidRPr="00FD2994" w:rsidRDefault="00052B00" w:rsidP="00985D7D">
            <w:pPr>
              <w:ind w:left="-540" w:right="-270"/>
              <w:jc w:val="center"/>
              <w:rPr>
                <w:rFonts w:ascii="Arial" w:hAnsi="Arial" w:cs="Arial"/>
                <w:b/>
                <w:spacing w:val="-1"/>
                <w:sz w:val="20"/>
                <w:szCs w:val="20"/>
              </w:rPr>
            </w:pPr>
            <w:r w:rsidRPr="00FD2994">
              <w:rPr>
                <w:rFonts w:ascii="Arial" w:hAnsi="Arial" w:cs="Arial"/>
                <w:b/>
                <w:spacing w:val="-1"/>
                <w:sz w:val="20"/>
                <w:szCs w:val="20"/>
              </w:rPr>
              <w:t>Notes/Comments/Contacts</w:t>
            </w:r>
          </w:p>
        </w:tc>
      </w:tr>
      <w:tr w:rsidR="00052B00" w:rsidRPr="00FD2994" w14:paraId="05B574EA" w14:textId="77777777" w:rsidTr="00B41101">
        <w:trPr>
          <w:trHeight w:hRule="exact" w:val="333"/>
        </w:trPr>
        <w:tc>
          <w:tcPr>
            <w:tcW w:w="3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136F9B" w14:textId="77777777" w:rsidR="00052B00" w:rsidRPr="00FD2994" w:rsidRDefault="00052B00" w:rsidP="00985D7D">
            <w:pPr>
              <w:ind w:left="88" w:right="-270" w:hanging="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AD456F" w14:textId="77777777" w:rsidR="00052B00" w:rsidRPr="00FD2994" w:rsidRDefault="00052B00" w:rsidP="00985D7D">
            <w:pPr>
              <w:ind w:left="73" w:right="-270" w:hanging="3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4D68AD" w14:textId="77777777" w:rsidR="00052B00" w:rsidRPr="00FD2994" w:rsidRDefault="00052B00" w:rsidP="00985D7D">
            <w:pPr>
              <w:ind w:left="92" w:right="-270" w:hanging="38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52B00" w:rsidRPr="00FD2994" w14:paraId="1BD53574" w14:textId="77777777" w:rsidTr="00B41101">
        <w:trPr>
          <w:trHeight w:hRule="exact" w:val="333"/>
        </w:trPr>
        <w:tc>
          <w:tcPr>
            <w:tcW w:w="3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52F41A" w14:textId="77777777" w:rsidR="00052B00" w:rsidRPr="00FD2994" w:rsidRDefault="00052B00" w:rsidP="00985D7D">
            <w:pPr>
              <w:ind w:left="88" w:right="-270" w:hanging="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6B3AAD" w14:textId="77777777" w:rsidR="00052B00" w:rsidRPr="00FD2994" w:rsidRDefault="00052B00" w:rsidP="00985D7D">
            <w:pPr>
              <w:ind w:left="73" w:right="-270" w:hanging="3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B6BF49" w14:textId="77777777" w:rsidR="00052B00" w:rsidRPr="00FD2994" w:rsidRDefault="00052B00" w:rsidP="00985D7D">
            <w:pPr>
              <w:ind w:left="92" w:right="-270" w:hanging="38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52B00" w:rsidRPr="00FD2994" w14:paraId="63F936A8" w14:textId="77777777" w:rsidTr="00B41101">
        <w:trPr>
          <w:trHeight w:hRule="exact" w:val="333"/>
        </w:trPr>
        <w:tc>
          <w:tcPr>
            <w:tcW w:w="3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706620" w14:textId="77777777" w:rsidR="00052B00" w:rsidRPr="00FD2994" w:rsidRDefault="00052B00" w:rsidP="00985D7D">
            <w:pPr>
              <w:ind w:left="88" w:right="-270" w:hanging="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0AC24D" w14:textId="77777777" w:rsidR="00052B00" w:rsidRPr="00FD2994" w:rsidRDefault="00052B00" w:rsidP="00985D7D">
            <w:pPr>
              <w:ind w:left="73" w:right="-270" w:hanging="3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CCD44D" w14:textId="77777777" w:rsidR="00052B00" w:rsidRPr="00FD2994" w:rsidRDefault="00052B00" w:rsidP="00985D7D">
            <w:pPr>
              <w:ind w:left="92" w:right="-270" w:hanging="38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25A57A5" w14:textId="77777777" w:rsidR="002F7C01" w:rsidRPr="00FD2994" w:rsidRDefault="002F7C01" w:rsidP="002F7C01">
      <w:pPr>
        <w:ind w:left="-540" w:right="-270"/>
        <w:rPr>
          <w:rFonts w:ascii="Arial" w:hAnsi="Arial" w:cs="Arial"/>
          <w:sz w:val="20"/>
          <w:szCs w:val="20"/>
        </w:rPr>
      </w:pPr>
    </w:p>
    <w:p w14:paraId="3E1B367B" w14:textId="14382B85" w:rsidR="007B2211" w:rsidRPr="00452508" w:rsidRDefault="007B2211" w:rsidP="00E013DF">
      <w:pPr>
        <w:ind w:right="-274"/>
        <w:rPr>
          <w:rFonts w:ascii="Arial" w:hAnsi="Arial" w:cs="Arial"/>
          <w:b/>
          <w:sz w:val="20"/>
          <w:szCs w:val="20"/>
        </w:rPr>
      </w:pPr>
    </w:p>
    <w:sectPr w:rsidR="007B2211" w:rsidRPr="00452508" w:rsidSect="00985EBF">
      <w:headerReference w:type="default" r:id="rId14"/>
      <w:endnotePr>
        <w:numFmt w:val="decimal"/>
      </w:endnotePr>
      <w:pgSz w:w="12240" w:h="15840"/>
      <w:pgMar w:top="2160" w:right="1440" w:bottom="180" w:left="1440" w:header="720" w:footer="1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AFB48" w14:textId="77777777" w:rsidR="00985EBF" w:rsidRDefault="00985EBF" w:rsidP="006B0731">
      <w:r>
        <w:separator/>
      </w:r>
    </w:p>
  </w:endnote>
  <w:endnote w:type="continuationSeparator" w:id="0">
    <w:p w14:paraId="7CCDC258" w14:textId="77777777" w:rsidR="00985EBF" w:rsidRDefault="00985EBF" w:rsidP="006B0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CAAB4" w14:textId="77777777" w:rsidR="00985EBF" w:rsidRDefault="00985EBF" w:rsidP="006B0731">
      <w:r>
        <w:separator/>
      </w:r>
    </w:p>
  </w:footnote>
  <w:footnote w:type="continuationSeparator" w:id="0">
    <w:p w14:paraId="394A2017" w14:textId="77777777" w:rsidR="00985EBF" w:rsidRDefault="00985EBF" w:rsidP="006B07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478A3" w14:textId="30A81A14" w:rsidR="00CC6479" w:rsidRDefault="0087166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BFD43E9" wp14:editId="52C9987A">
          <wp:simplePos x="0" y="0"/>
          <wp:positionH relativeFrom="margin">
            <wp:align>center</wp:align>
          </wp:positionH>
          <wp:positionV relativeFrom="paragraph">
            <wp:posOffset>-300507</wp:posOffset>
          </wp:positionV>
          <wp:extent cx="1047750" cy="1054735"/>
          <wp:effectExtent l="0" t="0" r="0" b="0"/>
          <wp:wrapSquare wrapText="bothSides"/>
          <wp:docPr id="57426714" name="Picture 57426714" descr="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0" cy="1054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27D02"/>
    <w:multiLevelType w:val="hybridMultilevel"/>
    <w:tmpl w:val="0C569AA0"/>
    <w:lvl w:ilvl="0" w:tplc="825A432A">
      <w:start w:val="1"/>
      <w:numFmt w:val="decimal"/>
      <w:lvlText w:val="%1."/>
      <w:lvlJc w:val="left"/>
      <w:pPr>
        <w:ind w:left="-1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" w15:restartNumberingAfterBreak="0">
    <w:nsid w:val="03D702CD"/>
    <w:multiLevelType w:val="hybridMultilevel"/>
    <w:tmpl w:val="6798CED6"/>
    <w:lvl w:ilvl="0" w:tplc="EF0411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" w15:restartNumberingAfterBreak="0">
    <w:nsid w:val="126D2141"/>
    <w:multiLevelType w:val="hybridMultilevel"/>
    <w:tmpl w:val="FD46FD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372517"/>
    <w:multiLevelType w:val="multilevel"/>
    <w:tmpl w:val="6F5A3A32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350"/>
        </w:tabs>
        <w:ind w:left="1350" w:hanging="360"/>
      </w:pPr>
    </w:lvl>
    <w:lvl w:ilvl="2">
      <w:start w:val="1"/>
      <w:numFmt w:val="decimal"/>
      <w:lvlText w:val="%3."/>
      <w:lvlJc w:val="left"/>
      <w:pPr>
        <w:tabs>
          <w:tab w:val="num" w:pos="2070"/>
        </w:tabs>
        <w:ind w:left="2070" w:hanging="360"/>
      </w:p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>
      <w:start w:val="1"/>
      <w:numFmt w:val="decimal"/>
      <w:lvlText w:val="%5."/>
      <w:lvlJc w:val="left"/>
      <w:pPr>
        <w:tabs>
          <w:tab w:val="num" w:pos="3510"/>
        </w:tabs>
        <w:ind w:left="3510" w:hanging="360"/>
      </w:pPr>
    </w:lvl>
    <w:lvl w:ilvl="5">
      <w:start w:val="1"/>
      <w:numFmt w:val="decimal"/>
      <w:lvlText w:val="%6."/>
      <w:lvlJc w:val="left"/>
      <w:pPr>
        <w:tabs>
          <w:tab w:val="num" w:pos="4230"/>
        </w:tabs>
        <w:ind w:left="4230" w:hanging="360"/>
      </w:p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>
      <w:start w:val="1"/>
      <w:numFmt w:val="decimal"/>
      <w:lvlText w:val="%8."/>
      <w:lvlJc w:val="left"/>
      <w:pPr>
        <w:tabs>
          <w:tab w:val="num" w:pos="5670"/>
        </w:tabs>
        <w:ind w:left="5670" w:hanging="360"/>
      </w:pPr>
    </w:lvl>
    <w:lvl w:ilvl="8">
      <w:start w:val="1"/>
      <w:numFmt w:val="decimal"/>
      <w:lvlText w:val="%9."/>
      <w:lvlJc w:val="left"/>
      <w:pPr>
        <w:tabs>
          <w:tab w:val="num" w:pos="6390"/>
        </w:tabs>
        <w:ind w:left="6390" w:hanging="360"/>
      </w:pPr>
    </w:lvl>
  </w:abstractNum>
  <w:abstractNum w:abstractNumId="4" w15:restartNumberingAfterBreak="0">
    <w:nsid w:val="199F1177"/>
    <w:multiLevelType w:val="hybridMultilevel"/>
    <w:tmpl w:val="F8686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B414C"/>
    <w:multiLevelType w:val="hybridMultilevel"/>
    <w:tmpl w:val="AA04D1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6B1531"/>
    <w:multiLevelType w:val="hybridMultilevel"/>
    <w:tmpl w:val="5F3883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4718CD"/>
    <w:multiLevelType w:val="hybridMultilevel"/>
    <w:tmpl w:val="6AF46A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5D60AF"/>
    <w:multiLevelType w:val="hybridMultilevel"/>
    <w:tmpl w:val="6F360A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B208BA"/>
    <w:multiLevelType w:val="hybridMultilevel"/>
    <w:tmpl w:val="FC088610"/>
    <w:lvl w:ilvl="0" w:tplc="0CF4567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760670"/>
    <w:multiLevelType w:val="hybridMultilevel"/>
    <w:tmpl w:val="1ACC57E2"/>
    <w:lvl w:ilvl="0" w:tplc="75CECFE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4916787"/>
    <w:multiLevelType w:val="hybridMultilevel"/>
    <w:tmpl w:val="8ECCB56C"/>
    <w:lvl w:ilvl="0" w:tplc="9280D988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C95C90"/>
    <w:multiLevelType w:val="hybridMultilevel"/>
    <w:tmpl w:val="E9121A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E806FEE"/>
    <w:multiLevelType w:val="hybridMultilevel"/>
    <w:tmpl w:val="7076F6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3D63619"/>
    <w:multiLevelType w:val="hybridMultilevel"/>
    <w:tmpl w:val="1994944C"/>
    <w:lvl w:ilvl="0" w:tplc="EF0411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F9EF70C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5" w15:restartNumberingAfterBreak="0">
    <w:nsid w:val="450B7F79"/>
    <w:multiLevelType w:val="hybridMultilevel"/>
    <w:tmpl w:val="245A0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683D3A"/>
    <w:multiLevelType w:val="hybridMultilevel"/>
    <w:tmpl w:val="4AE838B6"/>
    <w:lvl w:ilvl="0" w:tplc="12D4C1D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12F465B"/>
    <w:multiLevelType w:val="hybridMultilevel"/>
    <w:tmpl w:val="C4129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7D85432"/>
    <w:multiLevelType w:val="hybridMultilevel"/>
    <w:tmpl w:val="723C00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7C4467"/>
    <w:multiLevelType w:val="hybridMultilevel"/>
    <w:tmpl w:val="AEF436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0043A"/>
    <w:multiLevelType w:val="hybridMultilevel"/>
    <w:tmpl w:val="99723FEE"/>
    <w:lvl w:ilvl="0" w:tplc="D494E7C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D264029"/>
    <w:multiLevelType w:val="hybridMultilevel"/>
    <w:tmpl w:val="458C60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43138D"/>
    <w:multiLevelType w:val="hybridMultilevel"/>
    <w:tmpl w:val="7FAC5C8C"/>
    <w:lvl w:ilvl="0" w:tplc="039609C8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FEF0D6D"/>
    <w:multiLevelType w:val="hybridMultilevel"/>
    <w:tmpl w:val="8E2EF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D450C0"/>
    <w:multiLevelType w:val="hybridMultilevel"/>
    <w:tmpl w:val="2D42A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E86D0C"/>
    <w:multiLevelType w:val="hybridMultilevel"/>
    <w:tmpl w:val="511023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9053933"/>
    <w:multiLevelType w:val="hybridMultilevel"/>
    <w:tmpl w:val="1362D4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9913E70"/>
    <w:multiLevelType w:val="hybridMultilevel"/>
    <w:tmpl w:val="FF36562A"/>
    <w:lvl w:ilvl="0" w:tplc="2DE64CE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E8E841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9D317A3"/>
    <w:multiLevelType w:val="hybridMultilevel"/>
    <w:tmpl w:val="558E8750"/>
    <w:lvl w:ilvl="0" w:tplc="2A3EE4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F63DF0"/>
    <w:multiLevelType w:val="hybridMultilevel"/>
    <w:tmpl w:val="B0EA7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993820"/>
    <w:multiLevelType w:val="hybridMultilevel"/>
    <w:tmpl w:val="C5000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2916B5"/>
    <w:multiLevelType w:val="hybridMultilevel"/>
    <w:tmpl w:val="924A8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E93E03"/>
    <w:multiLevelType w:val="hybridMultilevel"/>
    <w:tmpl w:val="9A2C14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C4E129C"/>
    <w:multiLevelType w:val="hybridMultilevel"/>
    <w:tmpl w:val="260C06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681A4C"/>
    <w:multiLevelType w:val="hybridMultilevel"/>
    <w:tmpl w:val="FD0C3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6874169">
    <w:abstractNumId w:val="27"/>
  </w:num>
  <w:num w:numId="2" w16cid:durableId="34352747">
    <w:abstractNumId w:val="10"/>
  </w:num>
  <w:num w:numId="3" w16cid:durableId="1111631735">
    <w:abstractNumId w:val="16"/>
  </w:num>
  <w:num w:numId="4" w16cid:durableId="321471463">
    <w:abstractNumId w:val="1"/>
  </w:num>
  <w:num w:numId="5" w16cid:durableId="845944007">
    <w:abstractNumId w:val="14"/>
  </w:num>
  <w:num w:numId="6" w16cid:durableId="1093671055">
    <w:abstractNumId w:val="20"/>
  </w:num>
  <w:num w:numId="7" w16cid:durableId="296450953">
    <w:abstractNumId w:val="9"/>
  </w:num>
  <w:num w:numId="8" w16cid:durableId="787048121">
    <w:abstractNumId w:val="33"/>
  </w:num>
  <w:num w:numId="9" w16cid:durableId="273370242">
    <w:abstractNumId w:val="6"/>
  </w:num>
  <w:num w:numId="10" w16cid:durableId="510679595">
    <w:abstractNumId w:val="13"/>
  </w:num>
  <w:num w:numId="11" w16cid:durableId="1772243736">
    <w:abstractNumId w:val="2"/>
  </w:num>
  <w:num w:numId="12" w16cid:durableId="1645354190">
    <w:abstractNumId w:val="29"/>
  </w:num>
  <w:num w:numId="13" w16cid:durableId="1338341788">
    <w:abstractNumId w:val="11"/>
  </w:num>
  <w:num w:numId="14" w16cid:durableId="1225873658">
    <w:abstractNumId w:val="3"/>
  </w:num>
  <w:num w:numId="15" w16cid:durableId="325744572">
    <w:abstractNumId w:val="34"/>
  </w:num>
  <w:num w:numId="16" w16cid:durableId="703140726">
    <w:abstractNumId w:val="15"/>
  </w:num>
  <w:num w:numId="17" w16cid:durableId="1693606401">
    <w:abstractNumId w:val="18"/>
  </w:num>
  <w:num w:numId="18" w16cid:durableId="754207917">
    <w:abstractNumId w:val="23"/>
  </w:num>
  <w:num w:numId="19" w16cid:durableId="1261989607">
    <w:abstractNumId w:val="4"/>
  </w:num>
  <w:num w:numId="20" w16cid:durableId="118495527">
    <w:abstractNumId w:val="8"/>
  </w:num>
  <w:num w:numId="21" w16cid:durableId="2125035001">
    <w:abstractNumId w:val="22"/>
  </w:num>
  <w:num w:numId="22" w16cid:durableId="707409814">
    <w:abstractNumId w:val="26"/>
  </w:num>
  <w:num w:numId="23" w16cid:durableId="14854703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272473810">
    <w:abstractNumId w:val="30"/>
  </w:num>
  <w:num w:numId="25" w16cid:durableId="1891184579">
    <w:abstractNumId w:val="31"/>
  </w:num>
  <w:num w:numId="26" w16cid:durableId="1770805908">
    <w:abstractNumId w:val="24"/>
  </w:num>
  <w:num w:numId="27" w16cid:durableId="33315560">
    <w:abstractNumId w:val="0"/>
  </w:num>
  <w:num w:numId="28" w16cid:durableId="339241494">
    <w:abstractNumId w:val="19"/>
  </w:num>
  <w:num w:numId="29" w16cid:durableId="370030802">
    <w:abstractNumId w:val="25"/>
  </w:num>
  <w:num w:numId="30" w16cid:durableId="1077629746">
    <w:abstractNumId w:val="7"/>
  </w:num>
  <w:num w:numId="31" w16cid:durableId="354621259">
    <w:abstractNumId w:val="32"/>
  </w:num>
  <w:num w:numId="32" w16cid:durableId="1835953852">
    <w:abstractNumId w:val="5"/>
  </w:num>
  <w:num w:numId="33" w16cid:durableId="660352260">
    <w:abstractNumId w:val="12"/>
  </w:num>
  <w:num w:numId="34" w16cid:durableId="182211802">
    <w:abstractNumId w:val="28"/>
  </w:num>
  <w:num w:numId="35" w16cid:durableId="832794207">
    <w:abstractNumId w:val="21"/>
  </w:num>
  <w:num w:numId="36" w16cid:durableId="22232836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0sLAwMDUxNDEwNTBU0lEKTi0uzszPAykwrAUANZozbCwAAAA="/>
  </w:docVars>
  <w:rsids>
    <w:rsidRoot w:val="00187FA4"/>
    <w:rsid w:val="000043D2"/>
    <w:rsid w:val="00010A49"/>
    <w:rsid w:val="000130F5"/>
    <w:rsid w:val="00015B8B"/>
    <w:rsid w:val="00021349"/>
    <w:rsid w:val="0002361F"/>
    <w:rsid w:val="00025D97"/>
    <w:rsid w:val="00025F12"/>
    <w:rsid w:val="0004777D"/>
    <w:rsid w:val="00052B00"/>
    <w:rsid w:val="00061ED8"/>
    <w:rsid w:val="0006295A"/>
    <w:rsid w:val="00064C71"/>
    <w:rsid w:val="00070907"/>
    <w:rsid w:val="00080573"/>
    <w:rsid w:val="00082E3E"/>
    <w:rsid w:val="00091BEF"/>
    <w:rsid w:val="00094001"/>
    <w:rsid w:val="000A1F95"/>
    <w:rsid w:val="000A3296"/>
    <w:rsid w:val="000B54E4"/>
    <w:rsid w:val="000E6644"/>
    <w:rsid w:val="00115289"/>
    <w:rsid w:val="0012182D"/>
    <w:rsid w:val="0012275C"/>
    <w:rsid w:val="00145296"/>
    <w:rsid w:val="00146992"/>
    <w:rsid w:val="001518F2"/>
    <w:rsid w:val="00170744"/>
    <w:rsid w:val="00172C77"/>
    <w:rsid w:val="00182D13"/>
    <w:rsid w:val="00185ABE"/>
    <w:rsid w:val="00186095"/>
    <w:rsid w:val="00186316"/>
    <w:rsid w:val="00187FA4"/>
    <w:rsid w:val="00190384"/>
    <w:rsid w:val="001A51AD"/>
    <w:rsid w:val="001B4D3E"/>
    <w:rsid w:val="001B65F6"/>
    <w:rsid w:val="001B7293"/>
    <w:rsid w:val="001D03B7"/>
    <w:rsid w:val="001D6A31"/>
    <w:rsid w:val="001E412D"/>
    <w:rsid w:val="001F4396"/>
    <w:rsid w:val="002114B7"/>
    <w:rsid w:val="002200FA"/>
    <w:rsid w:val="002248D0"/>
    <w:rsid w:val="00261BFB"/>
    <w:rsid w:val="002809C1"/>
    <w:rsid w:val="002836E8"/>
    <w:rsid w:val="002A55C4"/>
    <w:rsid w:val="002B0DC2"/>
    <w:rsid w:val="002B1C1D"/>
    <w:rsid w:val="002B2CE4"/>
    <w:rsid w:val="002C4F2E"/>
    <w:rsid w:val="002E4C2F"/>
    <w:rsid w:val="002F4ED6"/>
    <w:rsid w:val="002F7C01"/>
    <w:rsid w:val="00300A3A"/>
    <w:rsid w:val="00310581"/>
    <w:rsid w:val="00317D23"/>
    <w:rsid w:val="00323995"/>
    <w:rsid w:val="003242BF"/>
    <w:rsid w:val="0033634C"/>
    <w:rsid w:val="0034446A"/>
    <w:rsid w:val="00344AC2"/>
    <w:rsid w:val="00350461"/>
    <w:rsid w:val="003533DA"/>
    <w:rsid w:val="00354D42"/>
    <w:rsid w:val="0036372A"/>
    <w:rsid w:val="00371633"/>
    <w:rsid w:val="003929AF"/>
    <w:rsid w:val="00393939"/>
    <w:rsid w:val="003A6B63"/>
    <w:rsid w:val="003B2227"/>
    <w:rsid w:val="003B27BE"/>
    <w:rsid w:val="003B7853"/>
    <w:rsid w:val="003C120A"/>
    <w:rsid w:val="003D29C0"/>
    <w:rsid w:val="003F164E"/>
    <w:rsid w:val="003F30AE"/>
    <w:rsid w:val="003F34A7"/>
    <w:rsid w:val="003F42F5"/>
    <w:rsid w:val="00413A92"/>
    <w:rsid w:val="004236E5"/>
    <w:rsid w:val="00432E00"/>
    <w:rsid w:val="00436034"/>
    <w:rsid w:val="00440A39"/>
    <w:rsid w:val="00445A82"/>
    <w:rsid w:val="00452508"/>
    <w:rsid w:val="004534C3"/>
    <w:rsid w:val="004565E1"/>
    <w:rsid w:val="00461C84"/>
    <w:rsid w:val="004718B7"/>
    <w:rsid w:val="00481100"/>
    <w:rsid w:val="00481936"/>
    <w:rsid w:val="00482E04"/>
    <w:rsid w:val="00486B85"/>
    <w:rsid w:val="004A19B9"/>
    <w:rsid w:val="004B4D34"/>
    <w:rsid w:val="004C3EA2"/>
    <w:rsid w:val="004E3841"/>
    <w:rsid w:val="004F2916"/>
    <w:rsid w:val="004F5E44"/>
    <w:rsid w:val="004F696F"/>
    <w:rsid w:val="00507359"/>
    <w:rsid w:val="00507D06"/>
    <w:rsid w:val="00530441"/>
    <w:rsid w:val="00531ED7"/>
    <w:rsid w:val="00550084"/>
    <w:rsid w:val="00550A91"/>
    <w:rsid w:val="0057178F"/>
    <w:rsid w:val="00573225"/>
    <w:rsid w:val="00573737"/>
    <w:rsid w:val="0057382C"/>
    <w:rsid w:val="00581321"/>
    <w:rsid w:val="00581A75"/>
    <w:rsid w:val="0058415B"/>
    <w:rsid w:val="005845BB"/>
    <w:rsid w:val="00587D7D"/>
    <w:rsid w:val="00593AAF"/>
    <w:rsid w:val="005A12E1"/>
    <w:rsid w:val="005A146D"/>
    <w:rsid w:val="005A5B89"/>
    <w:rsid w:val="005B2349"/>
    <w:rsid w:val="005B533E"/>
    <w:rsid w:val="005B6972"/>
    <w:rsid w:val="005B7FE2"/>
    <w:rsid w:val="005C30BE"/>
    <w:rsid w:val="005C5B15"/>
    <w:rsid w:val="005D2BBE"/>
    <w:rsid w:val="005D4A0B"/>
    <w:rsid w:val="005D5C87"/>
    <w:rsid w:val="005D78FC"/>
    <w:rsid w:val="005F4826"/>
    <w:rsid w:val="00602700"/>
    <w:rsid w:val="00603835"/>
    <w:rsid w:val="00614F9E"/>
    <w:rsid w:val="00620E21"/>
    <w:rsid w:val="0062151B"/>
    <w:rsid w:val="00621747"/>
    <w:rsid w:val="0064294A"/>
    <w:rsid w:val="00642C1C"/>
    <w:rsid w:val="00650417"/>
    <w:rsid w:val="006528A5"/>
    <w:rsid w:val="00652AA6"/>
    <w:rsid w:val="0065390C"/>
    <w:rsid w:val="00677B15"/>
    <w:rsid w:val="00680A7E"/>
    <w:rsid w:val="00681B2B"/>
    <w:rsid w:val="006835C6"/>
    <w:rsid w:val="006A643D"/>
    <w:rsid w:val="006A65F1"/>
    <w:rsid w:val="006A6DEA"/>
    <w:rsid w:val="006B0731"/>
    <w:rsid w:val="006B1653"/>
    <w:rsid w:val="006B356D"/>
    <w:rsid w:val="006C5AF5"/>
    <w:rsid w:val="006C7C6A"/>
    <w:rsid w:val="006D4E53"/>
    <w:rsid w:val="006D60F8"/>
    <w:rsid w:val="0070260B"/>
    <w:rsid w:val="007050AF"/>
    <w:rsid w:val="00705AA9"/>
    <w:rsid w:val="00705C5C"/>
    <w:rsid w:val="00710116"/>
    <w:rsid w:val="00716AC9"/>
    <w:rsid w:val="00745D9D"/>
    <w:rsid w:val="00761ED1"/>
    <w:rsid w:val="00763B50"/>
    <w:rsid w:val="00763F8C"/>
    <w:rsid w:val="007643E4"/>
    <w:rsid w:val="007644E8"/>
    <w:rsid w:val="00773787"/>
    <w:rsid w:val="007756BE"/>
    <w:rsid w:val="0077596E"/>
    <w:rsid w:val="007860DD"/>
    <w:rsid w:val="00786F2F"/>
    <w:rsid w:val="00787125"/>
    <w:rsid w:val="0078769A"/>
    <w:rsid w:val="00787B7F"/>
    <w:rsid w:val="007A05C7"/>
    <w:rsid w:val="007B19FC"/>
    <w:rsid w:val="007B2211"/>
    <w:rsid w:val="007B6297"/>
    <w:rsid w:val="007B7828"/>
    <w:rsid w:val="007E51AD"/>
    <w:rsid w:val="007F63B1"/>
    <w:rsid w:val="00800DCB"/>
    <w:rsid w:val="00802256"/>
    <w:rsid w:val="00803952"/>
    <w:rsid w:val="008257C6"/>
    <w:rsid w:val="00836420"/>
    <w:rsid w:val="00851669"/>
    <w:rsid w:val="00871667"/>
    <w:rsid w:val="008863F3"/>
    <w:rsid w:val="00886E71"/>
    <w:rsid w:val="008B0BC8"/>
    <w:rsid w:val="008B4A07"/>
    <w:rsid w:val="008B51B6"/>
    <w:rsid w:val="008D423F"/>
    <w:rsid w:val="008E2696"/>
    <w:rsid w:val="008E3BD3"/>
    <w:rsid w:val="00900FBA"/>
    <w:rsid w:val="00906D3D"/>
    <w:rsid w:val="009178D6"/>
    <w:rsid w:val="00960330"/>
    <w:rsid w:val="00960B87"/>
    <w:rsid w:val="00985EBF"/>
    <w:rsid w:val="009A1717"/>
    <w:rsid w:val="009A24BC"/>
    <w:rsid w:val="009B6223"/>
    <w:rsid w:val="009B79C3"/>
    <w:rsid w:val="009D14A9"/>
    <w:rsid w:val="009D52B9"/>
    <w:rsid w:val="009E1B12"/>
    <w:rsid w:val="00A03090"/>
    <w:rsid w:val="00A10015"/>
    <w:rsid w:val="00A148BD"/>
    <w:rsid w:val="00A22D5C"/>
    <w:rsid w:val="00A320AE"/>
    <w:rsid w:val="00A334D1"/>
    <w:rsid w:val="00A405C1"/>
    <w:rsid w:val="00A40CAB"/>
    <w:rsid w:val="00A47383"/>
    <w:rsid w:val="00A63212"/>
    <w:rsid w:val="00A6335E"/>
    <w:rsid w:val="00A737D6"/>
    <w:rsid w:val="00A8120C"/>
    <w:rsid w:val="00A85792"/>
    <w:rsid w:val="00A86021"/>
    <w:rsid w:val="00A937F5"/>
    <w:rsid w:val="00A94F4F"/>
    <w:rsid w:val="00A95E88"/>
    <w:rsid w:val="00AB3A7B"/>
    <w:rsid w:val="00AB3DB0"/>
    <w:rsid w:val="00AB4449"/>
    <w:rsid w:val="00AB48E7"/>
    <w:rsid w:val="00AD2029"/>
    <w:rsid w:val="00AD2B67"/>
    <w:rsid w:val="00AD417D"/>
    <w:rsid w:val="00AE4A59"/>
    <w:rsid w:val="00B04728"/>
    <w:rsid w:val="00B05BC9"/>
    <w:rsid w:val="00B1042B"/>
    <w:rsid w:val="00B2768E"/>
    <w:rsid w:val="00B34C4F"/>
    <w:rsid w:val="00B36702"/>
    <w:rsid w:val="00B41101"/>
    <w:rsid w:val="00B4680B"/>
    <w:rsid w:val="00B528DF"/>
    <w:rsid w:val="00B667CF"/>
    <w:rsid w:val="00B84065"/>
    <w:rsid w:val="00B90E97"/>
    <w:rsid w:val="00BB6BBE"/>
    <w:rsid w:val="00BC2F6F"/>
    <w:rsid w:val="00BC59B5"/>
    <w:rsid w:val="00C02147"/>
    <w:rsid w:val="00C0644D"/>
    <w:rsid w:val="00C22E95"/>
    <w:rsid w:val="00C316A8"/>
    <w:rsid w:val="00C32620"/>
    <w:rsid w:val="00C36012"/>
    <w:rsid w:val="00C41A90"/>
    <w:rsid w:val="00C47A17"/>
    <w:rsid w:val="00C549AF"/>
    <w:rsid w:val="00C55810"/>
    <w:rsid w:val="00C563B2"/>
    <w:rsid w:val="00C646F1"/>
    <w:rsid w:val="00C70F5A"/>
    <w:rsid w:val="00C7524A"/>
    <w:rsid w:val="00C93EED"/>
    <w:rsid w:val="00C96F46"/>
    <w:rsid w:val="00CA158E"/>
    <w:rsid w:val="00CA6255"/>
    <w:rsid w:val="00CB01AA"/>
    <w:rsid w:val="00CB11D0"/>
    <w:rsid w:val="00CB4326"/>
    <w:rsid w:val="00CB5D32"/>
    <w:rsid w:val="00CC6479"/>
    <w:rsid w:val="00CD0248"/>
    <w:rsid w:val="00CF10A1"/>
    <w:rsid w:val="00D11068"/>
    <w:rsid w:val="00D201B6"/>
    <w:rsid w:val="00D22060"/>
    <w:rsid w:val="00D33AA8"/>
    <w:rsid w:val="00D35A57"/>
    <w:rsid w:val="00D46FE2"/>
    <w:rsid w:val="00D56CD6"/>
    <w:rsid w:val="00D56FE8"/>
    <w:rsid w:val="00D915B9"/>
    <w:rsid w:val="00D92584"/>
    <w:rsid w:val="00D97559"/>
    <w:rsid w:val="00DB18C7"/>
    <w:rsid w:val="00DB760A"/>
    <w:rsid w:val="00DC23C7"/>
    <w:rsid w:val="00DD6D45"/>
    <w:rsid w:val="00DD7310"/>
    <w:rsid w:val="00DF02FB"/>
    <w:rsid w:val="00E013DF"/>
    <w:rsid w:val="00E02B4B"/>
    <w:rsid w:val="00E15247"/>
    <w:rsid w:val="00E15732"/>
    <w:rsid w:val="00E24E13"/>
    <w:rsid w:val="00E27388"/>
    <w:rsid w:val="00E44078"/>
    <w:rsid w:val="00E45494"/>
    <w:rsid w:val="00E5591D"/>
    <w:rsid w:val="00E621A3"/>
    <w:rsid w:val="00E62BFC"/>
    <w:rsid w:val="00E74B02"/>
    <w:rsid w:val="00E77201"/>
    <w:rsid w:val="00E83DEA"/>
    <w:rsid w:val="00E907E4"/>
    <w:rsid w:val="00E9158D"/>
    <w:rsid w:val="00EA1574"/>
    <w:rsid w:val="00EB3BDB"/>
    <w:rsid w:val="00EC371F"/>
    <w:rsid w:val="00ED1DB4"/>
    <w:rsid w:val="00EE73CF"/>
    <w:rsid w:val="00F154B1"/>
    <w:rsid w:val="00F22135"/>
    <w:rsid w:val="00F30FF3"/>
    <w:rsid w:val="00F41765"/>
    <w:rsid w:val="00F41B15"/>
    <w:rsid w:val="00F53C61"/>
    <w:rsid w:val="00F60BEC"/>
    <w:rsid w:val="00F7548F"/>
    <w:rsid w:val="00F75C7F"/>
    <w:rsid w:val="00F776CD"/>
    <w:rsid w:val="00F825C3"/>
    <w:rsid w:val="00F91462"/>
    <w:rsid w:val="00F93450"/>
    <w:rsid w:val="00FA1C19"/>
    <w:rsid w:val="00FB0E7B"/>
    <w:rsid w:val="00FC3C39"/>
    <w:rsid w:val="00FC7E10"/>
    <w:rsid w:val="00FD2994"/>
    <w:rsid w:val="00FD4FC5"/>
    <w:rsid w:val="00FD5A8B"/>
    <w:rsid w:val="00FD5F7D"/>
    <w:rsid w:val="00FE42AC"/>
    <w:rsid w:val="00FF0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4BC162"/>
  <w15:docId w15:val="{D3D71099-5EC9-44CA-810D-3F6E05A34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6F46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29AF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360" w:hanging="360"/>
    </w:pPr>
    <w:rPr>
      <w:snapToGrid w:val="0"/>
      <w:sz w:val="22"/>
      <w:szCs w:val="20"/>
    </w:rPr>
  </w:style>
  <w:style w:type="paragraph" w:styleId="Title">
    <w:name w:val="Title"/>
    <w:basedOn w:val="Normal"/>
    <w:link w:val="TitleChar"/>
    <w:qFormat/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jc w:val="center"/>
    </w:pPr>
    <w:rPr>
      <w:b/>
      <w:snapToGrid w:val="0"/>
      <w:szCs w:val="20"/>
    </w:rPr>
  </w:style>
  <w:style w:type="paragraph" w:styleId="BalloonText">
    <w:name w:val="Balloon Text"/>
    <w:basedOn w:val="Normal"/>
    <w:link w:val="BalloonTextChar"/>
    <w:rsid w:val="005073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0735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756B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7756BE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C5AF5"/>
    <w:pPr>
      <w:ind w:left="720"/>
    </w:pPr>
  </w:style>
  <w:style w:type="paragraph" w:styleId="Footer">
    <w:name w:val="footer"/>
    <w:basedOn w:val="Normal"/>
    <w:link w:val="FooterChar"/>
    <w:uiPriority w:val="99"/>
    <w:rsid w:val="006B07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B0731"/>
    <w:rPr>
      <w:sz w:val="24"/>
      <w:szCs w:val="24"/>
    </w:rPr>
  </w:style>
  <w:style w:type="character" w:customStyle="1" w:styleId="TitleChar">
    <w:name w:val="Title Char"/>
    <w:link w:val="Title"/>
    <w:rsid w:val="00E5591D"/>
    <w:rPr>
      <w:b/>
      <w:snapToGrid w:val="0"/>
      <w:sz w:val="24"/>
    </w:rPr>
  </w:style>
  <w:style w:type="table" w:styleId="TableGrid">
    <w:name w:val="Table Grid"/>
    <w:basedOn w:val="TableNormal"/>
    <w:uiPriority w:val="59"/>
    <w:rsid w:val="000A1F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aliases w:val="tt"/>
    <w:basedOn w:val="Normal"/>
    <w:rsid w:val="001A51AD"/>
    <w:pPr>
      <w:spacing w:before="60" w:after="60"/>
    </w:pPr>
    <w:rPr>
      <w:rFonts w:ascii="Arial" w:hAnsi="Arial"/>
      <w:sz w:val="20"/>
    </w:rPr>
  </w:style>
  <w:style w:type="table" w:customStyle="1" w:styleId="TableGrid1">
    <w:name w:val="Table Grid1"/>
    <w:basedOn w:val="TableNormal"/>
    <w:next w:val="TableGrid"/>
    <w:uiPriority w:val="59"/>
    <w:rsid w:val="00FD5A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nhideWhenUsed/>
    <w:rsid w:val="006A6DEA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6A6DEA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929A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TableParagraph">
    <w:name w:val="Table Paragraph"/>
    <w:basedOn w:val="Normal"/>
    <w:uiPriority w:val="1"/>
    <w:qFormat/>
    <w:rsid w:val="003929AF"/>
    <w:pPr>
      <w:spacing w:line="360" w:lineRule="auto"/>
      <w:ind w:left="346" w:right="115" w:hanging="274"/>
    </w:pPr>
    <w:rPr>
      <w:rFonts w:asciiTheme="minorHAnsi" w:eastAsiaTheme="minorHAnsi" w:hAnsiTheme="minorHAnsi" w:cstheme="minorBid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350461"/>
    <w:rPr>
      <w:color w:val="808080"/>
    </w:rPr>
  </w:style>
  <w:style w:type="table" w:customStyle="1" w:styleId="TableGrid11">
    <w:name w:val="Table Grid11"/>
    <w:basedOn w:val="TableNormal"/>
    <w:next w:val="TableGrid"/>
    <w:uiPriority w:val="59"/>
    <w:rsid w:val="00763B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621A3"/>
    <w:rPr>
      <w:rFonts w:eastAsiaTheme="minorHAnsi"/>
    </w:rPr>
  </w:style>
  <w:style w:type="character" w:styleId="CommentReference">
    <w:name w:val="annotation reference"/>
    <w:basedOn w:val="DefaultParagraphFont"/>
    <w:semiHidden/>
    <w:unhideWhenUsed/>
    <w:rsid w:val="00A6321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632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63212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632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63212"/>
    <w:rPr>
      <w:b/>
      <w:bCs/>
    </w:rPr>
  </w:style>
  <w:style w:type="character" w:styleId="Hyperlink">
    <w:name w:val="Hyperlink"/>
    <w:basedOn w:val="DefaultParagraphFont"/>
    <w:unhideWhenUsed/>
    <w:rsid w:val="00A632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32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621747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5B7FE2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0B54E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07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7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1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75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808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kennesaw.service-now.com/hr?id=sc_cat_item&amp;sys_id=5beeb306dbb39c10f5316a5b8a9619ed&amp;sysparm_category=93db854adbfc2090037ea2ad139619d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hr.kennesaw.edu/hrteams.php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r.kennesaw.edu/hrteams.ph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hr.kennesaw.edu/hrteams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ennesaw.service-now.com/hr?id=sc_cat_item&amp;sys_id=5beeb306dbb39c10f5316a5b8a9619ed&amp;sysparm_category=93db854adbfc2090037ea2ad139619db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A2528F-CEB0-45C1-A6C0-A758D47E3B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63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nesaw State University</Company>
  <LinksUpToDate>false</LinksUpToDate>
  <CharactersWithSpaces>5772</CharactersWithSpaces>
  <SharedDoc>false</SharedDoc>
  <HLinks>
    <vt:vector size="6" baseType="variant">
      <vt:variant>
        <vt:i4>8257603</vt:i4>
      </vt:variant>
      <vt:variant>
        <vt:i4>2123</vt:i4>
      </vt:variant>
      <vt:variant>
        <vt:i4>1025</vt:i4>
      </vt:variant>
      <vt:variant>
        <vt:i4>1</vt:i4>
      </vt:variant>
      <vt:variant>
        <vt:lpwstr>cid:image002.jpg@01CD6334.B3CE66B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4554</dc:creator>
  <cp:lastModifiedBy>Tammy McCain</cp:lastModifiedBy>
  <cp:revision>3</cp:revision>
  <cp:lastPrinted>2021-09-08T21:28:00Z</cp:lastPrinted>
  <dcterms:created xsi:type="dcterms:W3CDTF">2023-11-01T16:08:00Z</dcterms:created>
  <dcterms:modified xsi:type="dcterms:W3CDTF">2024-03-14T14:21:00Z</dcterms:modified>
</cp:coreProperties>
</file>